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E49288" w14:textId="13DCE6EA" w:rsidR="0083607D" w:rsidRPr="00866F94" w:rsidRDefault="0083607D" w:rsidP="00D705A3">
      <w:pPr>
        <w:pStyle w:val="Heading2"/>
      </w:pPr>
    </w:p>
    <w:p w14:paraId="665E3B4C" w14:textId="77E2682A" w:rsidR="00F732C0" w:rsidRPr="006B5B62" w:rsidRDefault="002A6364" w:rsidP="006B5B62">
      <w:pPr>
        <w:pStyle w:val="BodyText"/>
        <w:jc w:val="center"/>
        <w:rPr>
          <w:b/>
          <w:bCs/>
          <w:color w:val="002060"/>
          <w:sz w:val="32"/>
          <w:szCs w:val="32"/>
        </w:rPr>
      </w:pPr>
      <w:r w:rsidRPr="006B5B62">
        <w:rPr>
          <w:b/>
          <w:bCs/>
          <w:color w:val="002060"/>
          <w:sz w:val="32"/>
          <w:szCs w:val="32"/>
        </w:rPr>
        <w:t>GODLY CIVICS CALL TO ARMS</w:t>
      </w:r>
    </w:p>
    <w:p w14:paraId="3BD13C96" w14:textId="0436E2E4" w:rsidR="00B23410" w:rsidRPr="00F1468E" w:rsidRDefault="00F94D12" w:rsidP="00F1468E">
      <w:pPr>
        <w:pStyle w:val="BodyText1"/>
        <w:jc w:val="center"/>
        <w:rPr>
          <w:b/>
          <w:bCs/>
          <w:i/>
          <w:iCs/>
          <w:color w:val="002060"/>
          <w:sz w:val="28"/>
          <w:szCs w:val="28"/>
        </w:rPr>
      </w:pPr>
      <w:r w:rsidRPr="00600D30">
        <w:rPr>
          <w:b/>
          <w:bCs/>
          <w:i/>
          <w:iCs/>
          <w:color w:val="002060"/>
          <w:sz w:val="28"/>
          <w:szCs w:val="28"/>
        </w:rPr>
        <w:t>Our Escape From the Division of Politics in Glory to God</w:t>
      </w:r>
      <w:r w:rsidR="00F1468E">
        <w:rPr>
          <w:b/>
          <w:bCs/>
          <w:i/>
          <w:iCs/>
          <w:color w:val="002060"/>
          <w:sz w:val="28"/>
          <w:szCs w:val="28"/>
        </w:rPr>
        <w:t xml:space="preserve"> </w:t>
      </w:r>
      <w:r w:rsidR="00F1468E" w:rsidRPr="001478B9">
        <w:t xml:space="preserve">(a </w:t>
      </w:r>
      <w:r w:rsidR="00F1468E">
        <w:t>20-min</w:t>
      </w:r>
      <w:r w:rsidR="00F1468E" w:rsidRPr="001478B9">
        <w:t xml:space="preserve"> read)</w:t>
      </w:r>
      <w:r w:rsidR="00D75A94">
        <w:br/>
      </w:r>
      <w:r w:rsidR="007E52F5">
        <w:rPr>
          <w:b/>
          <w:bCs/>
        </w:rPr>
        <w:t>(</w:t>
      </w:r>
      <w:r w:rsidR="003A461B" w:rsidRPr="00141392">
        <w:rPr>
          <w:b/>
          <w:bCs/>
          <w:color w:val="002060"/>
        </w:rPr>
        <w:t xml:space="preserve">Note: </w:t>
      </w:r>
      <w:r w:rsidR="00D75A94" w:rsidRPr="00141392">
        <w:rPr>
          <w:b/>
          <w:bCs/>
          <w:color w:val="002060"/>
        </w:rPr>
        <w:t>Godly Civics</w:t>
      </w:r>
      <w:r w:rsidR="00D75A94" w:rsidRPr="00141392">
        <w:rPr>
          <w:color w:val="002060"/>
        </w:rPr>
        <w:t xml:space="preserve"> </w:t>
      </w:r>
      <w:r w:rsidR="00D75A94" w:rsidRPr="00780A9F">
        <w:t>is not about its scribes; ‘</w:t>
      </w:r>
      <w:r w:rsidR="00D75A94" w:rsidRPr="00984372">
        <w:rPr>
          <w:i/>
          <w:iCs/>
        </w:rPr>
        <w:t>weigh it all against the Word of God</w:t>
      </w:r>
      <w:r w:rsidR="00D75A94" w:rsidRPr="00780A9F">
        <w:t xml:space="preserve">’ </w:t>
      </w:r>
      <w:r>
        <w:t>[</w:t>
      </w:r>
      <w:r w:rsidR="00D75A94" w:rsidRPr="00780A9F">
        <w:t>2 Cor. 10:5</w:t>
      </w:r>
      <w:r>
        <w:t>]</w:t>
      </w:r>
      <w:r w:rsidR="007E52F5">
        <w:t>)</w:t>
      </w:r>
    </w:p>
    <w:p w14:paraId="4D7F3D26" w14:textId="6F236471" w:rsidR="00732754" w:rsidRPr="006B5B62" w:rsidRDefault="00732754" w:rsidP="006B5B62">
      <w:pPr>
        <w:pStyle w:val="Heading2"/>
      </w:pPr>
      <w:r w:rsidRPr="006B5B62">
        <w:rPr>
          <w:rStyle w:val="Heading2Char"/>
          <w:b/>
          <w:caps/>
        </w:rPr>
        <w:t>OUR Preamble</w:t>
      </w:r>
    </w:p>
    <w:p w14:paraId="3113FFEE" w14:textId="3634968A" w:rsidR="00F716FC" w:rsidRPr="002454AF" w:rsidRDefault="0024751C" w:rsidP="00F716FC">
      <w:pPr>
        <w:pStyle w:val="BodyText1"/>
      </w:pPr>
      <w:r w:rsidRPr="004939B0">
        <w:t>First, w</w:t>
      </w:r>
      <w:r w:rsidR="00F716FC" w:rsidRPr="004939B0">
        <w:t xml:space="preserve">e </w:t>
      </w:r>
      <w:r w:rsidR="00F716FC" w:rsidRPr="002454AF">
        <w:t xml:space="preserve">must understand the difference between </w:t>
      </w:r>
      <w:r w:rsidR="00F716FC" w:rsidRPr="00D02231">
        <w:t>Politics and Civics</w:t>
      </w:r>
      <w:r w:rsidR="00F716FC" w:rsidRPr="002454AF">
        <w:t xml:space="preserve">. </w:t>
      </w:r>
      <w:r w:rsidR="00F716FC" w:rsidRPr="00141392">
        <w:rPr>
          <w:b/>
          <w:bCs/>
          <w:color w:val="002060"/>
        </w:rPr>
        <w:t>Politics</w:t>
      </w:r>
      <w:r w:rsidR="00F716FC" w:rsidRPr="002454AF">
        <w:t xml:space="preserve"> is ‘</w:t>
      </w:r>
      <w:r w:rsidR="00F716FC" w:rsidRPr="002454AF">
        <w:rPr>
          <w:i/>
          <w:iCs/>
        </w:rPr>
        <w:t>the manipulation of our government</w:t>
      </w:r>
      <w:r w:rsidR="00F716FC" w:rsidRPr="002454AF">
        <w:t xml:space="preserve">,’ and </w:t>
      </w:r>
      <w:r w:rsidR="00F716FC" w:rsidRPr="002454AF">
        <w:rPr>
          <w:b/>
          <w:bCs/>
        </w:rPr>
        <w:t>Civics</w:t>
      </w:r>
      <w:r w:rsidR="00F716FC" w:rsidRPr="002454AF">
        <w:t xml:space="preserve"> is ‘</w:t>
      </w:r>
      <w:r w:rsidR="00F716FC" w:rsidRPr="002454AF">
        <w:rPr>
          <w:i/>
          <w:iCs/>
        </w:rPr>
        <w:t xml:space="preserve">we the people doing our </w:t>
      </w:r>
      <w:r w:rsidR="007E52F5" w:rsidRPr="002454AF">
        <w:rPr>
          <w:i/>
          <w:iCs/>
        </w:rPr>
        <w:t xml:space="preserve">duties as </w:t>
      </w:r>
      <w:r w:rsidR="00F94D12">
        <w:rPr>
          <w:i/>
          <w:iCs/>
        </w:rPr>
        <w:t>citizens'</w:t>
      </w:r>
      <w:r w:rsidR="00F716FC" w:rsidRPr="002454AF">
        <w:t xml:space="preserve"> (Merriam-Webster). Our duty is </w:t>
      </w:r>
      <w:r w:rsidR="00C964C5">
        <w:t>to protect</w:t>
      </w:r>
      <w:r w:rsidR="00F716FC" w:rsidRPr="002454AF">
        <w:t xml:space="preserve"> God’s gift of Liberty.</w:t>
      </w:r>
      <w:r w:rsidR="002F6DF9" w:rsidRPr="002454AF">
        <w:t xml:space="preserve"> Please pray on that.</w:t>
      </w:r>
    </w:p>
    <w:p w14:paraId="20C1A54C" w14:textId="69E25C58" w:rsidR="0017749F" w:rsidRDefault="00780A9F" w:rsidP="00F716FC">
      <w:pPr>
        <w:pStyle w:val="BodyText"/>
      </w:pPr>
      <w:r w:rsidRPr="002454AF">
        <w:t>Godly Civics is power and action for the first time with the Body of Christ</w:t>
      </w:r>
      <w:r w:rsidR="00872B2C">
        <w:t xml:space="preserve"> and all moral citizens who want a meaningful life for their families. </w:t>
      </w:r>
      <w:r w:rsidR="00872B2C" w:rsidRPr="002454AF">
        <w:t>Godly Civics</w:t>
      </w:r>
      <w:r w:rsidR="00872B2C">
        <w:t xml:space="preserve"> is </w:t>
      </w:r>
      <w:r w:rsidR="00872B2C" w:rsidRPr="002454AF">
        <w:t xml:space="preserve">a civics </w:t>
      </w:r>
      <w:r w:rsidR="003110E7">
        <w:t>mission</w:t>
      </w:r>
      <w:r w:rsidR="0017749F">
        <w:t xml:space="preserve"> exercise</w:t>
      </w:r>
      <w:r w:rsidR="00872B2C" w:rsidRPr="002454AF">
        <w:t>, not a pulpit message</w:t>
      </w:r>
      <w:r w:rsidR="00872B2C">
        <w:t>.</w:t>
      </w:r>
      <w:r w:rsidR="00872B2C" w:rsidRPr="002454AF">
        <w:t xml:space="preserve"> </w:t>
      </w:r>
      <w:r w:rsidR="00804F74" w:rsidRPr="002454AF">
        <w:t xml:space="preserve">The </w:t>
      </w:r>
      <w:r w:rsidR="007E52F5" w:rsidRPr="002454AF">
        <w:t>Body</w:t>
      </w:r>
      <w:r w:rsidR="006A03E8">
        <w:t xml:space="preserve"> of Christ</w:t>
      </w:r>
      <w:r w:rsidR="007E52F5" w:rsidRPr="002454AF">
        <w:t xml:space="preserve"> </w:t>
      </w:r>
      <w:r w:rsidR="004C552A" w:rsidRPr="002454AF">
        <w:t>marks the ballots</w:t>
      </w:r>
      <w:r w:rsidR="000443F1" w:rsidRPr="002454AF">
        <w:t>, and</w:t>
      </w:r>
      <w:r w:rsidR="004C552A" w:rsidRPr="002454AF">
        <w:t xml:space="preserve"> </w:t>
      </w:r>
      <w:r w:rsidR="00872B2C">
        <w:t xml:space="preserve">for the first time, </w:t>
      </w:r>
      <w:r w:rsidR="003110E7">
        <w:t xml:space="preserve">we </w:t>
      </w:r>
      <w:r w:rsidR="00872B2C">
        <w:t>can unite in glory to God</w:t>
      </w:r>
      <w:r w:rsidR="003110E7">
        <w:t>.</w:t>
      </w:r>
      <w:r w:rsidR="000C6944">
        <w:t xml:space="preserve"> </w:t>
      </w:r>
    </w:p>
    <w:p w14:paraId="14437F7E" w14:textId="356E96F0" w:rsidR="00D75A94" w:rsidRPr="002454AF" w:rsidRDefault="000C6944" w:rsidP="00F716FC">
      <w:pPr>
        <w:pStyle w:val="BodyText"/>
      </w:pPr>
      <w:r>
        <w:t>There are nine sections</w:t>
      </w:r>
      <w:r w:rsidR="0017749F">
        <w:t xml:space="preserve"> </w:t>
      </w:r>
      <w:r w:rsidR="00141392">
        <w:t xml:space="preserve">here </w:t>
      </w:r>
      <w:r>
        <w:t xml:space="preserve">to </w:t>
      </w:r>
      <w:r w:rsidR="001E4BCE">
        <w:t xml:space="preserve">set the </w:t>
      </w:r>
      <w:r w:rsidR="00141392">
        <w:t>stage</w:t>
      </w:r>
      <w:r w:rsidR="001E4BCE">
        <w:t xml:space="preserve"> for </w:t>
      </w:r>
      <w:r w:rsidR="00141392">
        <w:t xml:space="preserve">the </w:t>
      </w:r>
      <w:r w:rsidR="0017749F">
        <w:t xml:space="preserve">three websites in the footer. </w:t>
      </w:r>
      <w:r w:rsidR="0017749F" w:rsidRPr="00141392">
        <w:rPr>
          <w:b/>
          <w:bCs/>
          <w:color w:val="002060"/>
        </w:rPr>
        <w:t>GodlyCivics.com</w:t>
      </w:r>
      <w:r w:rsidR="0017749F" w:rsidRPr="00141392">
        <w:rPr>
          <w:color w:val="002060"/>
        </w:rPr>
        <w:t xml:space="preserve"> </w:t>
      </w:r>
      <w:r w:rsidR="0017749F">
        <w:t xml:space="preserve">is for Christians, </w:t>
      </w:r>
      <w:r w:rsidR="0017749F" w:rsidRPr="00141392">
        <w:rPr>
          <w:b/>
          <w:bCs/>
          <w:color w:val="002060"/>
        </w:rPr>
        <w:t>LibertyCivics.com</w:t>
      </w:r>
      <w:r w:rsidR="0017749F" w:rsidRPr="00141392">
        <w:rPr>
          <w:color w:val="002060"/>
        </w:rPr>
        <w:t xml:space="preserve"> </w:t>
      </w:r>
      <w:r w:rsidR="0017749F">
        <w:t xml:space="preserve">is </w:t>
      </w:r>
      <w:r w:rsidR="001E4BCE">
        <w:t>secular for all</w:t>
      </w:r>
      <w:r w:rsidR="0017749F">
        <w:t xml:space="preserve">, and </w:t>
      </w:r>
      <w:r w:rsidR="0017749F" w:rsidRPr="00141392">
        <w:rPr>
          <w:b/>
          <w:bCs/>
          <w:color w:val="002060"/>
        </w:rPr>
        <w:t>WePEG1787.com</w:t>
      </w:r>
      <w:r w:rsidR="0017749F" w:rsidRPr="00141392">
        <w:rPr>
          <w:color w:val="002060"/>
        </w:rPr>
        <w:t xml:space="preserve"> </w:t>
      </w:r>
      <w:r w:rsidR="0017749F">
        <w:t>is our WMD.</w:t>
      </w:r>
      <w:r w:rsidR="001E4BCE">
        <w:t xml:space="preserve"> No one is left out.</w:t>
      </w:r>
    </w:p>
    <w:p w14:paraId="1F40563E" w14:textId="0170154A" w:rsidR="00021D52" w:rsidRDefault="00D75A94" w:rsidP="00021D52">
      <w:pPr>
        <w:pStyle w:val="BodyText"/>
      </w:pPr>
      <w:r w:rsidRPr="002454AF">
        <w:t>O</w:t>
      </w:r>
      <w:r w:rsidR="000443F1" w:rsidRPr="002454AF">
        <w:t>ur</w:t>
      </w:r>
      <w:r w:rsidRPr="002454AF">
        <w:t xml:space="preserve"> Godly Civics </w:t>
      </w:r>
      <w:r w:rsidR="00685359" w:rsidRPr="002454AF">
        <w:t>mission</w:t>
      </w:r>
      <w:r w:rsidR="00732754" w:rsidRPr="002454AF">
        <w:t xml:space="preserve"> </w:t>
      </w:r>
      <w:r w:rsidR="003110E7">
        <w:t xml:space="preserve">is to </w:t>
      </w:r>
      <w:r w:rsidR="00021D52" w:rsidRPr="002454AF">
        <w:t xml:space="preserve">redeem God’s </w:t>
      </w:r>
      <w:r w:rsidR="00021D52" w:rsidRPr="003110E7">
        <w:rPr>
          <w:i/>
          <w:iCs/>
        </w:rPr>
        <w:t>1776 Creation, Eden 2.0</w:t>
      </w:r>
      <w:r w:rsidR="00021D52" w:rsidRPr="002454AF">
        <w:t xml:space="preserve">, </w:t>
      </w:r>
      <w:r w:rsidR="001E4BCE">
        <w:t xml:space="preserve">for everyone </w:t>
      </w:r>
      <w:r w:rsidR="00150E2A">
        <w:t xml:space="preserve">who wants the best life and family, </w:t>
      </w:r>
      <w:r w:rsidR="00021D52" w:rsidRPr="002454AF">
        <w:t xml:space="preserve">and restore it to </w:t>
      </w:r>
      <w:r w:rsidR="00023FBC">
        <w:t>its</w:t>
      </w:r>
      <w:r w:rsidR="00021D52" w:rsidRPr="002454AF">
        <w:t xml:space="preserve"> original design</w:t>
      </w:r>
      <w:r w:rsidR="000C6944">
        <w:t xml:space="preserve">: </w:t>
      </w:r>
      <w:r w:rsidR="00021D52" w:rsidRPr="002454AF">
        <w:t xml:space="preserve">God </w:t>
      </w:r>
      <w:r w:rsidR="00021D52">
        <w:t xml:space="preserve">is </w:t>
      </w:r>
      <w:r w:rsidR="00021D52" w:rsidRPr="002454AF">
        <w:t>in our hearts and our government is driven by His Laws of Nature</w:t>
      </w:r>
      <w:r w:rsidR="003110E7">
        <w:t xml:space="preserve"> for everyone</w:t>
      </w:r>
      <w:r w:rsidR="00CF1CFF">
        <w:t>. N</w:t>
      </w:r>
      <w:r w:rsidR="00021D52" w:rsidRPr="002454AF">
        <w:t xml:space="preserve">ever again a king, human whims, or political party power. That is our </w:t>
      </w:r>
      <w:r w:rsidR="00021D52" w:rsidRPr="00021D52">
        <w:rPr>
          <w:i/>
          <w:iCs/>
        </w:rPr>
        <w:t>Declaration of Independence</w:t>
      </w:r>
      <w:r w:rsidR="00600D30">
        <w:t xml:space="preserve"> and </w:t>
      </w:r>
      <w:r w:rsidR="00021D52" w:rsidRPr="002454AF">
        <w:t xml:space="preserve">the </w:t>
      </w:r>
      <w:r w:rsidR="00021D52" w:rsidRPr="00021D52">
        <w:rPr>
          <w:i/>
          <w:iCs/>
        </w:rPr>
        <w:t>1</w:t>
      </w:r>
      <w:r w:rsidR="00021D52" w:rsidRPr="00021D52">
        <w:rPr>
          <w:i/>
          <w:iCs/>
          <w:vertAlign w:val="superscript"/>
        </w:rPr>
        <w:t>st</w:t>
      </w:r>
      <w:r w:rsidR="00021D52" w:rsidRPr="00021D52">
        <w:rPr>
          <w:i/>
          <w:iCs/>
        </w:rPr>
        <w:t xml:space="preserve"> Amendment</w:t>
      </w:r>
      <w:r w:rsidR="00600D30">
        <w:t>.</w:t>
      </w:r>
    </w:p>
    <w:p w14:paraId="3A531C0C" w14:textId="19A95393" w:rsidR="00021D52" w:rsidRPr="00600D30" w:rsidRDefault="00021D52" w:rsidP="00021D52">
      <w:pPr>
        <w:pStyle w:val="BodyText"/>
        <w:rPr>
          <w:color w:val="000000" w:themeColor="text1"/>
        </w:rPr>
      </w:pPr>
      <w:r w:rsidRPr="00600D30">
        <w:rPr>
          <w:color w:val="000000" w:themeColor="text1"/>
        </w:rPr>
        <w:t xml:space="preserve">Godly Civics levels the playing field for first-time candidates </w:t>
      </w:r>
      <w:r w:rsidR="001A7902">
        <w:rPr>
          <w:color w:val="000000" w:themeColor="text1"/>
        </w:rPr>
        <w:t>and</w:t>
      </w:r>
      <w:r w:rsidRPr="00600D30">
        <w:rPr>
          <w:color w:val="000000" w:themeColor="text1"/>
        </w:rPr>
        <w:t xml:space="preserve"> </w:t>
      </w:r>
      <w:r w:rsidR="001A7902">
        <w:rPr>
          <w:color w:val="000000" w:themeColor="text1"/>
        </w:rPr>
        <w:t>ends</w:t>
      </w:r>
      <w:r w:rsidRPr="00600D30">
        <w:rPr>
          <w:color w:val="000000" w:themeColor="text1"/>
        </w:rPr>
        <w:t xml:space="preserve"> the ‘</w:t>
      </w:r>
      <w:r w:rsidRPr="00600D30">
        <w:rPr>
          <w:i/>
          <w:iCs/>
          <w:color w:val="000000" w:themeColor="text1"/>
        </w:rPr>
        <w:t>politics of personal destruction,’</w:t>
      </w:r>
      <w:r w:rsidRPr="00600D30">
        <w:rPr>
          <w:color w:val="000000" w:themeColor="text1"/>
        </w:rPr>
        <w:t xml:space="preserve"> rendering useless the ‘</w:t>
      </w:r>
      <w:r w:rsidRPr="00600D30">
        <w:rPr>
          <w:i/>
          <w:iCs/>
          <w:color w:val="000000" w:themeColor="text1"/>
        </w:rPr>
        <w:t>unlimited dark money’</w:t>
      </w:r>
      <w:r w:rsidRPr="00600D30">
        <w:rPr>
          <w:color w:val="000000" w:themeColor="text1"/>
        </w:rPr>
        <w:t xml:space="preserve"> supplied by all the world’s enemies of God’s </w:t>
      </w:r>
      <w:r w:rsidRPr="003110E7">
        <w:rPr>
          <w:i/>
          <w:iCs/>
          <w:color w:val="000000" w:themeColor="text1"/>
        </w:rPr>
        <w:t>1776 Creation, Eden 2.0</w:t>
      </w:r>
      <w:r w:rsidRPr="00600D30">
        <w:rPr>
          <w:color w:val="000000" w:themeColor="text1"/>
        </w:rPr>
        <w:t xml:space="preserve">. </w:t>
      </w:r>
    </w:p>
    <w:p w14:paraId="2B5AE172" w14:textId="37C1CC61" w:rsidR="00D32AEC" w:rsidRPr="000C6944" w:rsidRDefault="000C6944" w:rsidP="002F6DF9">
      <w:pPr>
        <w:pStyle w:val="BodyText"/>
        <w:rPr>
          <w:color w:val="C00000"/>
        </w:rPr>
      </w:pPr>
      <w:r w:rsidRPr="000C6944">
        <w:rPr>
          <w:color w:val="000000" w:themeColor="text1"/>
        </w:rPr>
        <w:t>Our strategy is simple</w:t>
      </w:r>
      <w:r w:rsidR="008455C3">
        <w:rPr>
          <w:color w:val="000000" w:themeColor="text1"/>
        </w:rPr>
        <w:t xml:space="preserve">: tell everyone you can, every way you can, to look at </w:t>
      </w:r>
      <w:hyperlink r:id="rId8" w:history="1">
        <w:r w:rsidR="008455C3" w:rsidRPr="00072A31">
          <w:rPr>
            <w:rStyle w:val="Hyperlink"/>
          </w:rPr>
          <w:t>GodlyCivics</w:t>
        </w:r>
        <w:r w:rsidR="00072A31" w:rsidRPr="00072A31">
          <w:rPr>
            <w:rStyle w:val="Hyperlink"/>
          </w:rPr>
          <w:t>.com</w:t>
        </w:r>
      </w:hyperlink>
      <w:r w:rsidRPr="000C6944">
        <w:rPr>
          <w:color w:val="000000" w:themeColor="text1"/>
        </w:rPr>
        <w:t xml:space="preserve">. </w:t>
      </w:r>
      <w:r w:rsidR="00975035" w:rsidRPr="002454AF">
        <w:t xml:space="preserve">Ten people telling ten people to tell ten people for seven layers reaches 100 million people </w:t>
      </w:r>
      <w:r w:rsidR="00023FBC">
        <w:t>quickly</w:t>
      </w:r>
      <w:r w:rsidR="00975035" w:rsidRPr="002454AF">
        <w:t xml:space="preserve"> and at no cost. </w:t>
      </w:r>
      <w:r w:rsidR="00021D52">
        <w:t xml:space="preserve">That is </w:t>
      </w:r>
      <w:proofErr w:type="gramStart"/>
      <w:r w:rsidR="00021D52">
        <w:t>power</w:t>
      </w:r>
      <w:r w:rsidR="00023FBC">
        <w:t xml:space="preserve"> for ‘</w:t>
      </w:r>
      <w:r w:rsidR="00023FBC" w:rsidRPr="00023FBC">
        <w:rPr>
          <w:i/>
          <w:iCs/>
        </w:rPr>
        <w:t>we the people’</w:t>
      </w:r>
      <w:proofErr w:type="gramEnd"/>
      <w:r w:rsidR="00023FBC">
        <w:t xml:space="preserve"> for the first time. </w:t>
      </w:r>
      <w:r w:rsidR="00F716FC" w:rsidRPr="00AD5B42">
        <w:rPr>
          <w:color w:val="000000" w:themeColor="text1"/>
        </w:rPr>
        <w:t>Please free the time</w:t>
      </w:r>
      <w:r w:rsidR="00600D30">
        <w:rPr>
          <w:color w:val="000000" w:themeColor="text1"/>
        </w:rPr>
        <w:t xml:space="preserve"> needed</w:t>
      </w:r>
      <w:r w:rsidR="00F716FC" w:rsidRPr="00AD5B42">
        <w:rPr>
          <w:color w:val="000000" w:themeColor="text1"/>
        </w:rPr>
        <w:t xml:space="preserve"> to intake and share it all</w:t>
      </w:r>
      <w:r w:rsidR="00150E2A">
        <w:rPr>
          <w:color w:val="000000" w:themeColor="text1"/>
        </w:rPr>
        <w:t>,</w:t>
      </w:r>
      <w:r w:rsidR="00161D1E">
        <w:rPr>
          <w:color w:val="000000" w:themeColor="text1"/>
        </w:rPr>
        <w:t xml:space="preserve"> because </w:t>
      </w:r>
      <w:r w:rsidR="00150E2A">
        <w:rPr>
          <w:color w:val="000000" w:themeColor="text1"/>
        </w:rPr>
        <w:t xml:space="preserve">today </w:t>
      </w:r>
      <w:r w:rsidR="007B5F4C">
        <w:rPr>
          <w:color w:val="000000" w:themeColor="text1"/>
        </w:rPr>
        <w:t>w</w:t>
      </w:r>
      <w:r w:rsidR="00F64074" w:rsidRPr="00AD5B42">
        <w:t xml:space="preserve">e are fighting </w:t>
      </w:r>
      <w:r w:rsidR="008455C3">
        <w:t>thousands of</w:t>
      </w:r>
      <w:r w:rsidR="00F64074" w:rsidRPr="00AD5B42">
        <w:t xml:space="preserve"> battles instead of cutting off the head</w:t>
      </w:r>
      <w:r w:rsidR="00161D1E">
        <w:t xml:space="preserve"> (political </w:t>
      </w:r>
      <w:r w:rsidR="00600D30">
        <w:t>power</w:t>
      </w:r>
      <w:r w:rsidR="00161D1E">
        <w:t>)</w:t>
      </w:r>
      <w:r w:rsidR="00600D30">
        <w:t>.</w:t>
      </w:r>
    </w:p>
    <w:p w14:paraId="2285029F" w14:textId="0A79FE07" w:rsidR="00732754" w:rsidRPr="00AD5B42" w:rsidRDefault="00732754" w:rsidP="00732754">
      <w:pPr>
        <w:pStyle w:val="BodyText"/>
      </w:pPr>
      <w:r w:rsidRPr="007B5F4C">
        <w:t>Godly Civics never speaks for God;</w:t>
      </w:r>
      <w:r w:rsidRPr="00AD5B42">
        <w:t xml:space="preserve"> we glorify Him (Isaiah 43:7) by seeing His ‘</w:t>
      </w:r>
      <w:r w:rsidRPr="00AD5B42">
        <w:rPr>
          <w:i/>
          <w:iCs/>
        </w:rPr>
        <w:t>good thing’</w:t>
      </w:r>
      <w:r w:rsidRPr="00AD5B42">
        <w:t xml:space="preserve"> (James 1:17), </w:t>
      </w:r>
      <w:r w:rsidR="00F64074" w:rsidRPr="00AD5B42">
        <w:t xml:space="preserve">God’s </w:t>
      </w:r>
      <w:r w:rsidR="00645237" w:rsidRPr="00AD5B42">
        <w:rPr>
          <w:i/>
          <w:iCs/>
        </w:rPr>
        <w:t>1776 Creation, Eden 2.0</w:t>
      </w:r>
      <w:r w:rsidRPr="00AD5B42">
        <w:t xml:space="preserve">, and sharing it as the Holy Spirit reveals. </w:t>
      </w:r>
      <w:r w:rsidR="00B52420">
        <w:t xml:space="preserve">Also, </w:t>
      </w:r>
      <w:r w:rsidRPr="00AD5B42">
        <w:t xml:space="preserve">Godly Civics refers to </w:t>
      </w:r>
      <w:r w:rsidR="00984372" w:rsidRPr="00AD5B42">
        <w:t>USA</w:t>
      </w:r>
      <w:r w:rsidRPr="00AD5B42">
        <w:t xml:space="preserve"> presidents by number (</w:t>
      </w:r>
      <w:proofErr w:type="spellStart"/>
      <w:r w:rsidRPr="00AD5B42">
        <w:t>P16</w:t>
      </w:r>
      <w:proofErr w:type="spellEnd"/>
      <w:r w:rsidRPr="00AD5B42">
        <w:t xml:space="preserve">, etc.) to keep our focus on </w:t>
      </w:r>
      <w:r w:rsidR="00B52420">
        <w:t xml:space="preserve">the </w:t>
      </w:r>
      <w:r w:rsidRPr="00AD5B42">
        <w:t>message, and ‘COTUS’ is our Constitution.</w:t>
      </w:r>
    </w:p>
    <w:p w14:paraId="63C26547" w14:textId="3A1B35D9" w:rsidR="00732754" w:rsidRPr="00AD5B42" w:rsidRDefault="00732754" w:rsidP="00732754">
      <w:pPr>
        <w:pStyle w:val="BodyText"/>
      </w:pPr>
      <w:r w:rsidRPr="00AD5B42">
        <w:t>“</w:t>
      </w:r>
      <w:r w:rsidRPr="00AD5B42">
        <w:rPr>
          <w:i/>
          <w:iCs/>
        </w:rPr>
        <w:t>Give us a king</w:t>
      </w:r>
      <w:r w:rsidRPr="00AD5B42">
        <w:t xml:space="preserve">” (1 Sam. 8:6) did not go well for Israel; please do not ignore </w:t>
      </w:r>
      <w:r w:rsidR="00984372" w:rsidRPr="00AD5B42">
        <w:t>today’s</w:t>
      </w:r>
      <w:r w:rsidRPr="00AD5B42">
        <w:t xml:space="preserve"> Holy Spirit-led warning </w:t>
      </w:r>
      <w:r w:rsidR="00685359" w:rsidRPr="00AD5B42">
        <w:t>to</w:t>
      </w:r>
      <w:r w:rsidRPr="00AD5B42">
        <w:t xml:space="preserve"> </w:t>
      </w:r>
      <w:r w:rsidR="00984372" w:rsidRPr="007B5F4C">
        <w:t xml:space="preserve">shun the </w:t>
      </w:r>
      <w:r w:rsidRPr="007B5F4C">
        <w:t>‘</w:t>
      </w:r>
      <w:r w:rsidRPr="007B5F4C">
        <w:rPr>
          <w:i/>
          <w:iCs/>
        </w:rPr>
        <w:t>give us a political party king</w:t>
      </w:r>
      <w:r w:rsidR="001C1D52" w:rsidRPr="007B5F4C">
        <w:rPr>
          <w:i/>
          <w:iCs/>
        </w:rPr>
        <w:t xml:space="preserve">’ </w:t>
      </w:r>
      <w:r w:rsidR="001C1D52" w:rsidRPr="007B5F4C">
        <w:t>message</w:t>
      </w:r>
      <w:r w:rsidR="00D32AEC" w:rsidRPr="007B5F4C">
        <w:t xml:space="preserve"> </w:t>
      </w:r>
      <w:r w:rsidR="00B52420" w:rsidRPr="007B5F4C">
        <w:t xml:space="preserve">broadcast </w:t>
      </w:r>
      <w:r w:rsidR="008455C3">
        <w:t>‘</w:t>
      </w:r>
      <w:r w:rsidR="00150E2A">
        <w:t>24/7/365.</w:t>
      </w:r>
      <w:r w:rsidR="008455C3">
        <w:t>’</w:t>
      </w:r>
    </w:p>
    <w:p w14:paraId="67A5A204" w14:textId="202493CD" w:rsidR="001A158A" w:rsidRDefault="001A158A" w:rsidP="001A158A">
      <w:pPr>
        <w:pStyle w:val="BodyText"/>
      </w:pPr>
      <w:r w:rsidRPr="00AD5B42">
        <w:t>Now that the Primar</w:t>
      </w:r>
      <w:r w:rsidR="008455C3">
        <w:t>ies are over</w:t>
      </w:r>
      <w:r w:rsidRPr="00AD5B42">
        <w:t xml:space="preserve">, it is time to focus on victory in November and beyond. </w:t>
      </w:r>
      <w:r w:rsidRPr="005637E0">
        <w:t xml:space="preserve">Only one group can </w:t>
      </w:r>
      <w:r w:rsidR="00921B1D">
        <w:t>guarantee</w:t>
      </w:r>
      <w:r w:rsidRPr="005637E0">
        <w:t xml:space="preserve"> victories</w:t>
      </w:r>
      <w:r w:rsidR="00D32AEC" w:rsidRPr="005637E0">
        <w:t xml:space="preserve"> </w:t>
      </w:r>
      <w:r w:rsidRPr="00AD5B42">
        <w:t>in Red Party districts and capture for the first time in years Blue Party districts and states – the Body of Christ</w:t>
      </w:r>
      <w:r w:rsidR="005B0700" w:rsidRPr="00AD5B42">
        <w:t xml:space="preserve"> with Godly Civics</w:t>
      </w:r>
      <w:r w:rsidRPr="00AD5B42">
        <w:t xml:space="preserve"> in glory to God!</w:t>
      </w:r>
    </w:p>
    <w:p w14:paraId="37A79DD7" w14:textId="77777777" w:rsidR="006B5B62" w:rsidRDefault="006B5B62" w:rsidP="006B5B62">
      <w:pPr>
        <w:pStyle w:val="Heading2"/>
      </w:pPr>
      <w:r>
        <w:t>God’s 1776 Creation, Eden 2.0</w:t>
      </w:r>
    </w:p>
    <w:p w14:paraId="345F1B52" w14:textId="77777777" w:rsidR="006B5B62" w:rsidRDefault="006B5B62" w:rsidP="006B5B62">
      <w:pPr>
        <w:pStyle w:val="BodyText1"/>
      </w:pPr>
      <w:r w:rsidRPr="009B17D7">
        <w:t xml:space="preserve">Let’s examine God’s </w:t>
      </w:r>
      <w:r w:rsidRPr="009B17D7">
        <w:rPr>
          <w:i/>
          <w:iCs/>
        </w:rPr>
        <w:t xml:space="preserve">1776 Creation, Eden 2.0; </w:t>
      </w:r>
      <w:r w:rsidRPr="009B17D7">
        <w:t>almost no one understands it today.</w:t>
      </w:r>
      <w:r w:rsidRPr="009B17D7">
        <w:rPr>
          <w:i/>
          <w:iCs/>
        </w:rPr>
        <w:t xml:space="preserve"> </w:t>
      </w:r>
      <w:r w:rsidRPr="009B17D7">
        <w:t>God created Liberty, His sovereign state for humans, in 1776 for the first time in history since Eden 1.0. He put Himself in our hearts and established a government driven by His Laws of Nature (</w:t>
      </w:r>
      <w:r w:rsidRPr="009B17D7">
        <w:rPr>
          <w:i/>
          <w:iCs/>
        </w:rPr>
        <w:t>Jer. 33:25,</w:t>
      </w:r>
      <w:r w:rsidRPr="009B17D7">
        <w:t xml:space="preserve"> </w:t>
      </w:r>
      <w:r w:rsidRPr="00921B1D">
        <w:rPr>
          <w:i/>
          <w:iCs/>
        </w:rPr>
        <w:t>our Declaration of Independence</w:t>
      </w:r>
      <w:r>
        <w:t xml:space="preserve"> </w:t>
      </w:r>
      <w:r w:rsidRPr="00921B1D">
        <w:t>(DOI),</w:t>
      </w:r>
      <w:r w:rsidRPr="009B17D7">
        <w:rPr>
          <w:i/>
          <w:iCs/>
        </w:rPr>
        <w:t xml:space="preserve"> </w:t>
      </w:r>
      <w:r w:rsidRPr="009B17D7">
        <w:t>and</w:t>
      </w:r>
      <w:r>
        <w:t xml:space="preserve"> the</w:t>
      </w:r>
      <w:r w:rsidRPr="009B17D7">
        <w:t xml:space="preserve"> </w:t>
      </w:r>
      <w:r w:rsidRPr="009B17D7">
        <w:rPr>
          <w:i/>
          <w:iCs/>
        </w:rPr>
        <w:t>1st Amendment</w:t>
      </w:r>
      <w:r w:rsidRPr="009B17D7">
        <w:t xml:space="preserve">), never again by a king or human whims. </w:t>
      </w:r>
    </w:p>
    <w:p w14:paraId="3FA7E6F1" w14:textId="77777777" w:rsidR="006B5B62" w:rsidRPr="009B17D7" w:rsidRDefault="006B5B62" w:rsidP="006B5B62">
      <w:pPr>
        <w:pStyle w:val="BodyText"/>
      </w:pPr>
      <w:r w:rsidRPr="009B17D7">
        <w:t>‘</w:t>
      </w:r>
      <w:r w:rsidRPr="009B17D7">
        <w:rPr>
          <w:i/>
          <w:iCs/>
        </w:rPr>
        <w:t>Give unto Caesar’</w:t>
      </w:r>
      <w:r w:rsidRPr="009B17D7">
        <w:t xml:space="preserve"> makes no sense when there is no longer a ‘</w:t>
      </w:r>
      <w:r w:rsidRPr="009B17D7">
        <w:rPr>
          <w:i/>
          <w:iCs/>
        </w:rPr>
        <w:t>Caesar.</w:t>
      </w:r>
      <w:r w:rsidRPr="009B17D7">
        <w:t xml:space="preserve">’ </w:t>
      </w:r>
      <w:r w:rsidRPr="009B17D7">
        <w:rPr>
          <w:color w:val="000000" w:themeColor="text1"/>
        </w:rPr>
        <w:t xml:space="preserve">And like Israel in the </w:t>
      </w:r>
      <w:r w:rsidRPr="009B17D7">
        <w:rPr>
          <w:i/>
          <w:iCs/>
          <w:color w:val="000000" w:themeColor="text1"/>
        </w:rPr>
        <w:t>Old Testament</w:t>
      </w:r>
      <w:r w:rsidRPr="009B17D7">
        <w:rPr>
          <w:color w:val="000000" w:themeColor="text1"/>
        </w:rPr>
        <w:t xml:space="preserve">, </w:t>
      </w:r>
      <w:r>
        <w:rPr>
          <w:color w:val="000000" w:themeColor="text1"/>
        </w:rPr>
        <w:t>God</w:t>
      </w:r>
      <w:r w:rsidRPr="009B17D7">
        <w:rPr>
          <w:color w:val="000000" w:themeColor="text1"/>
        </w:rPr>
        <w:t xml:space="preserve"> gave Liberty in free will to only one nation, His, to get all we can into Heaven, all the way to the end time.</w:t>
      </w:r>
      <w:r>
        <w:rPr>
          <w:color w:val="000000" w:themeColor="text1"/>
        </w:rPr>
        <w:t xml:space="preserve"> Isn’t that why God created it?</w:t>
      </w:r>
    </w:p>
    <w:p w14:paraId="27537056" w14:textId="1BB1A6E9" w:rsidR="006B5B62" w:rsidRPr="008C5D5A" w:rsidRDefault="006B5B62" w:rsidP="006B5B62">
      <w:pPr>
        <w:pStyle w:val="BodyText"/>
        <w:rPr>
          <w:bCs/>
          <w:color w:val="000000" w:themeColor="text1"/>
        </w:rPr>
      </w:pPr>
      <w:r w:rsidRPr="008C5D5A">
        <w:rPr>
          <w:bCs/>
          <w:color w:val="000000" w:themeColor="text1"/>
        </w:rPr>
        <w:t xml:space="preserve">The Laws of Nature are </w:t>
      </w:r>
      <w:r w:rsidR="0036355A">
        <w:rPr>
          <w:bCs/>
          <w:color w:val="000000" w:themeColor="text1"/>
        </w:rPr>
        <w:t>revealed</w:t>
      </w:r>
      <w:r w:rsidRPr="008C5D5A">
        <w:rPr>
          <w:bCs/>
          <w:color w:val="000000" w:themeColor="text1"/>
        </w:rPr>
        <w:t xml:space="preserve"> in Jeremiah 33:25, “</w:t>
      </w:r>
      <w:r w:rsidRPr="008C5D5A">
        <w:rPr>
          <w:bCs/>
          <w:i/>
          <w:iCs/>
          <w:color w:val="000000" w:themeColor="text1"/>
        </w:rPr>
        <w:t>Thus says the Lord: ‘If My covenant is not with day and night, and if I have not appointed the ordinances of heaven and earth</w:t>
      </w:r>
      <w:r w:rsidRPr="008C5D5A">
        <w:rPr>
          <w:bCs/>
          <w:color w:val="000000" w:themeColor="text1"/>
        </w:rPr>
        <w:t>…” God’s</w:t>
      </w:r>
      <w:r w:rsidRPr="008C5D5A">
        <w:rPr>
          <w:bCs/>
          <w:i/>
          <w:iCs/>
          <w:color w:val="000000" w:themeColor="text1"/>
        </w:rPr>
        <w:t xml:space="preserve"> ‘ordinances of heaven and earth’ </w:t>
      </w:r>
      <w:r w:rsidRPr="008C5D5A">
        <w:rPr>
          <w:bCs/>
          <w:color w:val="000000" w:themeColor="text1"/>
        </w:rPr>
        <w:t>are the Laws of Nature. (We have much more to say about them.)</w:t>
      </w:r>
    </w:p>
    <w:p w14:paraId="47096357" w14:textId="77777777" w:rsidR="006B5B62" w:rsidRPr="008C5D5A" w:rsidRDefault="006B5B62" w:rsidP="006B5B62">
      <w:pPr>
        <w:pStyle w:val="BodyText"/>
        <w:rPr>
          <w:bCs/>
          <w:color w:val="000000" w:themeColor="text1"/>
        </w:rPr>
      </w:pPr>
      <w:r w:rsidRPr="008C5D5A">
        <w:rPr>
          <w:bCs/>
          <w:color w:val="000000" w:themeColor="text1"/>
        </w:rPr>
        <w:lastRenderedPageBreak/>
        <w:t xml:space="preserve">Our Liberty is held in our </w:t>
      </w:r>
      <w:r w:rsidRPr="008C5D5A">
        <w:rPr>
          <w:bCs/>
          <w:i/>
          <w:iCs/>
          <w:color w:val="000000" w:themeColor="text1"/>
        </w:rPr>
        <w:t xml:space="preserve">Declaration of Independence </w:t>
      </w:r>
      <w:r w:rsidRPr="008C5D5A">
        <w:rPr>
          <w:bCs/>
          <w:color w:val="000000" w:themeColor="text1"/>
        </w:rPr>
        <w:t>(DOI), not our COTUS. God’s Laws of Nature are the bedrock of our DOI</w:t>
      </w:r>
      <w:r>
        <w:rPr>
          <w:bCs/>
          <w:color w:val="000000" w:themeColor="text1"/>
        </w:rPr>
        <w:t xml:space="preserve">, as </w:t>
      </w:r>
      <w:r w:rsidRPr="008C5D5A">
        <w:rPr>
          <w:bCs/>
          <w:i/>
          <w:iCs/>
          <w:color w:val="000000" w:themeColor="text1"/>
        </w:rPr>
        <w:t>we hold these truths to be self-evident</w:t>
      </w:r>
      <w:r w:rsidRPr="008C5D5A">
        <w:rPr>
          <w:bCs/>
          <w:color w:val="000000" w:themeColor="text1"/>
        </w:rPr>
        <w:t xml:space="preserve">.’ What </w:t>
      </w:r>
      <w:proofErr w:type="gramStart"/>
      <w:r w:rsidRPr="008C5D5A">
        <w:rPr>
          <w:bCs/>
          <w:color w:val="000000" w:themeColor="text1"/>
        </w:rPr>
        <w:t>truths</w:t>
      </w:r>
      <w:proofErr w:type="gramEnd"/>
      <w:r w:rsidRPr="008C5D5A">
        <w:rPr>
          <w:bCs/>
          <w:color w:val="000000" w:themeColor="text1"/>
        </w:rPr>
        <w:t>? God’s Laws of Nature, starting with ‘</w:t>
      </w:r>
      <w:r w:rsidRPr="008C5D5A">
        <w:rPr>
          <w:bCs/>
          <w:i/>
          <w:iCs/>
          <w:color w:val="000000" w:themeColor="text1"/>
        </w:rPr>
        <w:t>Life, Liberty, and the pursuit of happiness</w:t>
      </w:r>
      <w:r w:rsidRPr="008C5D5A">
        <w:rPr>
          <w:bCs/>
          <w:color w:val="000000" w:themeColor="text1"/>
        </w:rPr>
        <w:t xml:space="preserve">.’ </w:t>
      </w:r>
    </w:p>
    <w:p w14:paraId="4E34E11D" w14:textId="77777777" w:rsidR="006B5B62" w:rsidRPr="008C5D5A" w:rsidRDefault="006B5B62" w:rsidP="006B5B62">
      <w:pPr>
        <w:pStyle w:val="BodyText"/>
        <w:rPr>
          <w:bCs/>
        </w:rPr>
      </w:pPr>
      <w:r w:rsidRPr="008C5D5A">
        <w:rPr>
          <w:bCs/>
          <w:color w:val="000000" w:themeColor="text1"/>
        </w:rPr>
        <w:t>For what purpose? To</w:t>
      </w:r>
      <w:r>
        <w:rPr>
          <w:bCs/>
          <w:color w:val="000000" w:themeColor="text1"/>
        </w:rPr>
        <w:t xml:space="preserve"> image God, </w:t>
      </w:r>
      <w:r w:rsidRPr="008C5D5A">
        <w:rPr>
          <w:bCs/>
          <w:color w:val="000000" w:themeColor="text1"/>
        </w:rPr>
        <w:t>freely worship</w:t>
      </w:r>
      <w:r>
        <w:rPr>
          <w:bCs/>
          <w:color w:val="000000" w:themeColor="text1"/>
        </w:rPr>
        <w:t xml:space="preserve"> Him, </w:t>
      </w:r>
      <w:r w:rsidRPr="008C5D5A">
        <w:rPr>
          <w:bCs/>
          <w:color w:val="000000" w:themeColor="text1"/>
        </w:rPr>
        <w:t xml:space="preserve">and get all we can into Heaven, with a government that encourages it. </w:t>
      </w:r>
      <w:r w:rsidRPr="008C5D5A">
        <w:rPr>
          <w:bCs/>
          <w:i/>
          <w:iCs/>
        </w:rPr>
        <w:t>The</w:t>
      </w:r>
      <w:r w:rsidRPr="008C5D5A">
        <w:rPr>
          <w:bCs/>
        </w:rPr>
        <w:t xml:space="preserve"> </w:t>
      </w:r>
      <w:r w:rsidRPr="008C5D5A">
        <w:rPr>
          <w:bCs/>
          <w:i/>
          <w:iCs/>
        </w:rPr>
        <w:t>Book of Revelation</w:t>
      </w:r>
      <w:r w:rsidRPr="008C5D5A">
        <w:rPr>
          <w:bCs/>
        </w:rPr>
        <w:t xml:space="preserve"> explains it all, with one exception – there is no mention of God’s </w:t>
      </w:r>
      <w:r w:rsidRPr="00CF1CFF">
        <w:rPr>
          <w:bCs/>
          <w:i/>
          <w:iCs/>
        </w:rPr>
        <w:t>1776 Creation, Eden 2.0</w:t>
      </w:r>
      <w:r w:rsidRPr="008C5D5A">
        <w:rPr>
          <w:bCs/>
        </w:rPr>
        <w:t xml:space="preserve">. </w:t>
      </w:r>
    </w:p>
    <w:p w14:paraId="5DACED93" w14:textId="27EC4126" w:rsidR="006B5B62" w:rsidRPr="008C5D5A" w:rsidRDefault="006B5B62" w:rsidP="006B5B62">
      <w:pPr>
        <w:pStyle w:val="BodyText"/>
      </w:pPr>
      <w:r w:rsidRPr="008C5D5A">
        <w:t>What if that is because it could go either way, depending on how we pulpit leaders and the Body of Christ value Religious Liberty, which only exists inside Social Liberty?</w:t>
      </w:r>
      <w:r w:rsidRPr="008C5D5A">
        <w:rPr>
          <w:color w:val="000000" w:themeColor="text1"/>
        </w:rPr>
        <w:t xml:space="preserve"> It is difficult to turn our backs after Godly Civics is revealed. </w:t>
      </w:r>
      <w:r>
        <w:rPr>
          <w:color w:val="000000" w:themeColor="text1"/>
        </w:rPr>
        <w:t>Our worship centers may need time to get it into their</w:t>
      </w:r>
      <w:r w:rsidRPr="008C5D5A">
        <w:rPr>
          <w:color w:val="000000" w:themeColor="text1"/>
        </w:rPr>
        <w:t xml:space="preserve"> yearly plan</w:t>
      </w:r>
      <w:r>
        <w:rPr>
          <w:color w:val="000000" w:themeColor="text1"/>
        </w:rPr>
        <w:t>s</w:t>
      </w:r>
      <w:r w:rsidRPr="008C5D5A">
        <w:rPr>
          <w:color w:val="000000" w:themeColor="text1"/>
        </w:rPr>
        <w:t>, but the Body of Christ cannot wait.</w:t>
      </w:r>
      <w:r w:rsidR="0036355A">
        <w:rPr>
          <w:color w:val="000000" w:themeColor="text1"/>
        </w:rPr>
        <w:t xml:space="preserve"> Please pray on that. Pray some more.</w:t>
      </w:r>
    </w:p>
    <w:p w14:paraId="0972F630" w14:textId="77777777" w:rsidR="00CD2E5E" w:rsidRDefault="00CD2E5E" w:rsidP="00CD2E5E">
      <w:pPr>
        <w:pStyle w:val="Heading2"/>
      </w:pPr>
      <w:r>
        <w:t>Our Foundation Scripture</w:t>
      </w:r>
    </w:p>
    <w:p w14:paraId="1A5B3DF8" w14:textId="77777777" w:rsidR="00CD2E5E" w:rsidRPr="005637E0" w:rsidRDefault="00CD2E5E" w:rsidP="00542EC9">
      <w:pPr>
        <w:pStyle w:val="BodyText1"/>
      </w:pPr>
      <w:r w:rsidRPr="005637E0">
        <w:t>Godly Civics’ foundation verse has been ignored for decades, and it is time it is restored: Isaiah 9:6-7. “</w:t>
      </w:r>
      <w:r w:rsidRPr="005637E0">
        <w:rPr>
          <w:i/>
          <w:iCs/>
        </w:rPr>
        <w:t xml:space="preserve">For unto us a Child is born, Unto us a Son is given </w:t>
      </w:r>
      <w:r w:rsidRPr="005637E0">
        <w:t>(Jesus Christ);</w:t>
      </w:r>
      <w:r w:rsidRPr="005637E0">
        <w:rPr>
          <w:i/>
          <w:iCs/>
        </w:rPr>
        <w:t xml:space="preserve"> And the government will be upon His shoulder… To order it and establish it with judgment and justice from that time forward, even forever</w:t>
      </w:r>
      <w:r w:rsidRPr="005637E0">
        <w:t>.”</w:t>
      </w:r>
    </w:p>
    <w:p w14:paraId="39652537" w14:textId="0FBB279A" w:rsidR="00CD2E5E" w:rsidRDefault="00CD2E5E" w:rsidP="00CD2E5E">
      <w:pPr>
        <w:pStyle w:val="BodyText"/>
        <w:rPr>
          <w:color w:val="000000" w:themeColor="text1"/>
        </w:rPr>
      </w:pPr>
      <w:r w:rsidRPr="005637E0">
        <w:rPr>
          <w:color w:val="000000" w:themeColor="text1"/>
        </w:rPr>
        <w:t>If our government is on Jesus’ shoulder with His ‘</w:t>
      </w:r>
      <w:r w:rsidRPr="005637E0">
        <w:rPr>
          <w:i/>
          <w:iCs/>
          <w:color w:val="000000" w:themeColor="text1"/>
        </w:rPr>
        <w:t>justice and judgment’</w:t>
      </w:r>
      <w:r w:rsidRPr="005637E0">
        <w:rPr>
          <w:color w:val="000000" w:themeColor="text1"/>
        </w:rPr>
        <w:t xml:space="preserve"> in action today, how can the Body of Christ or any pulpit leader turn their back on God’s </w:t>
      </w:r>
      <w:r w:rsidRPr="005637E0">
        <w:rPr>
          <w:i/>
          <w:iCs/>
          <w:color w:val="000000" w:themeColor="text1"/>
        </w:rPr>
        <w:t>1776 Creation, Eden 2.0?</w:t>
      </w:r>
      <w:r w:rsidRPr="005637E0">
        <w:rPr>
          <w:color w:val="000000" w:themeColor="text1"/>
        </w:rPr>
        <w:t xml:space="preserve"> Godly Civics makes the case that the Body of Christ is the only group large enough with the motivation needed to redeem God’s </w:t>
      </w:r>
      <w:r w:rsidRPr="005637E0">
        <w:rPr>
          <w:i/>
          <w:iCs/>
          <w:color w:val="000000" w:themeColor="text1"/>
        </w:rPr>
        <w:t>1776 Creation, Eden 2.0</w:t>
      </w:r>
      <w:r w:rsidRPr="00D20994">
        <w:rPr>
          <w:color w:val="000000" w:themeColor="text1"/>
        </w:rPr>
        <w:t xml:space="preserve">. And if we </w:t>
      </w:r>
      <w:r w:rsidR="00D20994" w:rsidRPr="00D20994">
        <w:rPr>
          <w:color w:val="000000" w:themeColor="text1"/>
        </w:rPr>
        <w:t xml:space="preserve">do </w:t>
      </w:r>
      <w:r w:rsidR="00921B1D">
        <w:rPr>
          <w:color w:val="000000" w:themeColor="text1"/>
        </w:rPr>
        <w:t xml:space="preserve">not </w:t>
      </w:r>
      <w:r w:rsidR="00D20994" w:rsidRPr="00D20994">
        <w:rPr>
          <w:color w:val="000000" w:themeColor="text1"/>
        </w:rPr>
        <w:t xml:space="preserve">start with God, </w:t>
      </w:r>
      <w:r w:rsidRPr="00D20994">
        <w:rPr>
          <w:color w:val="000000" w:themeColor="text1"/>
        </w:rPr>
        <w:t xml:space="preserve">we </w:t>
      </w:r>
      <w:r w:rsidR="00542EC9" w:rsidRPr="005637E0">
        <w:rPr>
          <w:color w:val="000000" w:themeColor="text1"/>
        </w:rPr>
        <w:t>will</w:t>
      </w:r>
      <w:r w:rsidRPr="005637E0">
        <w:rPr>
          <w:color w:val="000000" w:themeColor="text1"/>
        </w:rPr>
        <w:t xml:space="preserve"> regret it. But we must do it right</w:t>
      </w:r>
      <w:r w:rsidR="00542EC9" w:rsidRPr="005637E0">
        <w:rPr>
          <w:color w:val="000000" w:themeColor="text1"/>
        </w:rPr>
        <w:t xml:space="preserve">; never by </w:t>
      </w:r>
      <w:r w:rsidR="00921B1D">
        <w:rPr>
          <w:color w:val="000000" w:themeColor="text1"/>
        </w:rPr>
        <w:t>‘</w:t>
      </w:r>
      <w:r w:rsidR="00542EC9" w:rsidRPr="005637E0">
        <w:rPr>
          <w:i/>
          <w:iCs/>
          <w:color w:val="000000" w:themeColor="text1"/>
        </w:rPr>
        <w:t>God says</w:t>
      </w:r>
      <w:r w:rsidR="00542EC9" w:rsidRPr="005637E0">
        <w:rPr>
          <w:color w:val="000000" w:themeColor="text1"/>
        </w:rPr>
        <w:t>…’ in the public square.</w:t>
      </w:r>
      <w:r w:rsidRPr="005637E0">
        <w:rPr>
          <w:color w:val="000000" w:themeColor="text1"/>
        </w:rPr>
        <w:t xml:space="preserve"> Please pray on that.</w:t>
      </w:r>
    </w:p>
    <w:p w14:paraId="18D319DA" w14:textId="77777777" w:rsidR="008B4DBB" w:rsidRDefault="008B4DBB" w:rsidP="008B4DBB">
      <w:pPr>
        <w:pStyle w:val="Heading2"/>
      </w:pPr>
      <w:r>
        <w:t>The Pure Beauty of God’s laws of nature</w:t>
      </w:r>
    </w:p>
    <w:p w14:paraId="195D3BD6" w14:textId="36BC7217" w:rsidR="007A1CD0" w:rsidRDefault="008B4DBB" w:rsidP="00CD7774">
      <w:pPr>
        <w:pStyle w:val="BodyText1"/>
      </w:pPr>
      <w:r w:rsidRPr="008C5D5A">
        <w:t>The pure beauty of God’s Laws of Nature is that they work for everyone</w:t>
      </w:r>
      <w:r w:rsidR="00CD49C8">
        <w:t>, every time</w:t>
      </w:r>
      <w:r w:rsidRPr="008C5D5A">
        <w:t>, like the sun and rain are for everyone.</w:t>
      </w:r>
      <w:r w:rsidR="00C334E1" w:rsidRPr="008C5D5A">
        <w:t xml:space="preserve"> For example, ‘v</w:t>
      </w:r>
      <w:r w:rsidR="00C334E1" w:rsidRPr="008C5D5A">
        <w:rPr>
          <w:i/>
          <w:iCs/>
        </w:rPr>
        <w:t>oltage equals current times resistance</w:t>
      </w:r>
      <w:r w:rsidR="00C334E1" w:rsidRPr="008C5D5A">
        <w:t>’ with zero exception</w:t>
      </w:r>
      <w:r w:rsidR="00DB3F44" w:rsidRPr="008C5D5A">
        <w:t xml:space="preserve"> (Ohm’s Law of Electricity).</w:t>
      </w:r>
      <w:r w:rsidR="00C334E1" w:rsidRPr="008C5D5A">
        <w:t xml:space="preserve"> We call that ‘</w:t>
      </w:r>
      <w:r w:rsidR="00C334E1" w:rsidRPr="008C5D5A">
        <w:rPr>
          <w:i/>
          <w:iCs/>
        </w:rPr>
        <w:t>science</w:t>
      </w:r>
      <w:r w:rsidR="000E2944" w:rsidRPr="008C5D5A">
        <w:t xml:space="preserve">, </w:t>
      </w:r>
      <w:r w:rsidR="008C5D5A">
        <w:t>but</w:t>
      </w:r>
      <w:r w:rsidR="000E2944" w:rsidRPr="008C5D5A">
        <w:t xml:space="preserve"> </w:t>
      </w:r>
      <w:r w:rsidR="000E2944" w:rsidRPr="008C5D5A">
        <w:rPr>
          <w:i/>
          <w:iCs/>
        </w:rPr>
        <w:t>s</w:t>
      </w:r>
      <w:r w:rsidR="00C334E1" w:rsidRPr="008C5D5A">
        <w:rPr>
          <w:i/>
          <w:iCs/>
        </w:rPr>
        <w:t>cience</w:t>
      </w:r>
      <w:r w:rsidR="00C334E1" w:rsidRPr="008C5D5A">
        <w:t xml:space="preserve"> is not the enemy of God; </w:t>
      </w:r>
      <w:r w:rsidR="00BD0203" w:rsidRPr="008C5D5A">
        <w:rPr>
          <w:i/>
          <w:iCs/>
        </w:rPr>
        <w:t>science</w:t>
      </w:r>
      <w:r w:rsidR="00C334E1" w:rsidRPr="008C5D5A">
        <w:t xml:space="preserve"> IS God for Judeo-Christian believers. </w:t>
      </w:r>
    </w:p>
    <w:p w14:paraId="3FB1BA7A" w14:textId="43AC551C" w:rsidR="00D36C09" w:rsidRPr="00CD7774" w:rsidRDefault="00D36C09" w:rsidP="00D36C09">
      <w:pPr>
        <w:pStyle w:val="BodyText"/>
        <w:rPr>
          <w:color w:val="000000" w:themeColor="text1"/>
        </w:rPr>
      </w:pPr>
      <w:r w:rsidRPr="00CD7774">
        <w:rPr>
          <w:color w:val="000000" w:themeColor="text1"/>
        </w:rPr>
        <w:t>But our Founders only knew in faith that God controlled everything</w:t>
      </w:r>
      <w:r w:rsidR="005F33DF" w:rsidRPr="00CD7774">
        <w:rPr>
          <w:color w:val="000000" w:themeColor="text1"/>
        </w:rPr>
        <w:t>; they could not yet enumerate</w:t>
      </w:r>
      <w:r w:rsidR="009B5259">
        <w:rPr>
          <w:color w:val="000000" w:themeColor="text1"/>
        </w:rPr>
        <w:t xml:space="preserve"> the Laws of Nature</w:t>
      </w:r>
      <w:r w:rsidR="005F33DF" w:rsidRPr="00CD7774">
        <w:rPr>
          <w:color w:val="000000" w:themeColor="text1"/>
        </w:rPr>
        <w:t>.</w:t>
      </w:r>
      <w:r w:rsidRPr="00CD7774">
        <w:rPr>
          <w:color w:val="000000" w:themeColor="text1"/>
        </w:rPr>
        <w:t xml:space="preserve"> Today, we have unpacked DNA, listed the core Elements of the Earth, split the atom, replaced human hearts, and walked on the Moon. And we are flying through space at 25,000 mph, rotating at the equator at 1,000 mph, with an inner core at 8,000</w:t>
      </w:r>
      <w:r w:rsidR="005F33DF" w:rsidRPr="00CD7774">
        <w:rPr>
          <w:color w:val="000000" w:themeColor="text1"/>
        </w:rPr>
        <w:t xml:space="preserve"> to 12,000</w:t>
      </w:r>
      <w:r w:rsidRPr="00CD7774">
        <w:rPr>
          <w:color w:val="000000" w:themeColor="text1"/>
        </w:rPr>
        <w:t xml:space="preserve"> </w:t>
      </w:r>
      <w:proofErr w:type="spellStart"/>
      <w:r w:rsidR="005F33DF" w:rsidRPr="00CD7774">
        <w:rPr>
          <w:color w:val="000000" w:themeColor="text1"/>
          <w:vertAlign w:val="superscript"/>
        </w:rPr>
        <w:t>0</w:t>
      </w:r>
      <w:r w:rsidRPr="00CD7774">
        <w:rPr>
          <w:color w:val="000000" w:themeColor="text1"/>
        </w:rPr>
        <w:t>F</w:t>
      </w:r>
      <w:proofErr w:type="spellEnd"/>
      <w:r w:rsidRPr="00CD7774">
        <w:rPr>
          <w:color w:val="000000" w:themeColor="text1"/>
        </w:rPr>
        <w:t>. Where are we really?</w:t>
      </w:r>
    </w:p>
    <w:p w14:paraId="3808FA36" w14:textId="783CA636" w:rsidR="009B5259" w:rsidRDefault="00D57CFC" w:rsidP="008B4DBB">
      <w:pPr>
        <w:pStyle w:val="BodyText"/>
      </w:pPr>
      <w:r w:rsidRPr="008C5D5A">
        <w:t xml:space="preserve">The Laws of Nature </w:t>
      </w:r>
      <w:r w:rsidR="009B5259">
        <w:t>enforce</w:t>
      </w:r>
      <w:r w:rsidRPr="008C5D5A">
        <w:t xml:space="preserve"> themselves </w:t>
      </w:r>
      <w:r w:rsidR="009B5259">
        <w:t xml:space="preserve">(God) </w:t>
      </w:r>
      <w:r w:rsidRPr="008C5D5A">
        <w:t xml:space="preserve">even with trillions of actions every hour. Our job is to discover them and obey them for the best outcomes in life, if we want </w:t>
      </w:r>
      <w:r>
        <w:t>them</w:t>
      </w:r>
      <w:r w:rsidRPr="008C5D5A">
        <w:t>. That is Liberty.</w:t>
      </w:r>
      <w:r>
        <w:t xml:space="preserve"> </w:t>
      </w:r>
      <w:r w:rsidR="000E2944" w:rsidRPr="008C5D5A">
        <w:t xml:space="preserve">For </w:t>
      </w:r>
      <w:r w:rsidR="005F33DF">
        <w:t>non-Christians, the Laws of Nature are</w:t>
      </w:r>
      <w:r w:rsidR="000E2944" w:rsidRPr="008C5D5A">
        <w:t xml:space="preserve"> what </w:t>
      </w:r>
      <w:r>
        <w:t>work</w:t>
      </w:r>
      <w:r w:rsidR="000E2944" w:rsidRPr="008C5D5A">
        <w:t xml:space="preserve"> every time, proven by research and testing. That is what God created</w:t>
      </w:r>
      <w:r w:rsidR="002366E7">
        <w:t xml:space="preserve"> for everyone</w:t>
      </w:r>
      <w:r w:rsidR="000E2944" w:rsidRPr="008C5D5A">
        <w:t xml:space="preserve">. </w:t>
      </w:r>
    </w:p>
    <w:p w14:paraId="178E6973" w14:textId="005FB358" w:rsidR="00C334E1" w:rsidRPr="008C5D5A" w:rsidRDefault="007A1CD0" w:rsidP="008B4DBB">
      <w:pPr>
        <w:pStyle w:val="BodyText"/>
      </w:pPr>
      <w:r w:rsidRPr="008C5D5A">
        <w:t xml:space="preserve">Imagine if only Christians could have electricity. It is no different than if only Christians could have Liberty. The world </w:t>
      </w:r>
      <w:r w:rsidR="00487663">
        <w:t>experienced</w:t>
      </w:r>
      <w:r w:rsidRPr="008C5D5A">
        <w:t xml:space="preserve"> that with the Church-state system, and </w:t>
      </w:r>
      <w:r w:rsidR="009C3C42" w:rsidRPr="007F3530">
        <w:rPr>
          <w:color w:val="000000" w:themeColor="text1"/>
        </w:rPr>
        <w:t xml:space="preserve">the Devil’s </w:t>
      </w:r>
      <w:r w:rsidRPr="007F3530">
        <w:rPr>
          <w:color w:val="000000" w:themeColor="text1"/>
        </w:rPr>
        <w:t>human</w:t>
      </w:r>
      <w:r w:rsidR="009C0A4E" w:rsidRPr="007F3530">
        <w:rPr>
          <w:color w:val="000000" w:themeColor="text1"/>
        </w:rPr>
        <w:t xml:space="preserve"> kings</w:t>
      </w:r>
      <w:r w:rsidRPr="007F3530">
        <w:rPr>
          <w:color w:val="000000" w:themeColor="text1"/>
        </w:rPr>
        <w:t xml:space="preserve"> ruined </w:t>
      </w:r>
      <w:r w:rsidR="009B5259">
        <w:rPr>
          <w:color w:val="000000" w:themeColor="text1"/>
        </w:rPr>
        <w:t>them all</w:t>
      </w:r>
      <w:r w:rsidRPr="007F3530">
        <w:rPr>
          <w:color w:val="000000" w:themeColor="text1"/>
        </w:rPr>
        <w:t xml:space="preserve">. </w:t>
      </w:r>
      <w:r w:rsidR="009B5259">
        <w:rPr>
          <w:color w:val="000000" w:themeColor="text1"/>
        </w:rPr>
        <w:t>And then God ruined the kings; everyone fell after our COTUS was signed.</w:t>
      </w:r>
      <w:r w:rsidR="002366E7">
        <w:rPr>
          <w:color w:val="000000" w:themeColor="text1"/>
        </w:rPr>
        <w:t xml:space="preserve"> But no matter what, the Devil installs his rulers.</w:t>
      </w:r>
    </w:p>
    <w:p w14:paraId="6237B5F5" w14:textId="791935A2" w:rsidR="00CD7774" w:rsidRDefault="00C334E1" w:rsidP="008B4DBB">
      <w:pPr>
        <w:pStyle w:val="BodyText"/>
      </w:pPr>
      <w:r w:rsidRPr="009C3C42">
        <w:t>T</w:t>
      </w:r>
      <w:r w:rsidR="00AD0BA5" w:rsidRPr="009C3C42">
        <w:t>he</w:t>
      </w:r>
      <w:r w:rsidR="00AD0BA5" w:rsidRPr="009C3C42">
        <w:rPr>
          <w:color w:val="000000" w:themeColor="text1"/>
        </w:rPr>
        <w:t xml:space="preserve"> Laws of Nature</w:t>
      </w:r>
      <w:r w:rsidRPr="009C3C42">
        <w:t xml:space="preserve"> </w:t>
      </w:r>
      <w:r w:rsidR="00AD0BA5" w:rsidRPr="009C3C42">
        <w:t>include</w:t>
      </w:r>
      <w:r w:rsidRPr="009C3C42">
        <w:t xml:space="preserve"> Social Science, Economics, and Governing</w:t>
      </w:r>
      <w:r w:rsidR="002366E7">
        <w:t>, as well as Science itself</w:t>
      </w:r>
      <w:r w:rsidRPr="009C3C42">
        <w:t xml:space="preserve">. The only debate in God’s </w:t>
      </w:r>
      <w:r w:rsidR="00DB3F44" w:rsidRPr="009C3C42">
        <w:t>Laws of Nature</w:t>
      </w:r>
      <w:r w:rsidRPr="009C3C42">
        <w:t xml:space="preserve"> government is the quality of the research revealing what works best for the most people – Liberty in free will with the Laws of Nature. </w:t>
      </w:r>
      <w:r w:rsidR="00D57CFC">
        <w:t>The only division is what all pulpit leaders already teach, ‘</w:t>
      </w:r>
      <w:r w:rsidR="00D57CFC" w:rsidRPr="00D57CFC">
        <w:rPr>
          <w:i/>
          <w:iCs/>
        </w:rPr>
        <w:t>standing against the Devil</w:t>
      </w:r>
      <w:r w:rsidR="00D57CFC">
        <w:t xml:space="preserve">.’ </w:t>
      </w:r>
    </w:p>
    <w:p w14:paraId="3D4CDC56" w14:textId="3BA48750" w:rsidR="00146CEE" w:rsidRPr="00124EAE" w:rsidRDefault="00AD0BA5" w:rsidP="008B4DBB">
      <w:pPr>
        <w:pStyle w:val="BodyText"/>
        <w:rPr>
          <w:color w:val="31849B" w:themeColor="accent5" w:themeShade="BF"/>
        </w:rPr>
      </w:pPr>
      <w:r w:rsidRPr="009C3C42">
        <w:t xml:space="preserve">The Devil’s attack on Social Science is destroying </w:t>
      </w:r>
      <w:r w:rsidR="0065657F" w:rsidRPr="009C3C42">
        <w:t xml:space="preserve">our </w:t>
      </w:r>
      <w:r w:rsidRPr="009C3C42">
        <w:t xml:space="preserve">society. And with the Red Party between our representatives and us, </w:t>
      </w:r>
      <w:r w:rsidR="002F16DA">
        <w:t>the Body of Christ has</w:t>
      </w:r>
      <w:r w:rsidRPr="009C3C42">
        <w:t xml:space="preserve"> no chance</w:t>
      </w:r>
      <w:r w:rsidR="002E07A4">
        <w:t xml:space="preserve"> with them</w:t>
      </w:r>
      <w:r w:rsidRPr="00124EAE">
        <w:rPr>
          <w:color w:val="000000" w:themeColor="text1"/>
        </w:rPr>
        <w:t>.</w:t>
      </w:r>
      <w:r w:rsidR="0065657F" w:rsidRPr="00124EAE">
        <w:rPr>
          <w:color w:val="000000" w:themeColor="text1"/>
        </w:rPr>
        <w:t xml:space="preserve"> </w:t>
      </w:r>
      <w:r w:rsidR="008331CE" w:rsidRPr="00124EAE">
        <w:rPr>
          <w:color w:val="000000" w:themeColor="text1"/>
        </w:rPr>
        <w:t xml:space="preserve">The Red Party cannot defend itself </w:t>
      </w:r>
      <w:r w:rsidR="008331CE" w:rsidRPr="00CD49C8">
        <w:rPr>
          <w:color w:val="000000" w:themeColor="text1"/>
        </w:rPr>
        <w:t xml:space="preserve">because it can’t give up its power to God’s Laws of Nature. </w:t>
      </w:r>
      <w:r w:rsidR="008331CE" w:rsidRPr="00124EAE">
        <w:rPr>
          <w:color w:val="000000" w:themeColor="text1"/>
        </w:rPr>
        <w:t>The Red Party cannot even defend the charge of racism because they do not protect its brand.</w:t>
      </w:r>
    </w:p>
    <w:p w14:paraId="27A762A0" w14:textId="6987FE6E" w:rsidR="00AD0BA5" w:rsidRPr="009C3C42" w:rsidRDefault="0065657F" w:rsidP="008B4DBB">
      <w:pPr>
        <w:pStyle w:val="BodyText"/>
      </w:pPr>
      <w:r w:rsidRPr="009C3C42">
        <w:lastRenderedPageBreak/>
        <w:t xml:space="preserve">We must demand </w:t>
      </w:r>
      <w:r w:rsidR="00CA5AC2">
        <w:t xml:space="preserve">that </w:t>
      </w:r>
      <w:r w:rsidR="00E907D3">
        <w:t xml:space="preserve">all </w:t>
      </w:r>
      <w:r w:rsidR="00A95C53" w:rsidRPr="009C3C42">
        <w:t>candidates</w:t>
      </w:r>
      <w:r w:rsidR="00146CEE">
        <w:t xml:space="preserve">, </w:t>
      </w:r>
      <w:r w:rsidR="00146CEE">
        <w:rPr>
          <w:color w:val="000000" w:themeColor="text1"/>
        </w:rPr>
        <w:t>if they want the Christian vote,</w:t>
      </w:r>
      <w:r w:rsidRPr="009C3C42">
        <w:t xml:space="preserve"> reveal themselves to us</w:t>
      </w:r>
      <w:r w:rsidR="00CA5AC2">
        <w:t xml:space="preserve"> by scoring God’s ‘</w:t>
      </w:r>
      <w:r w:rsidR="00CA5AC2" w:rsidRPr="00CA5AC2">
        <w:rPr>
          <w:i/>
          <w:iCs/>
        </w:rPr>
        <w:t>weapon of mass destruction</w:t>
      </w:r>
      <w:r w:rsidR="00CA5AC2">
        <w:rPr>
          <w:i/>
          <w:iCs/>
        </w:rPr>
        <w:t>’</w:t>
      </w:r>
      <w:r w:rsidR="00CA5AC2">
        <w:t xml:space="preserve"> (WMD)</w:t>
      </w:r>
      <w:r w:rsidR="00146CEE">
        <w:t xml:space="preserve">, </w:t>
      </w:r>
      <w:r w:rsidRPr="00CA5AC2">
        <w:rPr>
          <w:color w:val="000000" w:themeColor="text1"/>
        </w:rPr>
        <w:t>WePEG1787</w:t>
      </w:r>
      <w:r w:rsidR="00CA5AC2">
        <w:rPr>
          <w:color w:val="000000" w:themeColor="text1"/>
        </w:rPr>
        <w:t xml:space="preserve"> </w:t>
      </w:r>
      <w:r w:rsidR="00CA5AC2" w:rsidRPr="00CA5AC2">
        <w:rPr>
          <w:color w:val="000000" w:themeColor="text1"/>
        </w:rPr>
        <w:t>(our next topic)</w:t>
      </w:r>
      <w:r w:rsidR="00146CEE">
        <w:rPr>
          <w:color w:val="000000" w:themeColor="text1"/>
        </w:rPr>
        <w:t>, which benefits everyone</w:t>
      </w:r>
      <w:r w:rsidR="001B2B69" w:rsidRPr="009C3C42">
        <w:t>.</w:t>
      </w:r>
    </w:p>
    <w:p w14:paraId="0271D406" w14:textId="59D6B0C6" w:rsidR="008B4DBB" w:rsidRPr="009C3C42" w:rsidRDefault="008B4DBB" w:rsidP="008B4DBB">
      <w:pPr>
        <w:pStyle w:val="BodyText"/>
        <w:rPr>
          <w:color w:val="000000" w:themeColor="text1"/>
        </w:rPr>
      </w:pPr>
      <w:r w:rsidRPr="009C3C42">
        <w:rPr>
          <w:color w:val="000000" w:themeColor="text1"/>
        </w:rPr>
        <w:t xml:space="preserve">The Laws of Nature in our DOI and COTUS changed the world. Every church-state monarchy fell after God’s 1776 Creation, Eden 2.0, but not one followed our </w:t>
      </w:r>
      <w:r w:rsidRPr="009C3C42">
        <w:rPr>
          <w:i/>
          <w:iCs/>
          <w:color w:val="000000" w:themeColor="text1"/>
        </w:rPr>
        <w:t xml:space="preserve">DOI </w:t>
      </w:r>
      <w:r w:rsidRPr="009C3C42">
        <w:rPr>
          <w:color w:val="000000" w:themeColor="text1"/>
        </w:rPr>
        <w:t xml:space="preserve">or </w:t>
      </w:r>
      <w:r w:rsidRPr="009C3C42">
        <w:rPr>
          <w:i/>
          <w:iCs/>
          <w:color w:val="000000" w:themeColor="text1"/>
        </w:rPr>
        <w:t>Bill of Rights</w:t>
      </w:r>
      <w:r w:rsidRPr="009C3C42">
        <w:rPr>
          <w:color w:val="000000" w:themeColor="text1"/>
        </w:rPr>
        <w:t xml:space="preserve">. What is now being revealed for the first time is what the Laws of Nature really mean – they hold the universe together and </w:t>
      </w:r>
      <w:r w:rsidRPr="002F16DA">
        <w:rPr>
          <w:i/>
          <w:iCs/>
          <w:color w:val="000000" w:themeColor="text1"/>
        </w:rPr>
        <w:t>determine all outcomes</w:t>
      </w:r>
      <w:r w:rsidRPr="009C3C42">
        <w:rPr>
          <w:color w:val="000000" w:themeColor="text1"/>
        </w:rPr>
        <w:t xml:space="preserve">. </w:t>
      </w:r>
    </w:p>
    <w:p w14:paraId="70792A5C" w14:textId="48967F6D" w:rsidR="002E5572" w:rsidRPr="009C3C42" w:rsidRDefault="008B4DBB" w:rsidP="001260A3">
      <w:pPr>
        <w:pStyle w:val="BodyText"/>
        <w:rPr>
          <w:color w:val="000000" w:themeColor="text1"/>
        </w:rPr>
      </w:pPr>
      <w:r w:rsidRPr="009C3C42">
        <w:rPr>
          <w:color w:val="000000" w:themeColor="text1"/>
        </w:rPr>
        <w:t>It is the ‘</w:t>
      </w:r>
      <w:r w:rsidRPr="009C3C42">
        <w:rPr>
          <w:i/>
          <w:iCs/>
          <w:color w:val="000000" w:themeColor="text1"/>
        </w:rPr>
        <w:t>determined outcomes’</w:t>
      </w:r>
      <w:r w:rsidRPr="009C3C42">
        <w:rPr>
          <w:color w:val="000000" w:themeColor="text1"/>
        </w:rPr>
        <w:t xml:space="preserve"> that everyone has missed until now. </w:t>
      </w:r>
      <w:r w:rsidR="004E0F20" w:rsidRPr="009C3C42">
        <w:rPr>
          <w:color w:val="000000" w:themeColor="text1"/>
        </w:rPr>
        <w:t>Disobey the Law (of Nature), and a negative outcome is guaranteed</w:t>
      </w:r>
      <w:r w:rsidR="00F216E2" w:rsidRPr="009C3C42">
        <w:rPr>
          <w:color w:val="000000" w:themeColor="text1"/>
        </w:rPr>
        <w:t xml:space="preserve"> because God</w:t>
      </w:r>
      <w:r w:rsidR="00A95C53" w:rsidRPr="009C3C42">
        <w:rPr>
          <w:color w:val="000000" w:themeColor="text1"/>
        </w:rPr>
        <w:t>’s Laws of Nature</w:t>
      </w:r>
      <w:r w:rsidR="00F216E2" w:rsidRPr="009C3C42">
        <w:rPr>
          <w:color w:val="000000" w:themeColor="text1"/>
        </w:rPr>
        <w:t xml:space="preserve"> </w:t>
      </w:r>
      <w:r w:rsidR="00A95C53" w:rsidRPr="009C3C42">
        <w:rPr>
          <w:color w:val="000000" w:themeColor="text1"/>
        </w:rPr>
        <w:t>control</w:t>
      </w:r>
      <w:r w:rsidR="00F216E2" w:rsidRPr="009C3C42">
        <w:rPr>
          <w:color w:val="000000" w:themeColor="text1"/>
        </w:rPr>
        <w:t xml:space="preserve"> everything</w:t>
      </w:r>
      <w:r w:rsidR="00C066BC" w:rsidRPr="009C3C42">
        <w:rPr>
          <w:color w:val="000000" w:themeColor="text1"/>
        </w:rPr>
        <w:t>.</w:t>
      </w:r>
      <w:r w:rsidR="00A95C53" w:rsidRPr="009C3C42">
        <w:rPr>
          <w:color w:val="000000" w:themeColor="text1"/>
        </w:rPr>
        <w:t xml:space="preserve"> When teaching God’s Laws of Nature, we are also teaching God Himself</w:t>
      </w:r>
      <w:r w:rsidR="00D626E1" w:rsidRPr="009C3C42">
        <w:rPr>
          <w:color w:val="000000" w:themeColor="text1"/>
        </w:rPr>
        <w:t>. We are now ready for</w:t>
      </w:r>
      <w:r w:rsidR="001250CE" w:rsidRPr="009C3C42">
        <w:rPr>
          <w:color w:val="000000" w:themeColor="text1"/>
        </w:rPr>
        <w:t xml:space="preserve"> God’s WMD!</w:t>
      </w:r>
    </w:p>
    <w:p w14:paraId="74173919" w14:textId="5A7A7880" w:rsidR="001260A3" w:rsidRPr="00F71D33" w:rsidRDefault="001260A3" w:rsidP="00F71D33">
      <w:pPr>
        <w:pStyle w:val="Heading2"/>
      </w:pPr>
      <w:r w:rsidRPr="00F71D33">
        <w:t>God’s weapon of mass destruction</w:t>
      </w:r>
    </w:p>
    <w:p w14:paraId="6B439FCF" w14:textId="1A3E0A20" w:rsidR="00C964C5" w:rsidRDefault="005C0201" w:rsidP="00CD7774">
      <w:pPr>
        <w:pStyle w:val="BodyText1"/>
        <w:rPr>
          <w:b/>
          <w:bCs/>
        </w:rPr>
      </w:pPr>
      <w:r w:rsidRPr="009C3C42">
        <w:t>Godly Civics leads us to God’s ‘</w:t>
      </w:r>
      <w:r w:rsidRPr="009C3C42">
        <w:rPr>
          <w:i/>
          <w:iCs/>
        </w:rPr>
        <w:t xml:space="preserve">Weapon of Mass Destruction’ </w:t>
      </w:r>
      <w:r w:rsidRPr="009C3C42">
        <w:t>(WMD)</w:t>
      </w:r>
      <w:r w:rsidRPr="009C3C42">
        <w:rPr>
          <w:i/>
          <w:iCs/>
        </w:rPr>
        <w:t xml:space="preserve"> </w:t>
      </w:r>
      <w:r w:rsidRPr="009C3C42">
        <w:t xml:space="preserve">for our time that everyone can deploy to not only </w:t>
      </w:r>
      <w:r w:rsidR="002E07A4">
        <w:t>redeem</w:t>
      </w:r>
      <w:r w:rsidRPr="009C3C42">
        <w:t xml:space="preserve"> God’s </w:t>
      </w:r>
      <w:r w:rsidRPr="009C3C42">
        <w:rPr>
          <w:i/>
          <w:iCs/>
        </w:rPr>
        <w:t>1776 Creation, Eden 2.0</w:t>
      </w:r>
      <w:r w:rsidRPr="009C3C42">
        <w:t>, but take it to the end-time.</w:t>
      </w:r>
      <w:r w:rsidR="00C964C5">
        <w:t xml:space="preserve"> </w:t>
      </w:r>
      <w:r w:rsidRPr="005C0201">
        <w:t>God’s WMD is presented at</w:t>
      </w:r>
      <w:r w:rsidR="00146CEE">
        <w:t xml:space="preserve"> the website</w:t>
      </w:r>
      <w:r w:rsidRPr="005C0201">
        <w:t xml:space="preserve"> </w:t>
      </w:r>
      <w:hyperlink r:id="rId9" w:history="1">
        <w:r w:rsidRPr="0003290D">
          <w:rPr>
            <w:rStyle w:val="Hyperlink"/>
            <w:b/>
            <w:bCs/>
          </w:rPr>
          <w:t>WePEG1787.com</w:t>
        </w:r>
      </w:hyperlink>
      <w:r w:rsidRPr="00941AD9">
        <w:rPr>
          <w:color w:val="943634" w:themeColor="accent2" w:themeShade="BF"/>
        </w:rPr>
        <w:t xml:space="preserve">– </w:t>
      </w:r>
      <w:r w:rsidRPr="005C0201">
        <w:rPr>
          <w:b/>
          <w:bCs/>
          <w:i/>
          <w:iCs/>
        </w:rPr>
        <w:t>We</w:t>
      </w:r>
      <w:r w:rsidRPr="005C0201">
        <w:rPr>
          <w:i/>
          <w:iCs/>
        </w:rPr>
        <w:t xml:space="preserve"> the People’s </w:t>
      </w:r>
      <w:r w:rsidRPr="005C0201">
        <w:rPr>
          <w:b/>
          <w:bCs/>
          <w:i/>
          <w:iCs/>
        </w:rPr>
        <w:t>P</w:t>
      </w:r>
      <w:r w:rsidRPr="005C0201">
        <w:rPr>
          <w:i/>
          <w:iCs/>
        </w:rPr>
        <w:t xml:space="preserve">rinciples of </w:t>
      </w:r>
      <w:r w:rsidRPr="005C0201">
        <w:rPr>
          <w:b/>
          <w:bCs/>
          <w:i/>
          <w:iCs/>
        </w:rPr>
        <w:t>E</w:t>
      </w:r>
      <w:r w:rsidRPr="005C0201">
        <w:rPr>
          <w:i/>
          <w:iCs/>
        </w:rPr>
        <w:t xml:space="preserve">ffective </w:t>
      </w:r>
      <w:r w:rsidRPr="005C0201">
        <w:rPr>
          <w:b/>
          <w:bCs/>
          <w:i/>
          <w:iCs/>
        </w:rPr>
        <w:t>G</w:t>
      </w:r>
      <w:r w:rsidRPr="005C0201">
        <w:rPr>
          <w:i/>
          <w:iCs/>
        </w:rPr>
        <w:t>overning</w:t>
      </w:r>
      <w:r w:rsidRPr="005C0201">
        <w:t>!</w:t>
      </w:r>
    </w:p>
    <w:p w14:paraId="582F555D" w14:textId="1F56B48D" w:rsidR="00041043" w:rsidRDefault="00932E51" w:rsidP="00932E51">
      <w:pPr>
        <w:pStyle w:val="BodyText"/>
        <w:rPr>
          <w:color w:val="000000" w:themeColor="text1"/>
        </w:rPr>
      </w:pPr>
      <w:r w:rsidRPr="00041043">
        <w:rPr>
          <w:color w:val="000000" w:themeColor="text1"/>
        </w:rPr>
        <w:t>WePEG1787</w:t>
      </w:r>
      <w:r w:rsidRPr="009C3C42">
        <w:rPr>
          <w:color w:val="000000" w:themeColor="text1"/>
        </w:rPr>
        <w:t xml:space="preserve"> is divided into six subject Groups: </w:t>
      </w:r>
      <w:r w:rsidRPr="009C3C42">
        <w:rPr>
          <w:i/>
          <w:iCs/>
          <w:color w:val="000000" w:themeColor="text1"/>
        </w:rPr>
        <w:t>Liberty, Political War, Life in Liberty, Government in Liberty, the Federalist Papers, and the Body of Christ</w:t>
      </w:r>
      <w:r w:rsidRPr="009C3C42">
        <w:rPr>
          <w:color w:val="000000" w:themeColor="text1"/>
        </w:rPr>
        <w:t xml:space="preserve"> (optional). The Body of Christ is optional because there is no litmus test for Christianity</w:t>
      </w:r>
      <w:r w:rsidR="002F16DA">
        <w:rPr>
          <w:color w:val="000000" w:themeColor="text1"/>
        </w:rPr>
        <w:t xml:space="preserve">; it simply allows candidates who know our Creator to </w:t>
      </w:r>
      <w:r w:rsidR="002E07A4">
        <w:rPr>
          <w:color w:val="000000" w:themeColor="text1"/>
        </w:rPr>
        <w:t>glorify Him.</w:t>
      </w:r>
    </w:p>
    <w:p w14:paraId="3DCDFC40" w14:textId="32C7CF35" w:rsidR="00FE6837" w:rsidRDefault="00932E51" w:rsidP="00932E51">
      <w:pPr>
        <w:pStyle w:val="BodyText"/>
        <w:rPr>
          <w:color w:val="000000" w:themeColor="text1"/>
        </w:rPr>
      </w:pPr>
      <w:r w:rsidRPr="009C3C42">
        <w:rPr>
          <w:color w:val="000000" w:themeColor="text1"/>
        </w:rPr>
        <w:t xml:space="preserve">Inside </w:t>
      </w:r>
      <w:r w:rsidRPr="00041043">
        <w:rPr>
          <w:color w:val="000000" w:themeColor="text1"/>
        </w:rPr>
        <w:t xml:space="preserve">WePEG1787, there are 23 Governing Principles, 119 subsets, and 2,400+ </w:t>
      </w:r>
      <w:r w:rsidR="00C964C5" w:rsidRPr="00041043">
        <w:rPr>
          <w:color w:val="000000" w:themeColor="text1"/>
        </w:rPr>
        <w:t>s</w:t>
      </w:r>
      <w:r w:rsidRPr="00041043">
        <w:rPr>
          <w:color w:val="000000" w:themeColor="text1"/>
        </w:rPr>
        <w:t xml:space="preserve">tatements, each to be scored 0 to 10 in </w:t>
      </w:r>
      <w:r w:rsidR="00C964C5" w:rsidRPr="00041043">
        <w:rPr>
          <w:color w:val="000000" w:themeColor="text1"/>
        </w:rPr>
        <w:t xml:space="preserve">level of </w:t>
      </w:r>
      <w:r w:rsidRPr="00041043">
        <w:rPr>
          <w:color w:val="000000" w:themeColor="text1"/>
        </w:rPr>
        <w:t>agreement or non-agreement by every candidate. No candidate</w:t>
      </w:r>
      <w:r w:rsidR="00F7240C" w:rsidRPr="00041043">
        <w:rPr>
          <w:color w:val="000000" w:themeColor="text1"/>
        </w:rPr>
        <w:t xml:space="preserve"> or subject</w:t>
      </w:r>
      <w:r w:rsidRPr="00041043">
        <w:rPr>
          <w:color w:val="000000" w:themeColor="text1"/>
        </w:rPr>
        <w:t xml:space="preserve"> is exempt.</w:t>
      </w:r>
      <w:r w:rsidR="00C72F5C">
        <w:rPr>
          <w:color w:val="000000" w:themeColor="text1"/>
        </w:rPr>
        <w:t xml:space="preserve"> </w:t>
      </w:r>
      <w:r w:rsidR="00C72F5C" w:rsidRPr="00C72F5C">
        <w:rPr>
          <w:color w:val="000000" w:themeColor="text1"/>
        </w:rPr>
        <w:t>The</w:t>
      </w:r>
      <w:r w:rsidR="00E907D3">
        <w:rPr>
          <w:color w:val="000000" w:themeColor="text1"/>
        </w:rPr>
        <w:t xml:space="preserve"> WeP</w:t>
      </w:r>
      <w:r w:rsidR="002F16DA">
        <w:rPr>
          <w:color w:val="000000" w:themeColor="text1"/>
        </w:rPr>
        <w:t>E</w:t>
      </w:r>
      <w:r w:rsidR="00E907D3">
        <w:rPr>
          <w:color w:val="000000" w:themeColor="text1"/>
        </w:rPr>
        <w:t>G1787</w:t>
      </w:r>
      <w:r w:rsidR="00C72F5C" w:rsidRPr="00C72F5C">
        <w:rPr>
          <w:i/>
          <w:iCs/>
          <w:color w:val="000000" w:themeColor="text1"/>
        </w:rPr>
        <w:t xml:space="preserve"> Government in Liberty Group</w:t>
      </w:r>
      <w:r w:rsidR="00C72F5C">
        <w:rPr>
          <w:color w:val="000000" w:themeColor="text1"/>
        </w:rPr>
        <w:t xml:space="preserve"> has much to say about the Laws of Nature.</w:t>
      </w:r>
    </w:p>
    <w:p w14:paraId="41F47C09" w14:textId="1D680F81" w:rsidR="00971DC3" w:rsidRPr="00971DC3" w:rsidRDefault="00F7240C" w:rsidP="00971DC3">
      <w:pPr>
        <w:pStyle w:val="BodyText"/>
      </w:pPr>
      <w:r w:rsidRPr="00971DC3">
        <w:rPr>
          <w:rStyle w:val="BodyTextChar"/>
        </w:rPr>
        <w:t>Let’s look at</w:t>
      </w:r>
      <w:r w:rsidR="00971DC3" w:rsidRPr="00971DC3">
        <w:rPr>
          <w:rStyle w:val="BodyTextChar"/>
        </w:rPr>
        <w:t xml:space="preserve"> two examples</w:t>
      </w:r>
      <w:r w:rsidRPr="00971DC3">
        <w:rPr>
          <w:rStyle w:val="BodyTextChar"/>
        </w:rPr>
        <w:t xml:space="preserve">. </w:t>
      </w:r>
      <w:r w:rsidR="00971DC3" w:rsidRPr="00971DC3">
        <w:rPr>
          <w:rStyle w:val="BodyTextChar"/>
        </w:rPr>
        <w:t>The dash holds the 0 to 10.</w:t>
      </w:r>
      <w:r w:rsidR="002F16DA">
        <w:rPr>
          <w:rStyle w:val="BodyTextChar"/>
        </w:rPr>
        <w:t xml:space="preserve"> An entire set can be scored 0 or 10</w:t>
      </w:r>
      <w:r w:rsidR="008711ED">
        <w:rPr>
          <w:rStyle w:val="BodyTextChar"/>
        </w:rPr>
        <w:t xml:space="preserve"> in total</w:t>
      </w:r>
      <w:r w:rsidR="002F16DA">
        <w:rPr>
          <w:rStyle w:val="BodyTextChar"/>
        </w:rPr>
        <w:t>.</w:t>
      </w:r>
      <w:r w:rsidR="00971DC3">
        <w:br/>
      </w:r>
      <w:r w:rsidR="00971DC3" w:rsidRPr="0085060E">
        <w:rPr>
          <w:b/>
          <w:bCs/>
          <w:color w:val="002060"/>
        </w:rPr>
        <w:t>Principle 14 Set 1: WTP’s Liberty Government __</w:t>
      </w:r>
      <w:r w:rsidR="00971DC3" w:rsidRPr="0085060E">
        <w:rPr>
          <w:color w:val="002060"/>
        </w:rPr>
        <w:br/>
      </w:r>
      <w:r w:rsidR="00971DC3" w:rsidRPr="0085060E">
        <w:rPr>
          <w:rStyle w:val="BodyTextChar"/>
          <w:b/>
          <w:bCs/>
          <w:color w:val="002060"/>
        </w:rPr>
        <w:t xml:space="preserve">#3. __ </w:t>
      </w:r>
      <w:r w:rsidR="00971DC3" w:rsidRPr="00783412">
        <w:rPr>
          <w:rStyle w:val="BodyTextChar"/>
          <w:b/>
          <w:bCs/>
          <w:i/>
          <w:iCs/>
          <w:color w:val="002060"/>
        </w:rPr>
        <w:t>The closest level to an issue or problem</w:t>
      </w:r>
      <w:r w:rsidR="00971DC3" w:rsidRPr="00783412">
        <w:rPr>
          <w:rStyle w:val="BodyTextChar"/>
          <w:i/>
          <w:iCs/>
          <w:color w:val="002060"/>
        </w:rPr>
        <w:t xml:space="preserve"> </w:t>
      </w:r>
      <w:r w:rsidR="00971DC3" w:rsidRPr="00783412">
        <w:rPr>
          <w:rStyle w:val="BodyTextChar"/>
          <w:i/>
          <w:iCs/>
        </w:rPr>
        <w:t>is the best group to solve it because it knows it the best. We start with family, and look next to the city, county, state, and nation for help</w:t>
      </w:r>
      <w:r w:rsidR="008711ED" w:rsidRPr="00783412">
        <w:rPr>
          <w:rStyle w:val="BodyTextChar"/>
          <w:i/>
          <w:iCs/>
        </w:rPr>
        <w:t>, if needed</w:t>
      </w:r>
      <w:r w:rsidR="00971DC3" w:rsidRPr="00783412">
        <w:rPr>
          <w:rStyle w:val="BodyTextChar"/>
          <w:i/>
          <w:iCs/>
        </w:rPr>
        <w:t>. The point is to find the best cost-effective solution</w:t>
      </w:r>
      <w:r w:rsidR="008711ED" w:rsidRPr="00783412">
        <w:rPr>
          <w:rStyle w:val="BodyTextChar"/>
          <w:i/>
          <w:iCs/>
        </w:rPr>
        <w:t xml:space="preserve">, </w:t>
      </w:r>
      <w:r w:rsidR="00971DC3" w:rsidRPr="00783412">
        <w:rPr>
          <w:rStyle w:val="BodyTextChar"/>
          <w:i/>
          <w:iCs/>
        </w:rPr>
        <w:t>find the funds</w:t>
      </w:r>
      <w:r w:rsidR="008711ED" w:rsidRPr="00783412">
        <w:rPr>
          <w:rStyle w:val="BodyTextChar"/>
          <w:i/>
          <w:iCs/>
        </w:rPr>
        <w:t>, and end the problem.</w:t>
      </w:r>
    </w:p>
    <w:p w14:paraId="51E46814" w14:textId="14E46F38" w:rsidR="008711ED" w:rsidRDefault="00971DC3" w:rsidP="00F7240C">
      <w:pPr>
        <w:pStyle w:val="BodyText"/>
        <w:rPr>
          <w:color w:val="000000" w:themeColor="text1"/>
        </w:rPr>
      </w:pPr>
      <w:r>
        <w:rPr>
          <w:color w:val="000000" w:themeColor="text1"/>
        </w:rPr>
        <w:t xml:space="preserve">That is the exact opposite of our government today. As designed, our Federal Government did not have the right to touch a citizen except for </w:t>
      </w:r>
      <w:r w:rsidR="006E32DB">
        <w:rPr>
          <w:color w:val="000000" w:themeColor="text1"/>
        </w:rPr>
        <w:t>crime across state borders, treason, or returning to the nation. Th</w:t>
      </w:r>
      <w:r w:rsidR="00DC2BF6">
        <w:rPr>
          <w:color w:val="000000" w:themeColor="text1"/>
        </w:rPr>
        <w:t>is</w:t>
      </w:r>
      <w:r w:rsidR="006E32DB">
        <w:rPr>
          <w:color w:val="000000" w:themeColor="text1"/>
        </w:rPr>
        <w:t xml:space="preserve"> Law of Nature models Exodus 18</w:t>
      </w:r>
      <w:r w:rsidR="00481E3E" w:rsidRPr="00481E3E">
        <w:rPr>
          <w:color w:val="000000" w:themeColor="text1"/>
        </w:rPr>
        <w:t>:13–27</w:t>
      </w:r>
      <w:r w:rsidR="006E32DB">
        <w:rPr>
          <w:color w:val="000000" w:themeColor="text1"/>
        </w:rPr>
        <w:t>, when Moses was overwhelmed judging Israel.</w:t>
      </w:r>
      <w:r w:rsidR="000D638B">
        <w:rPr>
          <w:color w:val="000000" w:themeColor="text1"/>
        </w:rPr>
        <w:t xml:space="preserve"> Today, our Federal Government controls every aspect of our lives, the last step to losing our Liberty. </w:t>
      </w:r>
    </w:p>
    <w:p w14:paraId="55581F7C" w14:textId="2E2D233C" w:rsidR="00971DC3" w:rsidRDefault="000D638B" w:rsidP="00F7240C">
      <w:pPr>
        <w:pStyle w:val="BodyText"/>
        <w:rPr>
          <w:color w:val="000000" w:themeColor="text1"/>
        </w:rPr>
      </w:pPr>
      <w:r>
        <w:rPr>
          <w:color w:val="000000" w:themeColor="text1"/>
        </w:rPr>
        <w:t>How stupid is it for ‘</w:t>
      </w:r>
      <w:r w:rsidRPr="000D638B">
        <w:rPr>
          <w:i/>
          <w:iCs/>
          <w:color w:val="000000" w:themeColor="text1"/>
        </w:rPr>
        <w:t>we the people’</w:t>
      </w:r>
      <w:r>
        <w:rPr>
          <w:color w:val="000000" w:themeColor="text1"/>
        </w:rPr>
        <w:t xml:space="preserve"> to send tax money to the Feds, to have them send it back with an overhead fee</w:t>
      </w:r>
      <w:r w:rsidR="00E72550">
        <w:rPr>
          <w:color w:val="000000" w:themeColor="text1"/>
        </w:rPr>
        <w:t>, control,</w:t>
      </w:r>
      <w:r>
        <w:rPr>
          <w:color w:val="000000" w:themeColor="text1"/>
        </w:rPr>
        <w:t xml:space="preserve"> </w:t>
      </w:r>
      <w:r w:rsidR="00E72550">
        <w:rPr>
          <w:color w:val="000000" w:themeColor="text1"/>
        </w:rPr>
        <w:t>and/</w:t>
      </w:r>
      <w:r>
        <w:rPr>
          <w:color w:val="000000" w:themeColor="text1"/>
        </w:rPr>
        <w:t>or to another state?</w:t>
      </w:r>
      <w:r w:rsidR="00DC2BF6">
        <w:rPr>
          <w:color w:val="000000" w:themeColor="text1"/>
        </w:rPr>
        <w:t xml:space="preserve"> </w:t>
      </w:r>
      <w:proofErr w:type="gramStart"/>
      <w:r w:rsidR="00DC2BF6">
        <w:rPr>
          <w:color w:val="000000" w:themeColor="text1"/>
        </w:rPr>
        <w:t>And,</w:t>
      </w:r>
      <w:proofErr w:type="gramEnd"/>
      <w:r w:rsidR="00DC2BF6">
        <w:rPr>
          <w:color w:val="000000" w:themeColor="text1"/>
        </w:rPr>
        <w:t xml:space="preserve"> actually fixing a problem ends the money flow.</w:t>
      </w:r>
    </w:p>
    <w:p w14:paraId="718CB6D1" w14:textId="43722C08" w:rsidR="00F7240C" w:rsidRPr="000D638B" w:rsidRDefault="000D638B" w:rsidP="00F7240C">
      <w:pPr>
        <w:pStyle w:val="BodyText"/>
        <w:rPr>
          <w:color w:val="000000" w:themeColor="text1"/>
        </w:rPr>
      </w:pPr>
      <w:r>
        <w:rPr>
          <w:color w:val="000000" w:themeColor="text1"/>
        </w:rPr>
        <w:t>Let’s look at another Law</w:t>
      </w:r>
      <w:r w:rsidR="00E72550">
        <w:rPr>
          <w:color w:val="000000" w:themeColor="text1"/>
        </w:rPr>
        <w:t>:</w:t>
      </w:r>
      <w:r w:rsidR="00F7240C">
        <w:t xml:space="preserve"> </w:t>
      </w:r>
      <w:r w:rsidR="00F7240C">
        <w:br/>
      </w:r>
      <w:r w:rsidR="00F7240C" w:rsidRPr="0085060E">
        <w:rPr>
          <w:b/>
          <w:bCs/>
          <w:color w:val="002060"/>
        </w:rPr>
        <w:t>P</w:t>
      </w:r>
      <w:r w:rsidR="00C964C5" w:rsidRPr="0085060E">
        <w:rPr>
          <w:b/>
          <w:bCs/>
          <w:color w:val="002060"/>
        </w:rPr>
        <w:t xml:space="preserve">rinciple </w:t>
      </w:r>
      <w:r w:rsidR="00F7240C" w:rsidRPr="0085060E">
        <w:rPr>
          <w:b/>
          <w:bCs/>
          <w:color w:val="002060"/>
        </w:rPr>
        <w:t>13 Set 6: Laws of Nature __</w:t>
      </w:r>
      <w:r w:rsidR="00F7240C" w:rsidRPr="0085060E">
        <w:rPr>
          <w:color w:val="002060"/>
        </w:rPr>
        <w:br/>
      </w:r>
      <w:r w:rsidR="00C964C5" w:rsidRPr="0085060E">
        <w:rPr>
          <w:b/>
          <w:bCs/>
          <w:color w:val="002060"/>
        </w:rPr>
        <w:t>#</w:t>
      </w:r>
      <w:r w:rsidR="00F7240C" w:rsidRPr="0085060E">
        <w:rPr>
          <w:b/>
          <w:bCs/>
          <w:color w:val="002060"/>
        </w:rPr>
        <w:t>11.__‘</w:t>
      </w:r>
      <w:r w:rsidR="00F7240C" w:rsidRPr="0085060E">
        <w:rPr>
          <w:b/>
          <w:bCs/>
          <w:i/>
          <w:iCs/>
          <w:color w:val="002060"/>
        </w:rPr>
        <w:t>Subsidy Produces More’</w:t>
      </w:r>
      <w:r w:rsidR="00F7240C" w:rsidRPr="0085060E">
        <w:rPr>
          <w:i/>
          <w:iCs/>
          <w:color w:val="002060"/>
        </w:rPr>
        <w:t xml:space="preserve"> </w:t>
      </w:r>
      <w:r w:rsidR="00F7240C" w:rsidRPr="00E8280D">
        <w:rPr>
          <w:i/>
          <w:iCs/>
        </w:rPr>
        <w:t xml:space="preserve">is a Law of Economics that our governments must always </w:t>
      </w:r>
      <w:proofErr w:type="gramStart"/>
      <w:r w:rsidR="00F7240C" w:rsidRPr="00E8280D">
        <w:rPr>
          <w:i/>
          <w:iCs/>
        </w:rPr>
        <w:t>obey, but</w:t>
      </w:r>
      <w:proofErr w:type="gramEnd"/>
      <w:r w:rsidR="00F7240C" w:rsidRPr="00E8280D">
        <w:rPr>
          <w:i/>
          <w:iCs/>
        </w:rPr>
        <w:t xml:space="preserve"> never do because of political parties. Throwing money at a problem must produce more of the problem. It is the Law</w:t>
      </w:r>
      <w:r w:rsidR="007609F2">
        <w:rPr>
          <w:i/>
          <w:iCs/>
        </w:rPr>
        <w:t xml:space="preserve"> (of Nature)</w:t>
      </w:r>
      <w:r w:rsidR="00F7240C" w:rsidRPr="00E8280D">
        <w:rPr>
          <w:i/>
          <w:iCs/>
        </w:rPr>
        <w:t>. When that doesn’t work, they say they didn’t spend enough</w:t>
      </w:r>
      <w:r w:rsidR="00F7240C" w:rsidRPr="00E8280D">
        <w:t xml:space="preserve">. </w:t>
      </w:r>
      <w:r w:rsidR="00F7240C">
        <w:t xml:space="preserve">  </w:t>
      </w:r>
    </w:p>
    <w:p w14:paraId="4C2CE4EA" w14:textId="3ECC3D4D" w:rsidR="00F7240C" w:rsidRDefault="004C784A" w:rsidP="00F7240C">
      <w:pPr>
        <w:pStyle w:val="BodyText"/>
        <w:rPr>
          <w:color w:val="000000" w:themeColor="text1"/>
        </w:rPr>
      </w:pPr>
      <w:r>
        <w:rPr>
          <w:color w:val="000000" w:themeColor="text1"/>
        </w:rPr>
        <w:t>The ‘</w:t>
      </w:r>
      <w:r w:rsidRPr="004C784A">
        <w:rPr>
          <w:i/>
          <w:iCs/>
          <w:color w:val="000000" w:themeColor="text1"/>
        </w:rPr>
        <w:t>h</w:t>
      </w:r>
      <w:r w:rsidR="00F7240C" w:rsidRPr="004C784A">
        <w:rPr>
          <w:i/>
          <w:iCs/>
          <w:color w:val="000000" w:themeColor="text1"/>
        </w:rPr>
        <w:t xml:space="preserve">omeless </w:t>
      </w:r>
      <w:r w:rsidRPr="004C784A">
        <w:rPr>
          <w:i/>
          <w:iCs/>
          <w:color w:val="000000" w:themeColor="text1"/>
        </w:rPr>
        <w:t>problem’</w:t>
      </w:r>
      <w:r>
        <w:rPr>
          <w:color w:val="000000" w:themeColor="text1"/>
        </w:rPr>
        <w:t xml:space="preserve"> is</w:t>
      </w:r>
      <w:r w:rsidR="00F7240C" w:rsidRPr="009F2B02">
        <w:rPr>
          <w:color w:val="000000" w:themeColor="text1"/>
        </w:rPr>
        <w:t xml:space="preserve"> the perfect example. </w:t>
      </w:r>
      <w:r>
        <w:rPr>
          <w:color w:val="000000" w:themeColor="text1"/>
        </w:rPr>
        <w:t>It is</w:t>
      </w:r>
      <w:r w:rsidR="00F7240C" w:rsidRPr="009F2B02">
        <w:rPr>
          <w:color w:val="000000" w:themeColor="text1"/>
        </w:rPr>
        <w:t xml:space="preserve"> a local city problem, and it has reached record highs with money thrown at it from </w:t>
      </w:r>
      <w:r w:rsidR="00C964C5">
        <w:rPr>
          <w:color w:val="000000" w:themeColor="text1"/>
        </w:rPr>
        <w:t xml:space="preserve">the </w:t>
      </w:r>
      <w:r w:rsidR="00F7240C" w:rsidRPr="009F2B02">
        <w:rPr>
          <w:color w:val="000000" w:themeColor="text1"/>
        </w:rPr>
        <w:t>top down, mainly because little, if any, of the money makes it to the problem. And they can’t even report where the money went (to political party pockets).</w:t>
      </w:r>
    </w:p>
    <w:p w14:paraId="0227E49C" w14:textId="2C8B97DD" w:rsidR="00251A47" w:rsidRDefault="00E44DF2" w:rsidP="00F7240C">
      <w:pPr>
        <w:pStyle w:val="BodyText"/>
        <w:rPr>
          <w:color w:val="000000" w:themeColor="text1"/>
        </w:rPr>
      </w:pPr>
      <w:r w:rsidRPr="00E44DF2">
        <w:t>Th</w:t>
      </w:r>
      <w:r w:rsidR="000D638B">
        <w:t xml:space="preserve">ose two provable Laws of Nature </w:t>
      </w:r>
      <w:r w:rsidR="00E72550">
        <w:t xml:space="preserve">alone </w:t>
      </w:r>
      <w:r w:rsidR="00F7240C" w:rsidRPr="00E44DF2">
        <w:t>can render self-centered political party power vestigial</w:t>
      </w:r>
      <w:r w:rsidR="00BF769D">
        <w:t xml:space="preserve"> because </w:t>
      </w:r>
      <w:r w:rsidR="00F71D33">
        <w:t>WePEG1787 forces a debate</w:t>
      </w:r>
      <w:r w:rsidR="00A005FD">
        <w:t xml:space="preserve"> we cannot lose</w:t>
      </w:r>
      <w:r w:rsidR="00F71D33">
        <w:t xml:space="preserve">; refusal to score is assumed to be </w:t>
      </w:r>
      <w:r w:rsidR="00B01332">
        <w:t xml:space="preserve">a </w:t>
      </w:r>
      <w:r w:rsidR="00F71D33">
        <w:t>zero.</w:t>
      </w:r>
    </w:p>
    <w:p w14:paraId="7156C13E" w14:textId="79A0D940" w:rsidR="00F7240C" w:rsidRPr="00251A47" w:rsidRDefault="00F71D33" w:rsidP="00F7240C">
      <w:pPr>
        <w:pStyle w:val="BodyText"/>
        <w:rPr>
          <w:color w:val="000000" w:themeColor="text1"/>
        </w:rPr>
      </w:pPr>
      <w:r>
        <w:rPr>
          <w:color w:val="000000" w:themeColor="text1"/>
        </w:rPr>
        <w:t>Where is the Progressive evidence of success? It does not exist</w:t>
      </w:r>
      <w:r w:rsidR="00251A47">
        <w:rPr>
          <w:color w:val="000000" w:themeColor="text1"/>
        </w:rPr>
        <w:t xml:space="preserve">, because it can’t, there is none. </w:t>
      </w:r>
      <w:r w:rsidR="00F7240C" w:rsidRPr="00E44DF2">
        <w:t>The point of political power is the same today as in the Civil War: the party is supreme, not God’s 1776 Creation, Eden 2.0, and “</w:t>
      </w:r>
      <w:r w:rsidR="00F7240C" w:rsidRPr="00E44DF2">
        <w:rPr>
          <w:i/>
          <w:iCs/>
        </w:rPr>
        <w:t>we the people</w:t>
      </w:r>
      <w:r w:rsidR="00F7240C" w:rsidRPr="00E44DF2">
        <w:t xml:space="preserve">.” </w:t>
      </w:r>
    </w:p>
    <w:p w14:paraId="77D27C39" w14:textId="42278111" w:rsidR="001260A3" w:rsidRPr="00DB578C" w:rsidRDefault="001260A3" w:rsidP="00D539A1">
      <w:pPr>
        <w:pStyle w:val="BodyText"/>
        <w:rPr>
          <w:color w:val="000000" w:themeColor="text1"/>
        </w:rPr>
      </w:pPr>
      <w:r w:rsidRPr="00E44DF2">
        <w:rPr>
          <w:color w:val="000000" w:themeColor="text1"/>
        </w:rPr>
        <w:t xml:space="preserve">For the first time, the Body of Christ has the power of God in selecting our representatives in God’s </w:t>
      </w:r>
      <w:r w:rsidRPr="00E44DF2">
        <w:rPr>
          <w:color w:val="000000" w:themeColor="text1"/>
        </w:rPr>
        <w:lastRenderedPageBreak/>
        <w:t>theatre of government, not the Devil’s theatre of war, without ever once actually mentioning God in the public square, making it shareable to everyone.</w:t>
      </w:r>
      <w:r w:rsidR="00DB578C">
        <w:rPr>
          <w:color w:val="000000" w:themeColor="text1"/>
        </w:rPr>
        <w:t xml:space="preserve"> </w:t>
      </w:r>
      <w:r w:rsidRPr="00D539A1">
        <w:t>High WePEG1787 scores are all a candidate needs to win the Body of Christ vote. Candidates, save your time and money; the Body of Christ will find you.</w:t>
      </w:r>
    </w:p>
    <w:p w14:paraId="1CAE7E92" w14:textId="318F97CC" w:rsidR="002E5572" w:rsidRPr="00D539A1" w:rsidRDefault="001260A3" w:rsidP="00D539A1">
      <w:pPr>
        <w:pStyle w:val="BodyText"/>
      </w:pPr>
      <w:r w:rsidRPr="00D539A1">
        <w:t xml:space="preserve">Our goal is to share WePEG1787 with everyone we know and </w:t>
      </w:r>
      <w:r w:rsidR="00041043" w:rsidRPr="00D539A1">
        <w:t xml:space="preserve">in </w:t>
      </w:r>
      <w:r w:rsidRPr="00D539A1">
        <w:t>every way we can to demand that our candidates score each principle statement 0 to 10 in their level of agreement. It reveals exactly how they will govern and how we will measure them.</w:t>
      </w:r>
      <w:r w:rsidR="0034643B">
        <w:t xml:space="preserve"> That should be all a candidate needs to be elected.</w:t>
      </w:r>
    </w:p>
    <w:p w14:paraId="2B359B00" w14:textId="64C5A1B1" w:rsidR="00016E7B" w:rsidRDefault="00016E7B" w:rsidP="00016E7B">
      <w:pPr>
        <w:pStyle w:val="Heading2"/>
      </w:pPr>
      <w:r>
        <w:t xml:space="preserve">God’s </w:t>
      </w:r>
      <w:r w:rsidR="00D1580F">
        <w:t xml:space="preserve">unfinished </w:t>
      </w:r>
      <w:r w:rsidR="00D705A3">
        <w:t>creation</w:t>
      </w:r>
    </w:p>
    <w:p w14:paraId="30028C45" w14:textId="4279A753" w:rsidR="003466CC" w:rsidRPr="00175864" w:rsidRDefault="002F7EF6" w:rsidP="003466CC">
      <w:pPr>
        <w:pStyle w:val="BodyText1"/>
      </w:pPr>
      <w:r>
        <w:t>Please pray on this section because it challenges 2</w:t>
      </w:r>
      <w:r w:rsidR="0034643B">
        <w:t>4</w:t>
      </w:r>
      <w:r>
        <w:t>0</w:t>
      </w:r>
      <w:r w:rsidR="008711ED">
        <w:t>+</w:t>
      </w:r>
      <w:r>
        <w:t xml:space="preserve"> years of the status quo of our government. It is going to take faith and courage. </w:t>
      </w:r>
      <w:r w:rsidR="003466CC" w:rsidRPr="00175864">
        <w:t xml:space="preserve">The fact is, God allowed a serious flaw our Founders tried </w:t>
      </w:r>
      <w:r>
        <w:t xml:space="preserve">to stop </w:t>
      </w:r>
      <w:r w:rsidR="003466CC" w:rsidRPr="00175864">
        <w:t xml:space="preserve">but could not overcome – keeping the Devil’s political party power out of </w:t>
      </w:r>
      <w:r>
        <w:t>God’s</w:t>
      </w:r>
      <w:r w:rsidR="003466CC" w:rsidRPr="00175864">
        <w:t xml:space="preserve"> </w:t>
      </w:r>
      <w:r w:rsidR="003466CC" w:rsidRPr="00175864">
        <w:rPr>
          <w:i/>
          <w:iCs/>
        </w:rPr>
        <w:t>1776 Creation, Eden 2.0</w:t>
      </w:r>
      <w:r w:rsidR="003466CC" w:rsidRPr="00175864">
        <w:t xml:space="preserve">. Godly Civics </w:t>
      </w:r>
      <w:r>
        <w:t>pre</w:t>
      </w:r>
      <w:r w:rsidR="0034643B">
        <w:t>s</w:t>
      </w:r>
      <w:r>
        <w:t>ents</w:t>
      </w:r>
      <w:r w:rsidR="003466CC" w:rsidRPr="00175864">
        <w:t xml:space="preserve"> what our Founders had to say about the Devil’s political parties. </w:t>
      </w:r>
      <w:r w:rsidR="003466CC" w:rsidRPr="00175864">
        <w:rPr>
          <w:i/>
          <w:iCs/>
        </w:rPr>
        <w:t>Federalist 10</w:t>
      </w:r>
      <w:r w:rsidR="003466CC" w:rsidRPr="00175864">
        <w:t xml:space="preserve"> eviscerated them, and </w:t>
      </w:r>
      <w:proofErr w:type="spellStart"/>
      <w:r w:rsidR="003466CC" w:rsidRPr="00175864">
        <w:t>P1</w:t>
      </w:r>
      <w:proofErr w:type="spellEnd"/>
      <w:r w:rsidR="003466CC" w:rsidRPr="00175864">
        <w:t xml:space="preserve"> called them ‘</w:t>
      </w:r>
      <w:r w:rsidR="003466CC" w:rsidRPr="00175864">
        <w:rPr>
          <w:i/>
          <w:iCs/>
        </w:rPr>
        <w:t>frightful despotism</w:t>
      </w:r>
      <w:r w:rsidR="003466CC" w:rsidRPr="00175864">
        <w:t xml:space="preserve"> – </w:t>
      </w:r>
      <w:r w:rsidR="003466CC" w:rsidRPr="00175864">
        <w:rPr>
          <w:i/>
          <w:iCs/>
        </w:rPr>
        <w:t>keep them out of our government</w:t>
      </w:r>
      <w:r w:rsidR="003466CC" w:rsidRPr="00175864">
        <w:t xml:space="preserve">,’ all lost today in our </w:t>
      </w:r>
      <w:r w:rsidR="00C236C7" w:rsidRPr="00175864">
        <w:t>society</w:t>
      </w:r>
      <w:r w:rsidR="003466CC" w:rsidRPr="00175864">
        <w:t>.</w:t>
      </w:r>
    </w:p>
    <w:p w14:paraId="6CCBF97F" w14:textId="672BEE46" w:rsidR="003466CC" w:rsidRPr="00085A19" w:rsidRDefault="003466CC" w:rsidP="003466CC">
      <w:pPr>
        <w:pStyle w:val="BodyText"/>
        <w:rPr>
          <w:color w:val="76923C" w:themeColor="accent3" w:themeShade="BF"/>
        </w:rPr>
      </w:pPr>
      <w:r w:rsidRPr="00373B5E">
        <w:rPr>
          <w:color w:val="000000" w:themeColor="text1"/>
        </w:rPr>
        <w:t xml:space="preserve">Our Founders knew what could happen, but they </w:t>
      </w:r>
      <w:r w:rsidR="00B01332">
        <w:rPr>
          <w:color w:val="000000" w:themeColor="text1"/>
        </w:rPr>
        <w:t>hoped</w:t>
      </w:r>
      <w:r w:rsidRPr="00373B5E">
        <w:rPr>
          <w:color w:val="000000" w:themeColor="text1"/>
        </w:rPr>
        <w:t xml:space="preserve"> their federal and state, bicameral, separated power design would </w:t>
      </w:r>
      <w:r w:rsidRPr="0034643B">
        <w:rPr>
          <w:color w:val="000000" w:themeColor="text1"/>
        </w:rPr>
        <w:t xml:space="preserve">hold the Devil’s political factions at bay. </w:t>
      </w:r>
      <w:r w:rsidR="00085A19" w:rsidRPr="0034643B">
        <w:rPr>
          <w:color w:val="000000" w:themeColor="text1"/>
        </w:rPr>
        <w:t xml:space="preserve">They were dead wrong, and we are now under siege by the Devil’s Progressive PSYOP (psychological operation). </w:t>
      </w:r>
      <w:r w:rsidRPr="0034643B">
        <w:rPr>
          <w:color w:val="000000" w:themeColor="text1"/>
        </w:rPr>
        <w:t>And that is why Benjamin Franklin answered Mrs. Powell with, “</w:t>
      </w:r>
      <w:r w:rsidRPr="0034643B">
        <w:rPr>
          <w:i/>
          <w:iCs/>
          <w:color w:val="000000" w:themeColor="text1"/>
        </w:rPr>
        <w:t>A republic, if you can keep it</w:t>
      </w:r>
      <w:r w:rsidRPr="0034643B">
        <w:rPr>
          <w:color w:val="000000" w:themeColor="text1"/>
        </w:rPr>
        <w:t>.”</w:t>
      </w:r>
    </w:p>
    <w:p w14:paraId="682F7372" w14:textId="0075D849" w:rsidR="003466CC" w:rsidRPr="0034643B" w:rsidRDefault="003466CC" w:rsidP="003466CC">
      <w:pPr>
        <w:pStyle w:val="BodyText"/>
        <w:rPr>
          <w:color w:val="000000" w:themeColor="text1"/>
        </w:rPr>
      </w:pPr>
      <w:r w:rsidRPr="00373B5E">
        <w:rPr>
          <w:color w:val="000000" w:themeColor="text1"/>
        </w:rPr>
        <w:t xml:space="preserve"> </w:t>
      </w:r>
      <w:r w:rsidRPr="0034643B">
        <w:rPr>
          <w:color w:val="000000" w:themeColor="text1"/>
        </w:rPr>
        <w:t xml:space="preserve">We couldn’t keep it, and </w:t>
      </w:r>
      <w:r w:rsidR="00695F7D" w:rsidRPr="0034643B">
        <w:rPr>
          <w:color w:val="000000" w:themeColor="text1"/>
        </w:rPr>
        <w:t>the Devil’s Blue Party is</w:t>
      </w:r>
      <w:r w:rsidRPr="0034643B">
        <w:rPr>
          <w:color w:val="000000" w:themeColor="text1"/>
        </w:rPr>
        <w:t xml:space="preserve"> replacing God with the </w:t>
      </w:r>
      <w:r w:rsidRPr="0034643B">
        <w:rPr>
          <w:i/>
          <w:iCs/>
          <w:color w:val="000000" w:themeColor="text1"/>
        </w:rPr>
        <w:t>beast’s</w:t>
      </w:r>
      <w:r w:rsidRPr="0034643B">
        <w:rPr>
          <w:color w:val="000000" w:themeColor="text1"/>
        </w:rPr>
        <w:t xml:space="preserve"> government (Rev. 13)</w:t>
      </w:r>
      <w:r w:rsidR="002F7EF6" w:rsidRPr="0034643B">
        <w:rPr>
          <w:color w:val="000000" w:themeColor="text1"/>
        </w:rPr>
        <w:t xml:space="preserve"> of our time</w:t>
      </w:r>
      <w:r w:rsidRPr="0034643B">
        <w:rPr>
          <w:color w:val="000000" w:themeColor="text1"/>
        </w:rPr>
        <w:t xml:space="preserve">. </w:t>
      </w:r>
      <w:r w:rsidR="00C236C7" w:rsidRPr="0034643B">
        <w:rPr>
          <w:color w:val="000000" w:themeColor="text1"/>
        </w:rPr>
        <w:t>The Devil did not take a vacation after Scripture</w:t>
      </w:r>
      <w:r w:rsidR="00B81A80" w:rsidRPr="0034643B">
        <w:rPr>
          <w:color w:val="000000" w:themeColor="text1"/>
        </w:rPr>
        <w:t xml:space="preserve">. </w:t>
      </w:r>
      <w:r w:rsidR="00B81A80" w:rsidRPr="0034643B">
        <w:rPr>
          <w:i/>
          <w:iCs/>
          <w:color w:val="000000" w:themeColor="text1"/>
        </w:rPr>
        <w:t>T</w:t>
      </w:r>
      <w:r w:rsidR="00C236C7" w:rsidRPr="0034643B">
        <w:rPr>
          <w:i/>
          <w:iCs/>
          <w:color w:val="000000" w:themeColor="text1"/>
        </w:rPr>
        <w:t xml:space="preserve">he </w:t>
      </w:r>
      <w:r w:rsidR="00695F7D" w:rsidRPr="0034643B">
        <w:rPr>
          <w:i/>
          <w:iCs/>
          <w:color w:val="000000" w:themeColor="text1"/>
        </w:rPr>
        <w:t xml:space="preserve">Book of </w:t>
      </w:r>
      <w:r w:rsidR="00C236C7" w:rsidRPr="0034643B">
        <w:rPr>
          <w:i/>
          <w:iCs/>
          <w:color w:val="000000" w:themeColor="text1"/>
        </w:rPr>
        <w:t>Revelation</w:t>
      </w:r>
      <w:r w:rsidR="00C236C7" w:rsidRPr="0034643B">
        <w:rPr>
          <w:color w:val="000000" w:themeColor="text1"/>
        </w:rPr>
        <w:t xml:space="preserve"> is </w:t>
      </w:r>
      <w:r w:rsidR="00695F7D" w:rsidRPr="0034643B">
        <w:rPr>
          <w:color w:val="000000" w:themeColor="text1"/>
        </w:rPr>
        <w:t xml:space="preserve">about </w:t>
      </w:r>
      <w:r w:rsidR="00C236C7" w:rsidRPr="0034643B">
        <w:rPr>
          <w:color w:val="000000" w:themeColor="text1"/>
        </w:rPr>
        <w:t>when God has had enough</w:t>
      </w:r>
      <w:r w:rsidR="00B81A80" w:rsidRPr="0034643B">
        <w:rPr>
          <w:color w:val="000000" w:themeColor="text1"/>
        </w:rPr>
        <w:t xml:space="preserve">, not when the Devil </w:t>
      </w:r>
      <w:r w:rsidR="00695F7D" w:rsidRPr="0034643B">
        <w:rPr>
          <w:color w:val="000000" w:themeColor="text1"/>
        </w:rPr>
        <w:t xml:space="preserve">starts </w:t>
      </w:r>
      <w:r w:rsidR="00B81A80" w:rsidRPr="0034643B">
        <w:rPr>
          <w:color w:val="000000" w:themeColor="text1"/>
        </w:rPr>
        <w:t>go</w:t>
      </w:r>
      <w:r w:rsidR="00695F7D" w:rsidRPr="0034643B">
        <w:rPr>
          <w:color w:val="000000" w:themeColor="text1"/>
        </w:rPr>
        <w:t>ing</w:t>
      </w:r>
      <w:r w:rsidR="00B81A80" w:rsidRPr="0034643B">
        <w:rPr>
          <w:color w:val="000000" w:themeColor="text1"/>
        </w:rPr>
        <w:t xml:space="preserve"> to work</w:t>
      </w:r>
      <w:r w:rsidR="00695F7D" w:rsidRPr="0034643B">
        <w:rPr>
          <w:color w:val="000000" w:themeColor="text1"/>
        </w:rPr>
        <w:t>; he started in Eden</w:t>
      </w:r>
      <w:r w:rsidR="0034643B" w:rsidRPr="0034643B">
        <w:rPr>
          <w:color w:val="000000" w:themeColor="text1"/>
        </w:rPr>
        <w:t xml:space="preserve"> 1.0</w:t>
      </w:r>
      <w:r w:rsidR="00695F7D" w:rsidRPr="0034643B">
        <w:rPr>
          <w:color w:val="000000" w:themeColor="text1"/>
        </w:rPr>
        <w:t xml:space="preserve">. </w:t>
      </w:r>
      <w:r w:rsidRPr="0034643B">
        <w:rPr>
          <w:color w:val="000000" w:themeColor="text1"/>
        </w:rPr>
        <w:t xml:space="preserve">We offer one </w:t>
      </w:r>
      <w:r w:rsidR="00CE576B">
        <w:rPr>
          <w:color w:val="000000" w:themeColor="text1"/>
        </w:rPr>
        <w:t>quote</w:t>
      </w:r>
      <w:r w:rsidRPr="0034643B">
        <w:rPr>
          <w:color w:val="000000" w:themeColor="text1"/>
        </w:rPr>
        <w:t>:</w:t>
      </w:r>
    </w:p>
    <w:p w14:paraId="7F6CD56B" w14:textId="6F4EA886" w:rsidR="003466CC" w:rsidRPr="003C69E5" w:rsidRDefault="00695F7D" w:rsidP="003466CC">
      <w:pPr>
        <w:pStyle w:val="BodyText"/>
        <w:rPr>
          <w:b/>
          <w:bCs/>
          <w:color w:val="C00000"/>
        </w:rPr>
      </w:pPr>
      <w:r w:rsidRPr="0085060E">
        <w:rPr>
          <w:b/>
          <w:bCs/>
          <w:color w:val="002060"/>
        </w:rPr>
        <w:t>John Adams</w:t>
      </w:r>
      <w:r w:rsidR="00CD43B3" w:rsidRPr="00CD43B3">
        <w:rPr>
          <w:b/>
          <w:bCs/>
          <w:color w:val="000000" w:themeColor="text1"/>
        </w:rPr>
        <w:t>:</w:t>
      </w:r>
      <w:r w:rsidR="00CD43B3">
        <w:rPr>
          <w:color w:val="000000" w:themeColor="text1"/>
        </w:rPr>
        <w:t xml:space="preserve"> </w:t>
      </w:r>
      <w:r w:rsidR="003466CC" w:rsidRPr="00246655">
        <w:rPr>
          <w:color w:val="000000" w:themeColor="text1"/>
        </w:rPr>
        <w:t>“</w:t>
      </w:r>
      <w:r w:rsidR="003466CC" w:rsidRPr="00890C34">
        <w:rPr>
          <w:i/>
          <w:iCs/>
          <w:color w:val="000000" w:themeColor="text1"/>
        </w:rPr>
        <w:t>The Devil has been the great master of party spirit. It is the source of countless evils in society.” “The Spirit of Faction is the greatest political evil. It opens a door to corruption and all the passions which have ever been considered the works of The Devil</w:t>
      </w:r>
      <w:r w:rsidR="003466CC">
        <w:rPr>
          <w:color w:val="000000" w:themeColor="text1"/>
        </w:rPr>
        <w:t xml:space="preserve">” </w:t>
      </w:r>
    </w:p>
    <w:p w14:paraId="0D44777D" w14:textId="7982D023" w:rsidR="003466CC" w:rsidRDefault="003466CC" w:rsidP="003466CC">
      <w:pPr>
        <w:pStyle w:val="BodyText"/>
        <w:rPr>
          <w:color w:val="000000" w:themeColor="text1"/>
        </w:rPr>
      </w:pPr>
      <w:r>
        <w:rPr>
          <w:color w:val="000000" w:themeColor="text1"/>
        </w:rPr>
        <w:t xml:space="preserve">We cannot speak for God in 1776, but we can see the opposite, the Devil’s work at the time. </w:t>
      </w:r>
      <w:r w:rsidRPr="00CC48E0">
        <w:rPr>
          <w:color w:val="000000" w:themeColor="text1"/>
        </w:rPr>
        <w:t>And like in Eden 1.0, the Devil was there in 1776.</w:t>
      </w:r>
      <w:r>
        <w:rPr>
          <w:b/>
          <w:bCs/>
          <w:color w:val="000000" w:themeColor="text1"/>
        </w:rPr>
        <w:t xml:space="preserve"> </w:t>
      </w:r>
      <w:r w:rsidRPr="00CE576B">
        <w:rPr>
          <w:color w:val="000000" w:themeColor="text1"/>
        </w:rPr>
        <w:t xml:space="preserve">He is still </w:t>
      </w:r>
      <w:r w:rsidR="0034643B" w:rsidRPr="00CE576B">
        <w:rPr>
          <w:color w:val="000000" w:themeColor="text1"/>
        </w:rPr>
        <w:t>here</w:t>
      </w:r>
      <w:r w:rsidRPr="00CE576B">
        <w:rPr>
          <w:color w:val="000000" w:themeColor="text1"/>
        </w:rPr>
        <w:t xml:space="preserve"> today, and we pulpit leaders </w:t>
      </w:r>
      <w:r w:rsidR="00CE576B" w:rsidRPr="00CE576B">
        <w:rPr>
          <w:color w:val="000000" w:themeColor="text1"/>
        </w:rPr>
        <w:t xml:space="preserve">and the Body of Christ </w:t>
      </w:r>
      <w:r w:rsidRPr="00CE576B">
        <w:rPr>
          <w:color w:val="000000" w:themeColor="text1"/>
        </w:rPr>
        <w:t>have work to do</w:t>
      </w:r>
      <w:r w:rsidR="008C2807">
        <w:rPr>
          <w:color w:val="000000" w:themeColor="text1"/>
        </w:rPr>
        <w:t xml:space="preserve"> to stop him</w:t>
      </w:r>
      <w:r w:rsidR="009E4CA7">
        <w:rPr>
          <w:color w:val="000000" w:themeColor="text1"/>
        </w:rPr>
        <w:t xml:space="preserve"> and save our society.</w:t>
      </w:r>
    </w:p>
    <w:p w14:paraId="16A8B594" w14:textId="4698481B" w:rsidR="003466CC" w:rsidRPr="00F56ED9" w:rsidRDefault="00F56ED9" w:rsidP="00F56ED9">
      <w:pPr>
        <w:pStyle w:val="BodyText"/>
      </w:pPr>
      <w:r w:rsidRPr="00F56ED9">
        <w:t>O</w:t>
      </w:r>
      <w:r w:rsidR="003466CC" w:rsidRPr="00F56ED9">
        <w:t>ur Founders</w:t>
      </w:r>
      <w:r w:rsidRPr="00F56ED9">
        <w:t xml:space="preserve"> documented</w:t>
      </w:r>
      <w:r w:rsidR="003466CC" w:rsidRPr="00F56ED9">
        <w:t xml:space="preserve"> in great detail their hatred of the Devil’s political parties, and our God commands us to stand against the Devil. Our Founders knew what the problem was: the Devil, but the</w:t>
      </w:r>
      <w:r w:rsidR="00CD43B3" w:rsidRPr="00F56ED9">
        <w:t xml:space="preserve"> </w:t>
      </w:r>
      <w:r w:rsidR="00CD43B3" w:rsidRPr="00F56ED9">
        <w:rPr>
          <w:i/>
          <w:iCs/>
        </w:rPr>
        <w:t>Holy Roman Empire</w:t>
      </w:r>
      <w:r w:rsidR="00CD43B3" w:rsidRPr="00F56ED9">
        <w:t xml:space="preserve"> and the</w:t>
      </w:r>
      <w:r w:rsidR="003466CC" w:rsidRPr="00F56ED9">
        <w:t xml:space="preserve"> </w:t>
      </w:r>
      <w:r w:rsidR="003466CC" w:rsidRPr="00F56ED9">
        <w:rPr>
          <w:i/>
          <w:iCs/>
        </w:rPr>
        <w:t>Salem Witch Trials</w:t>
      </w:r>
      <w:r w:rsidR="003466CC" w:rsidRPr="00F56ED9">
        <w:t xml:space="preserve"> ended government from playing God.</w:t>
      </w:r>
    </w:p>
    <w:p w14:paraId="614AA6F6" w14:textId="22BDB10A" w:rsidR="003466CC" w:rsidRPr="008A0912" w:rsidRDefault="00F56ED9" w:rsidP="003466CC">
      <w:pPr>
        <w:pStyle w:val="BodyText"/>
        <w:rPr>
          <w:color w:val="000000" w:themeColor="text1"/>
        </w:rPr>
      </w:pPr>
      <w:r>
        <w:rPr>
          <w:color w:val="000000" w:themeColor="text1"/>
        </w:rPr>
        <w:t>T</w:t>
      </w:r>
      <w:r w:rsidR="003466CC" w:rsidRPr="008A0912">
        <w:rPr>
          <w:color w:val="000000" w:themeColor="text1"/>
        </w:rPr>
        <w:t>hat is where we pulpit leaders have left our flocks to fend for themselves against the Devil. That is very close to malpractice, and that ends today with Godly Civics. We all know Ephesians 6:10-13, “</w:t>
      </w:r>
      <w:r w:rsidR="003466CC" w:rsidRPr="008A0912">
        <w:rPr>
          <w:i/>
          <w:iCs/>
          <w:color w:val="000000" w:themeColor="text1"/>
        </w:rPr>
        <w:t>… and having done all, to stand</w:t>
      </w:r>
      <w:r w:rsidR="003466CC" w:rsidRPr="008A0912">
        <w:rPr>
          <w:color w:val="000000" w:themeColor="text1"/>
        </w:rPr>
        <w:t xml:space="preserve">.” </w:t>
      </w:r>
    </w:p>
    <w:p w14:paraId="07F40E0D" w14:textId="0F438BF7" w:rsidR="003466CC" w:rsidRDefault="003466CC" w:rsidP="003466CC">
      <w:pPr>
        <w:pStyle w:val="BodyText"/>
        <w:rPr>
          <w:color w:val="000000" w:themeColor="text1"/>
        </w:rPr>
      </w:pPr>
      <w:r w:rsidRPr="00246655">
        <w:rPr>
          <w:color w:val="000000" w:themeColor="text1"/>
        </w:rPr>
        <w:t>If we do</w:t>
      </w:r>
      <w:r>
        <w:rPr>
          <w:color w:val="000000" w:themeColor="text1"/>
        </w:rPr>
        <w:t>n’t</w:t>
      </w:r>
      <w:r w:rsidRPr="00246655">
        <w:rPr>
          <w:color w:val="000000" w:themeColor="text1"/>
        </w:rPr>
        <w:t xml:space="preserve"> see </w:t>
      </w:r>
      <w:r>
        <w:rPr>
          <w:color w:val="000000" w:themeColor="text1"/>
        </w:rPr>
        <w:t>God</w:t>
      </w:r>
      <w:r w:rsidRPr="00246655">
        <w:rPr>
          <w:color w:val="000000" w:themeColor="text1"/>
        </w:rPr>
        <w:t xml:space="preserve">’s hand in His </w:t>
      </w:r>
      <w:r w:rsidRPr="007E5474">
        <w:rPr>
          <w:i/>
          <w:iCs/>
          <w:color w:val="000000" w:themeColor="text1"/>
        </w:rPr>
        <w:t>1776 Creation, Eden 2.0</w:t>
      </w:r>
      <w:r w:rsidRPr="008A0912">
        <w:rPr>
          <w:color w:val="000000" w:themeColor="text1"/>
        </w:rPr>
        <w:t>, we</w:t>
      </w:r>
      <w:r w:rsidRPr="00246655">
        <w:rPr>
          <w:color w:val="000000" w:themeColor="text1"/>
        </w:rPr>
        <w:t xml:space="preserve"> </w:t>
      </w:r>
      <w:r w:rsidR="007E5474">
        <w:rPr>
          <w:color w:val="000000" w:themeColor="text1"/>
        </w:rPr>
        <w:t xml:space="preserve">miss </w:t>
      </w:r>
      <w:r w:rsidRPr="00246655">
        <w:rPr>
          <w:color w:val="000000" w:themeColor="text1"/>
        </w:rPr>
        <w:t xml:space="preserve">the Devil’s war against Jesus waged </w:t>
      </w:r>
      <w:r w:rsidR="00CE576B">
        <w:rPr>
          <w:color w:val="000000" w:themeColor="text1"/>
        </w:rPr>
        <w:t>against</w:t>
      </w:r>
      <w:r>
        <w:rPr>
          <w:color w:val="000000" w:themeColor="text1"/>
        </w:rPr>
        <w:t xml:space="preserve"> </w:t>
      </w:r>
      <w:r w:rsidRPr="00246655">
        <w:rPr>
          <w:color w:val="000000" w:themeColor="text1"/>
        </w:rPr>
        <w:t>‘</w:t>
      </w:r>
      <w:r w:rsidRPr="00246655">
        <w:rPr>
          <w:i/>
          <w:iCs/>
          <w:color w:val="000000" w:themeColor="text1"/>
        </w:rPr>
        <w:t>peoples, nations, tongues, and kings’</w:t>
      </w:r>
      <w:r w:rsidRPr="00246655">
        <w:rPr>
          <w:color w:val="000000" w:themeColor="text1"/>
        </w:rPr>
        <w:t xml:space="preserve"> (Rev. 10:11).</w:t>
      </w:r>
      <w:r>
        <w:rPr>
          <w:color w:val="000000" w:themeColor="text1"/>
        </w:rPr>
        <w:t xml:space="preserve"> </w:t>
      </w:r>
      <w:r w:rsidRPr="00246655">
        <w:rPr>
          <w:color w:val="000000" w:themeColor="text1"/>
        </w:rPr>
        <w:t>“</w:t>
      </w:r>
      <w:r w:rsidRPr="00246655">
        <w:rPr>
          <w:i/>
          <w:iCs/>
          <w:color w:val="000000" w:themeColor="text1"/>
        </w:rPr>
        <w:t>Woe to the earth and the sea, because the devil has come down to you with great wrath, knowing that he has only a short time</w:t>
      </w:r>
      <w:r>
        <w:rPr>
          <w:i/>
          <w:iCs/>
          <w:color w:val="000000" w:themeColor="text1"/>
        </w:rPr>
        <w:t xml:space="preserve">” </w:t>
      </w:r>
      <w:r>
        <w:rPr>
          <w:color w:val="000000" w:themeColor="text1"/>
        </w:rPr>
        <w:t>(</w:t>
      </w:r>
      <w:r w:rsidRPr="00246655">
        <w:rPr>
          <w:color w:val="000000" w:themeColor="text1"/>
        </w:rPr>
        <w:t>Rev</w:t>
      </w:r>
      <w:r>
        <w:rPr>
          <w:color w:val="000000" w:themeColor="text1"/>
        </w:rPr>
        <w:t xml:space="preserve">. </w:t>
      </w:r>
      <w:r w:rsidRPr="00246655">
        <w:rPr>
          <w:color w:val="000000" w:themeColor="text1"/>
        </w:rPr>
        <w:t>12:12</w:t>
      </w:r>
      <w:r>
        <w:rPr>
          <w:color w:val="000000" w:themeColor="text1"/>
        </w:rPr>
        <w:t xml:space="preserve">). </w:t>
      </w:r>
    </w:p>
    <w:p w14:paraId="38CBC4AB" w14:textId="60038549" w:rsidR="003466CC" w:rsidRPr="00D90F79" w:rsidRDefault="003466CC" w:rsidP="003466CC">
      <w:pPr>
        <w:pStyle w:val="BodyText"/>
        <w:rPr>
          <w:color w:val="000000" w:themeColor="text1"/>
        </w:rPr>
      </w:pPr>
      <w:r w:rsidRPr="000F3C5F">
        <w:rPr>
          <w:i/>
          <w:iCs/>
          <w:color w:val="000000" w:themeColor="text1"/>
        </w:rPr>
        <w:t>The Book of Revelation</w:t>
      </w:r>
      <w:r w:rsidRPr="00246655">
        <w:rPr>
          <w:color w:val="000000" w:themeColor="text1"/>
        </w:rPr>
        <w:t xml:space="preserve"> proves beyond all doubt that the Devil works through his fallen angels and rulers on Earth to stop </w:t>
      </w:r>
      <w:r>
        <w:rPr>
          <w:color w:val="000000" w:themeColor="text1"/>
        </w:rPr>
        <w:t>God</w:t>
      </w:r>
      <w:r w:rsidRPr="00246655">
        <w:rPr>
          <w:color w:val="000000" w:themeColor="text1"/>
        </w:rPr>
        <w:t>’s plan for the world.</w:t>
      </w:r>
      <w:r>
        <w:rPr>
          <w:color w:val="000000" w:themeColor="text1"/>
        </w:rPr>
        <w:t xml:space="preserve"> </w:t>
      </w:r>
      <w:r w:rsidRPr="00D90F79">
        <w:t xml:space="preserve">Millions of souls will take the beast’s mark, not God’s mark (Rev 7:3), </w:t>
      </w:r>
      <w:r w:rsidRPr="006C0662">
        <w:t xml:space="preserve">and all those souls may be on us if we turn our backs on God’s </w:t>
      </w:r>
      <w:r w:rsidRPr="006C0662">
        <w:rPr>
          <w:i/>
          <w:iCs/>
        </w:rPr>
        <w:t>New Awakening</w:t>
      </w:r>
      <w:r w:rsidR="0065585A">
        <w:rPr>
          <w:i/>
          <w:iCs/>
        </w:rPr>
        <w:t xml:space="preserve"> of Faith</w:t>
      </w:r>
      <w:r w:rsidRPr="006C0662">
        <w:t>.</w:t>
      </w:r>
      <w:r w:rsidRPr="00D90F79">
        <w:t xml:space="preserve"> </w:t>
      </w:r>
    </w:p>
    <w:p w14:paraId="3D02E63D" w14:textId="6591F90A" w:rsidR="008C2807" w:rsidRDefault="00085A19" w:rsidP="00957C59">
      <w:pPr>
        <w:pStyle w:val="BodyText"/>
        <w:rPr>
          <w:color w:val="000000" w:themeColor="text1"/>
        </w:rPr>
      </w:pPr>
      <w:r w:rsidRPr="006C0662">
        <w:rPr>
          <w:color w:val="000000" w:themeColor="text1"/>
        </w:rPr>
        <w:t>God allowed a second flaw, slavery,</w:t>
      </w:r>
      <w:r w:rsidRPr="00085A19">
        <w:rPr>
          <w:color w:val="000000" w:themeColor="text1"/>
        </w:rPr>
        <w:t xml:space="preserve"> </w:t>
      </w:r>
      <w:r w:rsidR="0065585A">
        <w:rPr>
          <w:color w:val="000000" w:themeColor="text1"/>
        </w:rPr>
        <w:t>and</w:t>
      </w:r>
      <w:r w:rsidRPr="00085A19">
        <w:rPr>
          <w:color w:val="000000" w:themeColor="text1"/>
        </w:rPr>
        <w:t xml:space="preserve"> that was redeemed with more blood in the </w:t>
      </w:r>
      <w:r w:rsidRPr="00CD43B3">
        <w:rPr>
          <w:i/>
          <w:iCs/>
          <w:color w:val="000000" w:themeColor="text1"/>
        </w:rPr>
        <w:t>Civil War</w:t>
      </w:r>
      <w:r w:rsidRPr="00085A19">
        <w:rPr>
          <w:color w:val="000000" w:themeColor="text1"/>
        </w:rPr>
        <w:t xml:space="preserve">, led again by another </w:t>
      </w:r>
      <w:r w:rsidRPr="00CD43B3">
        <w:rPr>
          <w:i/>
          <w:iCs/>
          <w:color w:val="000000" w:themeColor="text1"/>
        </w:rPr>
        <w:t>Awakening of Faith.</w:t>
      </w:r>
      <w:r w:rsidRPr="00085A19">
        <w:rPr>
          <w:color w:val="000000" w:themeColor="text1"/>
        </w:rPr>
        <w:t xml:space="preserve"> When God makes a move, He awakens His people.</w:t>
      </w:r>
    </w:p>
    <w:p w14:paraId="206BE8CD" w14:textId="77777777" w:rsidR="00A973A1" w:rsidRDefault="00A973A1" w:rsidP="00A973A1">
      <w:pPr>
        <w:pStyle w:val="Heading2"/>
      </w:pPr>
      <w:r>
        <w:t>Our Critical strategy</w:t>
      </w:r>
    </w:p>
    <w:p w14:paraId="56628F09" w14:textId="77777777" w:rsidR="008C2807" w:rsidRDefault="007E5474" w:rsidP="007E5474">
      <w:pPr>
        <w:pStyle w:val="BodyText1"/>
      </w:pPr>
      <w:r w:rsidRPr="00ED00A5">
        <w:t xml:space="preserve">In the 2024 election, 248 years after our DOI, God’s </w:t>
      </w:r>
      <w:r w:rsidRPr="0065585A">
        <w:rPr>
          <w:i/>
          <w:iCs/>
        </w:rPr>
        <w:t>1776 Creation, Eden 2.0</w:t>
      </w:r>
      <w:r w:rsidRPr="00ED00A5">
        <w:t xml:space="preserve">, came within only </w:t>
      </w:r>
      <w:proofErr w:type="spellStart"/>
      <w:r w:rsidRPr="00ED00A5">
        <w:t>115k</w:t>
      </w:r>
      <w:proofErr w:type="spellEnd"/>
      <w:r w:rsidRPr="00ED00A5">
        <w:t xml:space="preserve"> votes (0.075%) in three swing</w:t>
      </w:r>
      <w:r w:rsidRPr="008C2807">
        <w:t xml:space="preserve"> states (WI, PA, MI) of losing everything to the Devil’s political party power in the 2024 election</w:t>
      </w:r>
      <w:r w:rsidRPr="00C7742D">
        <w:t xml:space="preserve">. </w:t>
      </w:r>
    </w:p>
    <w:p w14:paraId="45A9B8E8" w14:textId="18999129" w:rsidR="007E5474" w:rsidRDefault="007E5474" w:rsidP="00ED00A5">
      <w:pPr>
        <w:pStyle w:val="BodyText"/>
      </w:pPr>
      <w:r w:rsidRPr="00B6456E">
        <w:rPr>
          <w:rStyle w:val="BodyTextChar"/>
          <w:color w:val="000000" w:themeColor="text1"/>
        </w:rPr>
        <w:lastRenderedPageBreak/>
        <w:t>P45/47 thinks he won big (‘</w:t>
      </w:r>
      <w:r w:rsidRPr="00B6456E">
        <w:rPr>
          <w:rStyle w:val="BodyTextChar"/>
          <w:i/>
          <w:iCs/>
          <w:color w:val="000000" w:themeColor="text1"/>
        </w:rPr>
        <w:t>like no one has ever seen before’</w:t>
      </w:r>
      <w:r w:rsidRPr="00B6456E">
        <w:rPr>
          <w:rStyle w:val="BodyTextChar"/>
          <w:color w:val="000000" w:themeColor="text1"/>
        </w:rPr>
        <w:t>) and both can be true because of God’s 1776 design. But</w:t>
      </w:r>
      <w:r w:rsidRPr="00B6456E">
        <w:rPr>
          <w:color w:val="000000" w:themeColor="text1"/>
        </w:rPr>
        <w:t xml:space="preserve"> we must keep our focus on God’s </w:t>
      </w:r>
      <w:r w:rsidRPr="00B6456E">
        <w:rPr>
          <w:i/>
          <w:iCs/>
          <w:color w:val="000000" w:themeColor="text1"/>
        </w:rPr>
        <w:t>1776 Creation, Eden 2.0</w:t>
      </w:r>
      <w:r w:rsidRPr="00B6456E">
        <w:rPr>
          <w:color w:val="000000" w:themeColor="text1"/>
        </w:rPr>
        <w:t xml:space="preserve"> with WePEG1787, never again His flawed or godless humans. </w:t>
      </w:r>
      <w:proofErr w:type="spellStart"/>
      <w:r w:rsidRPr="00B6456E">
        <w:rPr>
          <w:color w:val="000000" w:themeColor="text1"/>
        </w:rPr>
        <w:t>P48</w:t>
      </w:r>
      <w:proofErr w:type="spellEnd"/>
      <w:r w:rsidRPr="00B6456E">
        <w:rPr>
          <w:color w:val="000000" w:themeColor="text1"/>
        </w:rPr>
        <w:t xml:space="preserve"> </w:t>
      </w:r>
      <w:r w:rsidRPr="006C0662">
        <w:t>in 2028 must be our 2</w:t>
      </w:r>
      <w:r w:rsidRPr="006C0662">
        <w:rPr>
          <w:vertAlign w:val="superscript"/>
        </w:rPr>
        <w:t>nd</w:t>
      </w:r>
      <w:r w:rsidRPr="006C0662">
        <w:t xml:space="preserve"> WePEG1787 President. (</w:t>
      </w:r>
      <w:proofErr w:type="spellStart"/>
      <w:r w:rsidRPr="006C0662">
        <w:t>P1</w:t>
      </w:r>
      <w:proofErr w:type="spellEnd"/>
      <w:r w:rsidRPr="006C0662">
        <w:t xml:space="preserve"> was first.)</w:t>
      </w:r>
    </w:p>
    <w:p w14:paraId="10C324B9" w14:textId="533A1EB4" w:rsidR="00BF4BE4" w:rsidRDefault="007E5474" w:rsidP="007E5474">
      <w:pPr>
        <w:pStyle w:val="BodyText"/>
      </w:pPr>
      <w:r>
        <w:t>But o</w:t>
      </w:r>
      <w:r w:rsidR="00A973A1" w:rsidRPr="00D84ABF">
        <w:t>ur worship centers are between a rock and a hard place with p</w:t>
      </w:r>
      <w:r w:rsidR="0065585A">
        <w:t>olitical party</w:t>
      </w:r>
      <w:r w:rsidR="00A973A1" w:rsidRPr="00D84ABF">
        <w:t xml:space="preserve"> </w:t>
      </w:r>
      <w:r w:rsidR="00A973A1" w:rsidRPr="0087143A">
        <w:t xml:space="preserve">power. </w:t>
      </w:r>
      <w:r w:rsidR="00A973A1" w:rsidRPr="0087143A">
        <w:rPr>
          <w:i/>
          <w:iCs/>
        </w:rPr>
        <w:t>Pew Research</w:t>
      </w:r>
      <w:r w:rsidR="00A973A1" w:rsidRPr="0087143A">
        <w:t xml:space="preserve"> reveals that 50% of the Blue Progressivism Party is Christian, and the Red Less Government Party is 74% Christian.</w:t>
      </w:r>
      <w:r w:rsidR="00A973A1">
        <w:rPr>
          <w:color w:val="31849B" w:themeColor="accent5" w:themeShade="BF"/>
        </w:rPr>
        <w:t xml:space="preserve"> </w:t>
      </w:r>
      <w:r w:rsidR="00A973A1" w:rsidRPr="00D84ABF">
        <w:t>A</w:t>
      </w:r>
      <w:r w:rsidR="00A973A1">
        <w:t>nd a</w:t>
      </w:r>
      <w:r w:rsidR="00A973A1" w:rsidRPr="00D84ABF">
        <w:t>bout 80% of us pulpit leaders do</w:t>
      </w:r>
      <w:r w:rsidR="00ED00A5">
        <w:t xml:space="preserve"> not</w:t>
      </w:r>
      <w:r w:rsidR="00A973A1" w:rsidRPr="00D84ABF">
        <w:t xml:space="preserve"> allow </w:t>
      </w:r>
      <w:r w:rsidR="00ED00A5">
        <w:t xml:space="preserve">political </w:t>
      </w:r>
      <w:r w:rsidR="00A973A1" w:rsidRPr="00D84ABF">
        <w:t>divisi</w:t>
      </w:r>
      <w:r w:rsidR="00ED00A5">
        <w:t>on</w:t>
      </w:r>
      <w:r w:rsidR="00A973A1" w:rsidRPr="00D84ABF">
        <w:t xml:space="preserve"> inside our worship centers</w:t>
      </w:r>
      <w:r w:rsidR="00A973A1">
        <w:t>.</w:t>
      </w:r>
      <w:r w:rsidR="00A973A1" w:rsidRPr="00D84ABF">
        <w:t xml:space="preserve"> </w:t>
      </w:r>
    </w:p>
    <w:p w14:paraId="4E16ED2A" w14:textId="3158E2F0" w:rsidR="00ED00A5" w:rsidRDefault="00BF4BE4" w:rsidP="00A973A1">
      <w:pPr>
        <w:pStyle w:val="BodyText"/>
      </w:pPr>
      <w:r>
        <w:t xml:space="preserve">Research estimates that 30 to 40 million Christians do not register or vote. Why would they if we, pulpit leaders, do not allow politics in </w:t>
      </w:r>
      <w:r w:rsidR="00B6456E">
        <w:t>our</w:t>
      </w:r>
      <w:r>
        <w:t xml:space="preserve"> worship centers?</w:t>
      </w:r>
      <w:r w:rsidR="00ED00A5">
        <w:t xml:space="preserve"> </w:t>
      </w:r>
      <w:r w:rsidR="00A973A1">
        <w:t xml:space="preserve">Worship centers </w:t>
      </w:r>
      <w:r w:rsidR="00A973A1" w:rsidRPr="00D84ABF">
        <w:t xml:space="preserve">are </w:t>
      </w:r>
      <w:r w:rsidR="00A973A1">
        <w:t xml:space="preserve">also </w:t>
      </w:r>
      <w:r w:rsidR="00A973A1" w:rsidRPr="00D84ABF">
        <w:t>seen as ‘</w:t>
      </w:r>
      <w:r w:rsidR="00A973A1" w:rsidRPr="00D84ABF">
        <w:rPr>
          <w:i/>
          <w:iCs/>
        </w:rPr>
        <w:t>castles with doctrine-moats and drawbridges</w:t>
      </w:r>
      <w:r w:rsidR="00A973A1" w:rsidRPr="00D84ABF">
        <w:t xml:space="preserve">,’ living above our government, making disciples, Jesus’ last words to the eleven Apostles (Mat. 28:18). </w:t>
      </w:r>
    </w:p>
    <w:p w14:paraId="22F49E97" w14:textId="6BD6F732" w:rsidR="007129B0" w:rsidRDefault="007129B0" w:rsidP="00A973A1">
      <w:pPr>
        <w:pStyle w:val="BodyText"/>
      </w:pPr>
      <w:r>
        <w:t xml:space="preserve">There </w:t>
      </w:r>
      <w:r w:rsidR="00ED00A5">
        <w:t>wa</w:t>
      </w:r>
      <w:r>
        <w:t xml:space="preserve">s no method until Godly Civics to unite our castles against the Devil. </w:t>
      </w:r>
      <w:r w:rsidR="00A973A1">
        <w:t xml:space="preserve">God’s </w:t>
      </w:r>
      <w:r w:rsidR="00A973A1" w:rsidRPr="003A64B3">
        <w:rPr>
          <w:i/>
          <w:iCs/>
        </w:rPr>
        <w:t>1776 Creation, Eden 2.0</w:t>
      </w:r>
      <w:r w:rsidR="00A973A1">
        <w:t xml:space="preserve">, was designed to avoid that problem. </w:t>
      </w:r>
      <w:r w:rsidR="0097581B">
        <w:t>Today, it is still the only solution.</w:t>
      </w:r>
    </w:p>
    <w:p w14:paraId="24F6AAA3" w14:textId="0944B635" w:rsidR="00A973A1" w:rsidRPr="007129B0" w:rsidRDefault="00A973A1" w:rsidP="00A973A1">
      <w:pPr>
        <w:pStyle w:val="BodyText"/>
      </w:pPr>
      <w:r>
        <w:t>As Christians, we live in two worlds – Earth and the spirit world, and we do not discuss the spirit world, an integral part of Scripture, in today’s society, especially in politics. Godly Civics is the first</w:t>
      </w:r>
      <w:r w:rsidR="0097581B">
        <w:t xml:space="preserve"> </w:t>
      </w:r>
      <w:r>
        <w:t xml:space="preserve">strategy that </w:t>
      </w:r>
      <w:r w:rsidR="0097581B">
        <w:t xml:space="preserve">solves the </w:t>
      </w:r>
      <w:r>
        <w:t>problem</w:t>
      </w:r>
      <w:r w:rsidR="0097581B">
        <w:t xml:space="preserve"> </w:t>
      </w:r>
      <w:r w:rsidR="00AF7404">
        <w:t>we call</w:t>
      </w:r>
      <w:r>
        <w:t xml:space="preserve"> </w:t>
      </w:r>
      <w:r w:rsidRPr="0097581B">
        <w:rPr>
          <w:i/>
          <w:iCs/>
        </w:rPr>
        <w:t>the</w:t>
      </w:r>
      <w:r>
        <w:t xml:space="preserve"> </w:t>
      </w:r>
      <w:r w:rsidRPr="000E2476">
        <w:rPr>
          <w:i/>
          <w:iCs/>
        </w:rPr>
        <w:t xml:space="preserve">Christian </w:t>
      </w:r>
      <w:r w:rsidR="00356814">
        <w:rPr>
          <w:i/>
          <w:iCs/>
        </w:rPr>
        <w:t>Conundrum</w:t>
      </w:r>
      <w:r>
        <w:t>: how to speak in public about God and civics.</w:t>
      </w:r>
    </w:p>
    <w:p w14:paraId="096DCCA6" w14:textId="77777777" w:rsidR="0097581B" w:rsidRDefault="00A973A1" w:rsidP="00A973A1">
      <w:pPr>
        <w:pStyle w:val="BodyText"/>
        <w:rPr>
          <w:color w:val="000000" w:themeColor="text1"/>
        </w:rPr>
      </w:pPr>
      <w:r>
        <w:t xml:space="preserve"> At this point, we are going to borrow from Paul </w:t>
      </w:r>
      <w:r w:rsidR="007129B0">
        <w:t>(</w:t>
      </w:r>
      <w:r>
        <w:t>1 Cor</w:t>
      </w:r>
      <w:r w:rsidR="007129B0">
        <w:t>.</w:t>
      </w:r>
      <w:r>
        <w:t xml:space="preserve"> 9:22</w:t>
      </w:r>
      <w:r w:rsidR="007129B0">
        <w:t>)</w:t>
      </w:r>
      <w:r>
        <w:t>, “</w:t>
      </w:r>
      <w:r w:rsidRPr="00A6234D">
        <w:rPr>
          <w:i/>
          <w:iCs/>
        </w:rPr>
        <w:t>I have become all things to all men, that I might by all means save some</w:t>
      </w:r>
      <w:r>
        <w:t xml:space="preserve">.” In the public square, we speak the </w:t>
      </w:r>
      <w:r w:rsidRPr="003A64B3">
        <w:rPr>
          <w:i/>
          <w:iCs/>
        </w:rPr>
        <w:t>Laws of Nature</w:t>
      </w:r>
      <w:r>
        <w:t xml:space="preserve"> (governing principles) that never fail. In the Body of Christ and worship centers, we speak about the Devil in control of the political parties, as he wages his war against Jesus on Earth</w:t>
      </w:r>
      <w:r w:rsidRPr="00246655">
        <w:rPr>
          <w:color w:val="000000" w:themeColor="text1"/>
        </w:rPr>
        <w:t>.</w:t>
      </w:r>
      <w:r>
        <w:rPr>
          <w:color w:val="000000" w:themeColor="text1"/>
        </w:rPr>
        <w:t xml:space="preserve"> </w:t>
      </w:r>
    </w:p>
    <w:p w14:paraId="25FD011D" w14:textId="36F72C18" w:rsidR="00A973A1" w:rsidRPr="005637E0" w:rsidRDefault="003A2D11" w:rsidP="00A973A1">
      <w:pPr>
        <w:pStyle w:val="BodyText"/>
      </w:pPr>
      <w:r w:rsidRPr="003A2D11">
        <w:t>IF you look, you will see God is revealing every “</w:t>
      </w:r>
      <w:r w:rsidRPr="0065585A">
        <w:rPr>
          <w:i/>
          <w:iCs/>
        </w:rPr>
        <w:t>jot and tittle</w:t>
      </w:r>
      <w:r w:rsidRPr="003A2D11">
        <w:t xml:space="preserve">” (homage to Mat. 5:13) of the Devil’s political party malfeasance today. </w:t>
      </w:r>
      <w:r w:rsidR="00A973A1" w:rsidRPr="003A2D11">
        <w:t xml:space="preserve">The Devil is destroying God’s </w:t>
      </w:r>
      <w:r w:rsidR="00A973A1" w:rsidRPr="0065585A">
        <w:rPr>
          <w:i/>
          <w:iCs/>
        </w:rPr>
        <w:t>1776 Creation, Eden 2.0</w:t>
      </w:r>
      <w:r w:rsidR="00A973A1" w:rsidRPr="003A2D11">
        <w:t>.</w:t>
      </w:r>
      <w:r w:rsidR="00F41F1E" w:rsidRPr="003A2D11">
        <w:t xml:space="preserve"> We do not speak for God, but we sugges</w:t>
      </w:r>
      <w:r w:rsidR="00F41F1E">
        <w:t xml:space="preserve">t you pray before letting it die, </w:t>
      </w:r>
      <w:r w:rsidR="0097581B">
        <w:t xml:space="preserve">especially </w:t>
      </w:r>
      <w:r w:rsidR="00F41F1E">
        <w:t xml:space="preserve">when checking a </w:t>
      </w:r>
      <w:r w:rsidR="00A215F0">
        <w:t xml:space="preserve">righteous </w:t>
      </w:r>
      <w:r w:rsidR="0097581B">
        <w:t xml:space="preserve">ballot </w:t>
      </w:r>
      <w:r w:rsidR="00F41F1E">
        <w:t>is all it takes</w:t>
      </w:r>
      <w:r w:rsidR="0097581B">
        <w:t>, in glory to God</w:t>
      </w:r>
      <w:r w:rsidR="00F41F1E">
        <w:t>.</w:t>
      </w:r>
    </w:p>
    <w:p w14:paraId="613D2B1A" w14:textId="6A74E1E6" w:rsidR="008A0912" w:rsidRDefault="008A0912" w:rsidP="008A0912">
      <w:pPr>
        <w:pStyle w:val="Heading2"/>
      </w:pPr>
      <w:r>
        <w:t>The problem with the Biblical Worldview</w:t>
      </w:r>
    </w:p>
    <w:p w14:paraId="329FC2E4" w14:textId="0D05DED4" w:rsidR="00B67F88" w:rsidRDefault="00196D74" w:rsidP="00CD7774">
      <w:pPr>
        <w:pStyle w:val="BodyText1"/>
      </w:pPr>
      <w:r>
        <w:t>T</w:t>
      </w:r>
      <w:r w:rsidR="008A0912">
        <w:t xml:space="preserve">he </w:t>
      </w:r>
      <w:r w:rsidR="008A0912" w:rsidRPr="00A215F0">
        <w:rPr>
          <w:i/>
          <w:iCs/>
        </w:rPr>
        <w:t>Biblical Worldview</w:t>
      </w:r>
      <w:r w:rsidR="008A0912">
        <w:t xml:space="preserve"> </w:t>
      </w:r>
      <w:r>
        <w:t>(</w:t>
      </w:r>
      <w:r w:rsidR="008A0912">
        <w:t xml:space="preserve">and </w:t>
      </w:r>
      <w:r w:rsidR="008A0912" w:rsidRPr="00A215F0">
        <w:rPr>
          <w:i/>
          <w:iCs/>
        </w:rPr>
        <w:t xml:space="preserve">Biblical </w:t>
      </w:r>
      <w:r w:rsidRPr="00A215F0">
        <w:rPr>
          <w:i/>
          <w:iCs/>
        </w:rPr>
        <w:t>Citizenship</w:t>
      </w:r>
      <w:r>
        <w:t xml:space="preserve">) promoted today by </w:t>
      </w:r>
      <w:r w:rsidRPr="00A215F0">
        <w:rPr>
          <w:i/>
          <w:iCs/>
        </w:rPr>
        <w:t>The Liberty Pastor Movement</w:t>
      </w:r>
      <w:r>
        <w:t xml:space="preserve">, </w:t>
      </w:r>
      <w:r w:rsidRPr="00A215F0">
        <w:rPr>
          <w:i/>
          <w:iCs/>
        </w:rPr>
        <w:t>The Salt &amp; Light Council</w:t>
      </w:r>
      <w:r>
        <w:t xml:space="preserve">, and </w:t>
      </w:r>
      <w:r w:rsidRPr="00A215F0">
        <w:rPr>
          <w:i/>
          <w:iCs/>
        </w:rPr>
        <w:t>TPUSA</w:t>
      </w:r>
      <w:r>
        <w:t xml:space="preserve"> </w:t>
      </w:r>
      <w:r w:rsidRPr="00A215F0">
        <w:rPr>
          <w:i/>
          <w:iCs/>
        </w:rPr>
        <w:t>miss</w:t>
      </w:r>
      <w:r w:rsidR="00A215F0" w:rsidRPr="00A215F0">
        <w:rPr>
          <w:i/>
          <w:iCs/>
        </w:rPr>
        <w:t>es</w:t>
      </w:r>
      <w:r w:rsidR="008A0912" w:rsidRPr="00A215F0">
        <w:rPr>
          <w:i/>
          <w:iCs/>
        </w:rPr>
        <w:t xml:space="preserve"> the mark</w:t>
      </w:r>
      <w:r w:rsidR="008A0912">
        <w:t xml:space="preserve">.’ </w:t>
      </w:r>
      <w:r w:rsidR="00B67F88">
        <w:t xml:space="preserve">The </w:t>
      </w:r>
      <w:r w:rsidR="00B67F88" w:rsidRPr="00A215F0">
        <w:rPr>
          <w:i/>
          <w:iCs/>
        </w:rPr>
        <w:t>Biblical Worldview</w:t>
      </w:r>
      <w:r w:rsidR="00B67F88">
        <w:t xml:space="preserve"> presents what Scripture says about our obedience to kings, the only government in Scripture since 3100 BC. </w:t>
      </w:r>
      <w:r>
        <w:t>The</w:t>
      </w:r>
      <w:r w:rsidR="00B67F88">
        <w:t xml:space="preserve"> three </w:t>
      </w:r>
      <w:r w:rsidR="00F43C71">
        <w:t>organizations</w:t>
      </w:r>
      <w:r>
        <w:t xml:space="preserve"> are great Christians</w:t>
      </w:r>
      <w:r w:rsidR="00A215F0">
        <w:t>, pioneers,</w:t>
      </w:r>
      <w:r>
        <w:t xml:space="preserve"> and warriors to be applauded. </w:t>
      </w:r>
    </w:p>
    <w:p w14:paraId="45C1EAA7" w14:textId="2FF9563A" w:rsidR="00196D74" w:rsidRDefault="00B67F88" w:rsidP="008A0912">
      <w:pPr>
        <w:pStyle w:val="BodyText"/>
      </w:pPr>
      <w:r>
        <w:t>T</w:t>
      </w:r>
      <w:r w:rsidR="00196D74">
        <w:t xml:space="preserve">hey are not wrong; they are </w:t>
      </w:r>
      <w:r>
        <w:t xml:space="preserve">simply </w:t>
      </w:r>
      <w:r w:rsidR="00196D74">
        <w:t>out of date with Godly Civics</w:t>
      </w:r>
      <w:r w:rsidR="00BA6871">
        <w:t xml:space="preserve">, our </w:t>
      </w:r>
      <w:r w:rsidR="00BA6871" w:rsidRPr="00BA6871">
        <w:rPr>
          <w:i/>
          <w:iCs/>
        </w:rPr>
        <w:t>Biblical USA View</w:t>
      </w:r>
      <w:r w:rsidR="00196D74">
        <w:t>.</w:t>
      </w:r>
      <w:r w:rsidR="003076D4">
        <w:t xml:space="preserve"> It is not enough to find Scripture verses our Founders knew, because the Laws of Nature are the heart of His </w:t>
      </w:r>
      <w:r w:rsidR="003076D4" w:rsidRPr="00A215F0">
        <w:rPr>
          <w:i/>
          <w:iCs/>
        </w:rPr>
        <w:t>1776 Creation, Eden 2.0</w:t>
      </w:r>
      <w:r w:rsidR="00BF4BE4">
        <w:t>. They</w:t>
      </w:r>
      <w:r w:rsidR="003076D4">
        <w:t xml:space="preserve"> were left for humans to unpack, </w:t>
      </w:r>
      <w:r w:rsidR="003076D4" w:rsidRPr="00C01B4B">
        <w:t>as</w:t>
      </w:r>
      <w:r w:rsidR="003076D4">
        <w:t xml:space="preserve"> God</w:t>
      </w:r>
      <w:r w:rsidR="003076D4" w:rsidRPr="00C01B4B">
        <w:t xml:space="preserve"> told Adam and Eve in Eden</w:t>
      </w:r>
      <w:r w:rsidR="003076D4">
        <w:t xml:space="preserve"> 1.0</w:t>
      </w:r>
      <w:r w:rsidR="003076D4" w:rsidRPr="00C01B4B">
        <w:t>, "</w:t>
      </w:r>
      <w:r w:rsidR="003076D4" w:rsidRPr="00BA6871">
        <w:rPr>
          <w:i/>
          <w:iCs/>
        </w:rPr>
        <w:t>subdue the earth</w:t>
      </w:r>
      <w:r w:rsidR="00BA6871">
        <w:rPr>
          <w:i/>
          <w:iCs/>
        </w:rPr>
        <w:t>”</w:t>
      </w:r>
      <w:r w:rsidR="003076D4">
        <w:t xml:space="preserve"> (Gen 1:28). </w:t>
      </w:r>
      <w:r w:rsidR="002F2055">
        <w:t>How can anyone subdue the Earth except unpack how it works?</w:t>
      </w:r>
      <w:r w:rsidR="00BA6871">
        <w:t xml:space="preserve"> </w:t>
      </w:r>
    </w:p>
    <w:p w14:paraId="07C4F4B9" w14:textId="20B0FFCA" w:rsidR="008A0912" w:rsidRDefault="008A0912" w:rsidP="008A0912">
      <w:pPr>
        <w:pStyle w:val="BodyText"/>
      </w:pPr>
      <w:r>
        <w:t xml:space="preserve">They </w:t>
      </w:r>
      <w:r w:rsidR="00A215F0">
        <w:t xml:space="preserve">also </w:t>
      </w:r>
      <w:r>
        <w:t xml:space="preserve">completely ignore the Devil’s role in political party power and expect us to still win in the Devil’s political party theatre of war, ignoring God’s </w:t>
      </w:r>
      <w:r w:rsidRPr="00A215F0">
        <w:rPr>
          <w:i/>
          <w:iCs/>
        </w:rPr>
        <w:t>1776 Creation, Eden 2.0</w:t>
      </w:r>
      <w:r w:rsidRPr="00196D74">
        <w:t>.</w:t>
      </w:r>
      <w:r w:rsidR="00196D74">
        <w:t xml:space="preserve"> </w:t>
      </w:r>
      <w:r w:rsidR="002F2055">
        <w:t xml:space="preserve">When the Devil is at work, our pulpit leaders are needed, and God gave us the Laws of Nature to drive the Devil out of </w:t>
      </w:r>
      <w:r w:rsidR="00A26DF5">
        <w:t>God’s</w:t>
      </w:r>
      <w:r w:rsidR="002F2055">
        <w:t xml:space="preserve"> second nation. It is time to go to work.</w:t>
      </w:r>
    </w:p>
    <w:p w14:paraId="29ED19AE" w14:textId="555A9E19" w:rsidR="008A0912" w:rsidRDefault="008A0912" w:rsidP="008A0912">
      <w:pPr>
        <w:pStyle w:val="BodyText"/>
      </w:pPr>
      <w:r>
        <w:t xml:space="preserve">The </w:t>
      </w:r>
      <w:r w:rsidR="003076D4">
        <w:t xml:space="preserve">real </w:t>
      </w:r>
      <w:r>
        <w:t xml:space="preserve">damage is that they feed the latest Progressive </w:t>
      </w:r>
      <w:r w:rsidR="00DD3CDB">
        <w:t>weapon</w:t>
      </w:r>
      <w:r>
        <w:t>, ‘</w:t>
      </w:r>
      <w:r w:rsidRPr="003076D4">
        <w:rPr>
          <w:i/>
          <w:iCs/>
        </w:rPr>
        <w:t>Christian Nationalism</w:t>
      </w:r>
      <w:r w:rsidRPr="003076D4">
        <w:t>,’</w:t>
      </w:r>
      <w:r>
        <w:t xml:space="preserve"> the new label coined to define an imaginary enemy to fit </w:t>
      </w:r>
      <w:r w:rsidRPr="00147763">
        <w:t xml:space="preserve">their need to destroy Liberty. </w:t>
      </w:r>
      <w:r w:rsidR="00BF04EC" w:rsidRPr="00BF04EC">
        <w:t>They cannot attack Christianity itself,</w:t>
      </w:r>
      <w:r w:rsidR="00BF04EC">
        <w:t xml:space="preserve"> so they create a group label and stick it on Christians.</w:t>
      </w:r>
      <w:r w:rsidR="00BF04EC" w:rsidRPr="00BF04EC">
        <w:t xml:space="preserve"> </w:t>
      </w:r>
      <w:r w:rsidRPr="00147763">
        <w:rPr>
          <w:i/>
          <w:iCs/>
        </w:rPr>
        <w:t>Christian Nationalism</w:t>
      </w:r>
      <w:r w:rsidRPr="00147763">
        <w:t xml:space="preserve"> is Progressive PSYOP nonsense</w:t>
      </w:r>
      <w:r w:rsidR="00147763" w:rsidRPr="00147763">
        <w:t xml:space="preserve">, and </w:t>
      </w:r>
      <w:r w:rsidRPr="00147763">
        <w:t>only God’s Laws of Nature can</w:t>
      </w:r>
      <w:r>
        <w:t xml:space="preserve"> defeat it. Two parties debating is just that; nothing changes, and ‘</w:t>
      </w:r>
      <w:r w:rsidRPr="0065726E">
        <w:rPr>
          <w:i/>
          <w:iCs/>
        </w:rPr>
        <w:t>God says</w:t>
      </w:r>
      <w:r>
        <w:t>…’ doesn’t work in the public square.</w:t>
      </w:r>
    </w:p>
    <w:p w14:paraId="07FEE2B9" w14:textId="77777777" w:rsidR="008A0912" w:rsidRDefault="008A0912" w:rsidP="008A0912">
      <w:pPr>
        <w:pStyle w:val="BodyText"/>
      </w:pPr>
      <w:proofErr w:type="spellStart"/>
      <w:r>
        <w:t>P16</w:t>
      </w:r>
      <w:proofErr w:type="spellEnd"/>
      <w:r>
        <w:t xml:space="preserve"> tried a new ‘</w:t>
      </w:r>
      <w:r w:rsidRPr="00E11E6A">
        <w:rPr>
          <w:i/>
          <w:iCs/>
        </w:rPr>
        <w:t xml:space="preserve">righteous </w:t>
      </w:r>
      <w:r>
        <w:rPr>
          <w:i/>
          <w:iCs/>
        </w:rPr>
        <w:t xml:space="preserve">political </w:t>
      </w:r>
      <w:r w:rsidRPr="00E11E6A">
        <w:rPr>
          <w:i/>
          <w:iCs/>
        </w:rPr>
        <w:t>party’</w:t>
      </w:r>
      <w:r>
        <w:t xml:space="preserve">, </w:t>
      </w:r>
      <w:r w:rsidRPr="00147763">
        <w:t xml:space="preserve">and in less than 50 years, the Devil recaptured God’s </w:t>
      </w:r>
      <w:r w:rsidRPr="00F43C71">
        <w:rPr>
          <w:i/>
          <w:iCs/>
        </w:rPr>
        <w:t>1776 Creation, Eden 2.0</w:t>
      </w:r>
      <w:r w:rsidRPr="00147763">
        <w:t xml:space="preserve">, with </w:t>
      </w:r>
      <w:proofErr w:type="spellStart"/>
      <w:r w:rsidRPr="00147763">
        <w:t>P28</w:t>
      </w:r>
      <w:proofErr w:type="spellEnd"/>
      <w:r w:rsidRPr="00147763">
        <w:t xml:space="preserve"> launching the Progressive death march we are still in today. Why would God ever answer a prayer to save a Devil’s political party when His </w:t>
      </w:r>
      <w:r w:rsidRPr="00F43C71">
        <w:rPr>
          <w:i/>
          <w:iCs/>
        </w:rPr>
        <w:t>1776 Creation, Eden 2.0</w:t>
      </w:r>
      <w:r w:rsidRPr="00147763">
        <w:t>, is crying out, ‘</w:t>
      </w:r>
      <w:r w:rsidRPr="00147763">
        <w:rPr>
          <w:i/>
          <w:iCs/>
        </w:rPr>
        <w:t>Look at Me</w:t>
      </w:r>
      <w:r w:rsidRPr="00147763">
        <w:t xml:space="preserve">, </w:t>
      </w:r>
      <w:r w:rsidRPr="00147763">
        <w:rPr>
          <w:i/>
          <w:iCs/>
        </w:rPr>
        <w:t>and My Laws of Nature</w:t>
      </w:r>
      <w:r w:rsidRPr="00147763">
        <w:t>.’</w:t>
      </w:r>
    </w:p>
    <w:p w14:paraId="274FAC4F" w14:textId="77777777" w:rsidR="00595B52" w:rsidRPr="00D90F79" w:rsidRDefault="00595B52" w:rsidP="00595B52">
      <w:pPr>
        <w:pStyle w:val="Heading2"/>
      </w:pPr>
      <w:r>
        <w:lastRenderedPageBreak/>
        <w:t>Our Mission</w:t>
      </w:r>
    </w:p>
    <w:p w14:paraId="51AEBC3C" w14:textId="5119C95E" w:rsidR="009A6481" w:rsidRDefault="009A6481" w:rsidP="00595B52">
      <w:pPr>
        <w:pStyle w:val="BodyText1"/>
        <w:rPr>
          <w:bCs/>
        </w:rPr>
      </w:pPr>
      <w:r>
        <w:rPr>
          <w:bCs/>
        </w:rPr>
        <w:t xml:space="preserve">Our mission is to </w:t>
      </w:r>
      <w:r w:rsidR="00F43C71">
        <w:rPr>
          <w:bCs/>
        </w:rPr>
        <w:t>redirect</w:t>
      </w:r>
      <w:r>
        <w:rPr>
          <w:bCs/>
        </w:rPr>
        <w:t xml:space="preserve"> all the energy patriots put into political party elections, repeated every two years, starting</w:t>
      </w:r>
      <w:r w:rsidR="00F43C71">
        <w:rPr>
          <w:bCs/>
        </w:rPr>
        <w:t xml:space="preserve"> over</w:t>
      </w:r>
      <w:r>
        <w:rPr>
          <w:bCs/>
        </w:rPr>
        <w:t xml:space="preserve"> from scratch</w:t>
      </w:r>
      <w:r w:rsidR="00F43C71">
        <w:rPr>
          <w:bCs/>
        </w:rPr>
        <w:t>.</w:t>
      </w:r>
      <w:r>
        <w:rPr>
          <w:bCs/>
        </w:rPr>
        <w:t xml:space="preserve"> </w:t>
      </w:r>
      <w:r w:rsidR="00F43C71">
        <w:rPr>
          <w:bCs/>
        </w:rPr>
        <w:t xml:space="preserve">And </w:t>
      </w:r>
      <w:r>
        <w:rPr>
          <w:bCs/>
        </w:rPr>
        <w:t xml:space="preserve">redeem God’s </w:t>
      </w:r>
      <w:r w:rsidRPr="002556BF">
        <w:rPr>
          <w:bCs/>
          <w:i/>
          <w:iCs/>
        </w:rPr>
        <w:t>1776 Creation, Eden 2.0</w:t>
      </w:r>
      <w:r>
        <w:rPr>
          <w:bCs/>
        </w:rPr>
        <w:t>, once for posterity</w:t>
      </w:r>
      <w:r w:rsidR="002556BF">
        <w:rPr>
          <w:bCs/>
        </w:rPr>
        <w:t xml:space="preserve"> (all the way to the end-time)</w:t>
      </w:r>
      <w:r>
        <w:rPr>
          <w:bCs/>
        </w:rPr>
        <w:t>, and get our lives back in a new Golden Age. The Devil is already defeated; it is time to remove him</w:t>
      </w:r>
      <w:r w:rsidR="00DD3CDB">
        <w:rPr>
          <w:bCs/>
        </w:rPr>
        <w:t xml:space="preserve"> from our nation</w:t>
      </w:r>
      <w:r>
        <w:rPr>
          <w:bCs/>
        </w:rPr>
        <w:t>.</w:t>
      </w:r>
    </w:p>
    <w:p w14:paraId="1F538C5C" w14:textId="77777777" w:rsidR="00595B52" w:rsidRPr="00BA6871" w:rsidRDefault="00595B52" w:rsidP="00595B52">
      <w:pPr>
        <w:pStyle w:val="BodyText"/>
        <w:rPr>
          <w:bCs/>
          <w:color w:val="000000" w:themeColor="text1"/>
        </w:rPr>
      </w:pPr>
      <w:r w:rsidRPr="00BA6871">
        <w:rPr>
          <w:bCs/>
          <w:color w:val="000000" w:themeColor="text1"/>
        </w:rPr>
        <w:t xml:space="preserve">Godly Civics is changing the world again, powered by the </w:t>
      </w:r>
      <w:r w:rsidRPr="00BA6871">
        <w:rPr>
          <w:bCs/>
          <w:i/>
          <w:iCs/>
          <w:color w:val="000000" w:themeColor="text1"/>
        </w:rPr>
        <w:t>New Awakening of Faith</w:t>
      </w:r>
      <w:r w:rsidRPr="00BA6871">
        <w:rPr>
          <w:bCs/>
          <w:color w:val="000000" w:themeColor="text1"/>
        </w:rPr>
        <w:t xml:space="preserve"> and </w:t>
      </w:r>
      <w:r w:rsidRPr="00BA6871">
        <w:rPr>
          <w:bCs/>
          <w:i/>
          <w:iCs/>
          <w:color w:val="000000" w:themeColor="text1"/>
        </w:rPr>
        <w:t>Transformation</w:t>
      </w:r>
      <w:r w:rsidRPr="00BA6871">
        <w:rPr>
          <w:bCs/>
          <w:color w:val="000000" w:themeColor="text1"/>
        </w:rPr>
        <w:t xml:space="preserve"> we are experiencing today. OR NOT, depending on how the entire Body of Christ responds to God’s call. Those are bold words, but what do we expect from the Holy Spirit driving it?</w:t>
      </w:r>
    </w:p>
    <w:p w14:paraId="633C7538" w14:textId="77777777" w:rsidR="00595B52" w:rsidRPr="00BA6871" w:rsidRDefault="00595B52" w:rsidP="00595B52">
      <w:pPr>
        <w:pStyle w:val="BodyText"/>
        <w:rPr>
          <w:bCs/>
          <w:color w:val="000000" w:themeColor="text1"/>
        </w:rPr>
      </w:pPr>
      <w:r w:rsidRPr="00BA6871">
        <w:rPr>
          <w:bCs/>
          <w:color w:val="000000" w:themeColor="text1"/>
        </w:rPr>
        <w:t xml:space="preserve">Our Mission is needed because God’s </w:t>
      </w:r>
      <w:r w:rsidRPr="00BA6871">
        <w:rPr>
          <w:bCs/>
          <w:i/>
          <w:iCs/>
          <w:color w:val="000000" w:themeColor="text1"/>
        </w:rPr>
        <w:t>1776 Creation, Eden 2.0</w:t>
      </w:r>
      <w:r w:rsidRPr="00BA6871">
        <w:rPr>
          <w:bCs/>
          <w:color w:val="000000" w:themeColor="text1"/>
        </w:rPr>
        <w:t xml:space="preserve">, is at the tipping point of destruction. Do Christians see it that </w:t>
      </w:r>
      <w:proofErr w:type="gramStart"/>
      <w:r w:rsidRPr="00BA6871">
        <w:rPr>
          <w:bCs/>
          <w:color w:val="000000" w:themeColor="text1"/>
        </w:rPr>
        <w:t>way, or</w:t>
      </w:r>
      <w:proofErr w:type="gramEnd"/>
      <w:r w:rsidRPr="00BA6871">
        <w:rPr>
          <w:bCs/>
          <w:color w:val="000000" w:themeColor="text1"/>
        </w:rPr>
        <w:t xml:space="preserve"> is it just another nation we ‘</w:t>
      </w:r>
      <w:r w:rsidRPr="00BA6871">
        <w:rPr>
          <w:bCs/>
          <w:i/>
          <w:iCs/>
          <w:color w:val="000000" w:themeColor="text1"/>
        </w:rPr>
        <w:t>give unto’</w:t>
      </w:r>
      <w:r w:rsidRPr="00BA6871">
        <w:rPr>
          <w:bCs/>
          <w:color w:val="000000" w:themeColor="text1"/>
        </w:rPr>
        <w:t xml:space="preserve"> like </w:t>
      </w:r>
      <w:r w:rsidRPr="00BA6871">
        <w:rPr>
          <w:bCs/>
          <w:i/>
          <w:iCs/>
          <w:color w:val="000000" w:themeColor="text1"/>
        </w:rPr>
        <w:t>Caesar</w:t>
      </w:r>
      <w:r w:rsidRPr="00BA6871">
        <w:rPr>
          <w:bCs/>
          <w:color w:val="000000" w:themeColor="text1"/>
        </w:rPr>
        <w:t xml:space="preserve"> (Mat. 22:21) and let it fall? Godly Civics makes the case that God’s </w:t>
      </w:r>
      <w:r w:rsidRPr="00BA6871">
        <w:rPr>
          <w:bCs/>
          <w:i/>
          <w:iCs/>
          <w:color w:val="000000" w:themeColor="text1"/>
        </w:rPr>
        <w:t>1776 Creation, Eden 2.0</w:t>
      </w:r>
      <w:r w:rsidRPr="00BA6871">
        <w:rPr>
          <w:bCs/>
          <w:color w:val="000000" w:themeColor="text1"/>
        </w:rPr>
        <w:t xml:space="preserve">, is a very special nation, and if it falls to the Devil, our Religious Liberty falls with it. </w:t>
      </w:r>
    </w:p>
    <w:p w14:paraId="2169D058" w14:textId="3D1337AF" w:rsidR="00595B52" w:rsidRPr="00BA6871" w:rsidRDefault="00D923C8" w:rsidP="00595B52">
      <w:pPr>
        <w:pStyle w:val="BodyText"/>
        <w:rPr>
          <w:bCs/>
          <w:color w:val="548DD4" w:themeColor="text2" w:themeTint="99"/>
        </w:rPr>
      </w:pPr>
      <w:r>
        <w:rPr>
          <w:bCs/>
          <w:color w:val="000000" w:themeColor="text1"/>
        </w:rPr>
        <w:t xml:space="preserve">Another feature of Godly Civics is that </w:t>
      </w:r>
      <w:r w:rsidR="002556BF">
        <w:rPr>
          <w:bCs/>
          <w:color w:val="000000" w:themeColor="text1"/>
        </w:rPr>
        <w:t xml:space="preserve">50% of the Devil’s Blue </w:t>
      </w:r>
      <w:r w:rsidR="00C17600">
        <w:rPr>
          <w:bCs/>
          <w:color w:val="000000" w:themeColor="text1"/>
        </w:rPr>
        <w:t xml:space="preserve">Progressive </w:t>
      </w:r>
      <w:r w:rsidR="002556BF">
        <w:rPr>
          <w:bCs/>
          <w:color w:val="000000" w:themeColor="text1"/>
        </w:rPr>
        <w:t xml:space="preserve">Party </w:t>
      </w:r>
      <w:r>
        <w:rPr>
          <w:bCs/>
          <w:color w:val="000000" w:themeColor="text1"/>
        </w:rPr>
        <w:t>(</w:t>
      </w:r>
      <w:r w:rsidR="000F1F36">
        <w:rPr>
          <w:bCs/>
          <w:color w:val="000000" w:themeColor="text1"/>
        </w:rPr>
        <w:t xml:space="preserve">the </w:t>
      </w:r>
      <w:r w:rsidR="002556BF">
        <w:rPr>
          <w:bCs/>
          <w:color w:val="000000" w:themeColor="text1"/>
        </w:rPr>
        <w:t>Christians</w:t>
      </w:r>
      <w:r>
        <w:rPr>
          <w:bCs/>
          <w:color w:val="000000" w:themeColor="text1"/>
        </w:rPr>
        <w:t>)</w:t>
      </w:r>
      <w:r w:rsidR="00433306">
        <w:rPr>
          <w:bCs/>
          <w:color w:val="000000" w:themeColor="text1"/>
        </w:rPr>
        <w:t xml:space="preserve"> are in for a shock. Most are historical </w:t>
      </w:r>
      <w:r w:rsidR="00F27B87">
        <w:rPr>
          <w:bCs/>
          <w:color w:val="000000" w:themeColor="text1"/>
        </w:rPr>
        <w:t xml:space="preserve">Blue </w:t>
      </w:r>
      <w:r w:rsidR="00433306">
        <w:rPr>
          <w:bCs/>
          <w:color w:val="000000" w:themeColor="text1"/>
        </w:rPr>
        <w:t>followers; Godly Civics allows them to</w:t>
      </w:r>
      <w:r w:rsidR="00C17600">
        <w:rPr>
          <w:bCs/>
          <w:color w:val="000000" w:themeColor="text1"/>
        </w:rPr>
        <w:t xml:space="preserve"> pray,</w:t>
      </w:r>
      <w:r w:rsidR="00433306">
        <w:rPr>
          <w:bCs/>
          <w:color w:val="000000" w:themeColor="text1"/>
        </w:rPr>
        <w:t xml:space="preserve"> learn in private,</w:t>
      </w:r>
      <w:r w:rsidR="00071FE7">
        <w:rPr>
          <w:bCs/>
          <w:color w:val="000000" w:themeColor="text1"/>
        </w:rPr>
        <w:t xml:space="preserve"> </w:t>
      </w:r>
      <w:r w:rsidR="00433306">
        <w:rPr>
          <w:bCs/>
          <w:color w:val="000000" w:themeColor="text1"/>
        </w:rPr>
        <w:t xml:space="preserve">and come out whole for a great life, without shame. </w:t>
      </w:r>
      <w:r>
        <w:rPr>
          <w:bCs/>
          <w:color w:val="000000" w:themeColor="text1"/>
        </w:rPr>
        <w:t xml:space="preserve">Just </w:t>
      </w:r>
      <w:r w:rsidR="00433306">
        <w:rPr>
          <w:bCs/>
          <w:color w:val="000000" w:themeColor="text1"/>
        </w:rPr>
        <w:t>point them to GodlyCivics.</w:t>
      </w:r>
      <w:r w:rsidR="00DD3CDB">
        <w:rPr>
          <w:bCs/>
          <w:color w:val="000000" w:themeColor="text1"/>
        </w:rPr>
        <w:t>com.</w:t>
      </w:r>
      <w:r w:rsidR="00433306">
        <w:rPr>
          <w:bCs/>
          <w:color w:val="000000" w:themeColor="text1"/>
        </w:rPr>
        <w:t xml:space="preserve"> </w:t>
      </w:r>
    </w:p>
    <w:p w14:paraId="584C987A" w14:textId="77777777" w:rsidR="008A0912" w:rsidRDefault="008A0912" w:rsidP="008A0912">
      <w:pPr>
        <w:pStyle w:val="Heading2"/>
      </w:pPr>
      <w:r>
        <w:t>Conclusion</w:t>
      </w:r>
    </w:p>
    <w:p w14:paraId="4C336231" w14:textId="330DF08B" w:rsidR="00AB3ACB" w:rsidRPr="00071FE7" w:rsidRDefault="00AB3ACB" w:rsidP="00AB3ACB">
      <w:pPr>
        <w:pStyle w:val="BodyText1"/>
      </w:pPr>
      <w:r w:rsidRPr="00D56079">
        <w:t xml:space="preserve">God’s </w:t>
      </w:r>
      <w:r w:rsidRPr="00071FE7">
        <w:rPr>
          <w:i/>
          <w:iCs/>
        </w:rPr>
        <w:t>1776 Creation, Eden 2.0</w:t>
      </w:r>
      <w:r w:rsidRPr="00D56079">
        <w:t>, was not created by the Founders reading Scripture like an owner’s manual; it was God changing the world by ending the Kingship type of government and replacing it with Him in our hearts and government driven by His Laws of Nature</w:t>
      </w:r>
      <w:r w:rsidR="00285CDF">
        <w:t>, to get all we can into Heaven.</w:t>
      </w:r>
    </w:p>
    <w:p w14:paraId="5B8C2D42" w14:textId="05700591" w:rsidR="00AA66CD" w:rsidRPr="004A785C" w:rsidRDefault="00AA66CD" w:rsidP="00AB3ACB">
      <w:pPr>
        <w:pStyle w:val="BodyText"/>
      </w:pPr>
      <w:r w:rsidRPr="004A785C">
        <w:t>The bottom line is</w:t>
      </w:r>
      <w:r w:rsidR="007A511D">
        <w:t xml:space="preserve"> that</w:t>
      </w:r>
      <w:r w:rsidRPr="004A785C">
        <w:t xml:space="preserve"> when the Devil’s political parties started to define our culture with </w:t>
      </w:r>
      <w:proofErr w:type="spellStart"/>
      <w:r w:rsidRPr="004A785C">
        <w:t>P28</w:t>
      </w:r>
      <w:proofErr w:type="spellEnd"/>
      <w:r w:rsidRPr="004A785C">
        <w:t xml:space="preserve"> and Progressivism, </w:t>
      </w:r>
      <w:r w:rsidRPr="00EB2227">
        <w:t xml:space="preserve">that is when our pulpit leaders should have taken a stand. Our Founders would have gone to war to stop Progressivism and the IRS. And when P36 flipped our </w:t>
      </w:r>
      <w:r w:rsidRPr="00EB2227">
        <w:rPr>
          <w:i/>
          <w:iCs/>
        </w:rPr>
        <w:t>DOI</w:t>
      </w:r>
      <w:r w:rsidRPr="00EB2227">
        <w:t xml:space="preserve"> and </w:t>
      </w:r>
      <w:r w:rsidRPr="00EB2227">
        <w:rPr>
          <w:i/>
          <w:iCs/>
        </w:rPr>
        <w:t>Bill of Rights</w:t>
      </w:r>
      <w:r w:rsidRPr="00EB2227">
        <w:t>, putting God at the bottom</w:t>
      </w:r>
      <w:r w:rsidRPr="004A785C">
        <w:t>, it was time for ‘</w:t>
      </w:r>
      <w:r w:rsidRPr="004A785C">
        <w:rPr>
          <w:i/>
          <w:iCs/>
        </w:rPr>
        <w:t>Onward Christian Soldiers</w:t>
      </w:r>
      <w:r w:rsidRPr="004A785C">
        <w:t>.</w:t>
      </w:r>
      <w:r>
        <w:t xml:space="preserve">” Today </w:t>
      </w:r>
      <w:r w:rsidR="00AB3ACB">
        <w:t>may be our last chance.</w:t>
      </w:r>
    </w:p>
    <w:p w14:paraId="62E25014" w14:textId="7286CD68" w:rsidR="00903C58" w:rsidRDefault="003A2D11" w:rsidP="00903C58">
      <w:pPr>
        <w:pStyle w:val="BodyText"/>
      </w:pPr>
      <w:r w:rsidRPr="00B653DF">
        <w:t>The ‘</w:t>
      </w:r>
      <w:r w:rsidRPr="00B653DF">
        <w:rPr>
          <w:i/>
          <w:iCs/>
        </w:rPr>
        <w:t>ruthless rules of reality’</w:t>
      </w:r>
      <w:r w:rsidR="00AB3ACB">
        <w:t xml:space="preserve"> </w:t>
      </w:r>
      <w:r w:rsidRPr="00B653DF">
        <w:t xml:space="preserve">are that neither party will give up </w:t>
      </w:r>
      <w:r w:rsidR="00AB3ACB">
        <w:t>its</w:t>
      </w:r>
      <w:r w:rsidRPr="00B653DF">
        <w:t xml:space="preserve"> power, and today’s Blue Party Progressivism is a declaration of war. The 2026/28 elections, if not won for God, who works through people, blood will be necessary.</w:t>
      </w:r>
      <w:r w:rsidR="00903C58">
        <w:t xml:space="preserve"> </w:t>
      </w:r>
      <w:r w:rsidR="00A15360" w:rsidRPr="00BA6871">
        <w:t xml:space="preserve">Godly Civics shows the way for all the Body of Christ to </w:t>
      </w:r>
      <w:r w:rsidR="00D355D4">
        <w:t xml:space="preserve">unite and </w:t>
      </w:r>
      <w:r w:rsidR="00A15360" w:rsidRPr="00BA6871">
        <w:t>glorify God in today’s mission</w:t>
      </w:r>
      <w:r w:rsidR="00D355D4">
        <w:t>.</w:t>
      </w:r>
    </w:p>
    <w:p w14:paraId="69DE71FF" w14:textId="070D332C" w:rsidR="005B7ACE" w:rsidRPr="003D1355" w:rsidRDefault="005B7ACE" w:rsidP="00D923C8">
      <w:pPr>
        <w:pStyle w:val="BodyText"/>
        <w:rPr>
          <w:color w:val="000000" w:themeColor="text1"/>
        </w:rPr>
      </w:pPr>
      <w:r w:rsidRPr="005B7ACE">
        <w:rPr>
          <w:i/>
          <w:iCs/>
        </w:rPr>
        <w:t xml:space="preserve">Pew Research </w:t>
      </w:r>
      <w:r w:rsidRPr="005B7ACE">
        <w:t xml:space="preserve">says 60% of adults identify as Christians. But we have had no way to unite before Godly Civics because </w:t>
      </w:r>
      <w:r w:rsidR="00307371">
        <w:t>God allowed</w:t>
      </w:r>
      <w:r w:rsidRPr="005B7ACE">
        <w:t xml:space="preserve"> political party power in our government. They have the right to assemble, speak freely, and petition our government for grievances</w:t>
      </w:r>
      <w:r>
        <w:t xml:space="preserve"> (our COTUS)</w:t>
      </w:r>
      <w:r w:rsidRPr="005B7ACE">
        <w:t xml:space="preserve">, like every other person. </w:t>
      </w:r>
      <w:r w:rsidRPr="00307371">
        <w:t xml:space="preserve">But no one has a right to be heard. </w:t>
      </w:r>
      <w:r w:rsidR="003D1355">
        <w:rPr>
          <w:color w:val="000000" w:themeColor="text1"/>
        </w:rPr>
        <w:t>Godly Civics</w:t>
      </w:r>
      <w:r w:rsidR="003D1355" w:rsidRPr="00147763">
        <w:rPr>
          <w:color w:val="000000" w:themeColor="text1"/>
        </w:rPr>
        <w:t xml:space="preserve"> adds new words to Jesus' last words to the </w:t>
      </w:r>
      <w:r w:rsidR="003D1355">
        <w:rPr>
          <w:color w:val="000000" w:themeColor="text1"/>
        </w:rPr>
        <w:t>e</w:t>
      </w:r>
      <w:r w:rsidR="003D1355" w:rsidRPr="00147763">
        <w:rPr>
          <w:color w:val="000000" w:themeColor="text1"/>
        </w:rPr>
        <w:t>leven</w:t>
      </w:r>
      <w:r w:rsidR="003D1355">
        <w:rPr>
          <w:color w:val="000000" w:themeColor="text1"/>
        </w:rPr>
        <w:t xml:space="preserve"> Apostles</w:t>
      </w:r>
      <w:r w:rsidR="003D1355" w:rsidRPr="00147763">
        <w:rPr>
          <w:color w:val="000000" w:themeColor="text1"/>
        </w:rPr>
        <w:t xml:space="preserve">, </w:t>
      </w:r>
      <w:r w:rsidR="003D1355" w:rsidRPr="00147763">
        <w:rPr>
          <w:i/>
          <w:iCs/>
          <w:color w:val="000000" w:themeColor="text1"/>
        </w:rPr>
        <w:t>'Go and make godly citizens</w:t>
      </w:r>
      <w:r w:rsidR="003D1355" w:rsidRPr="00147763">
        <w:rPr>
          <w:color w:val="000000" w:themeColor="text1"/>
        </w:rPr>
        <w:t>.'</w:t>
      </w:r>
      <w:r w:rsidR="003D1355" w:rsidRPr="002050E4">
        <w:rPr>
          <w:color w:val="000000" w:themeColor="text1"/>
        </w:rPr>
        <w:t xml:space="preserve"> </w:t>
      </w:r>
      <w:r w:rsidR="003D1355">
        <w:t>S</w:t>
      </w:r>
      <w:r w:rsidRPr="00307371">
        <w:t xml:space="preserve">top listening to today’s </w:t>
      </w:r>
      <w:r w:rsidRPr="00307371">
        <w:rPr>
          <w:i/>
          <w:iCs/>
        </w:rPr>
        <w:t>beast</w:t>
      </w:r>
      <w:r w:rsidRPr="00307371">
        <w:t xml:space="preserve"> </w:t>
      </w:r>
      <w:r w:rsidRPr="003D1355">
        <w:rPr>
          <w:i/>
          <w:iCs/>
        </w:rPr>
        <w:t>govern</w:t>
      </w:r>
      <w:r w:rsidR="00071FE7" w:rsidRPr="003D1355">
        <w:rPr>
          <w:i/>
          <w:iCs/>
        </w:rPr>
        <w:t>men</w:t>
      </w:r>
      <w:r w:rsidR="00071FE7">
        <w:t xml:space="preserve">t, as </w:t>
      </w:r>
      <w:r w:rsidR="00D923C8">
        <w:t>revealed</w:t>
      </w:r>
      <w:r w:rsidR="00071FE7">
        <w:t xml:space="preserve"> in Revelation 13.</w:t>
      </w:r>
    </w:p>
    <w:p w14:paraId="5E6C8D3D" w14:textId="633FB5E2" w:rsidR="008A0912" w:rsidRPr="002050E4" w:rsidRDefault="008A0912" w:rsidP="008A0912">
      <w:pPr>
        <w:pStyle w:val="BodyText"/>
        <w:rPr>
          <w:color w:val="000000" w:themeColor="text1"/>
        </w:rPr>
      </w:pPr>
      <w:r w:rsidRPr="002050E4">
        <w:rPr>
          <w:color w:val="000000" w:themeColor="text1"/>
        </w:rPr>
        <w:t>T</w:t>
      </w:r>
      <w:r>
        <w:rPr>
          <w:color w:val="000000" w:themeColor="text1"/>
        </w:rPr>
        <w:t>he next step is</w:t>
      </w:r>
      <w:r w:rsidRPr="002050E4">
        <w:rPr>
          <w:color w:val="000000" w:themeColor="text1"/>
        </w:rPr>
        <w:t xml:space="preserve"> three short videos on the</w:t>
      </w:r>
      <w:r>
        <w:rPr>
          <w:color w:val="000000" w:themeColor="text1"/>
        </w:rPr>
        <w:t xml:space="preserve"> </w:t>
      </w:r>
      <w:hyperlink r:id="rId10" w:history="1">
        <w:r w:rsidRPr="001B42C6">
          <w:rPr>
            <w:rStyle w:val="Hyperlink"/>
          </w:rPr>
          <w:t>GodlyCivics.com</w:t>
        </w:r>
      </w:hyperlink>
      <w:r w:rsidRPr="002050E4">
        <w:rPr>
          <w:color w:val="000000" w:themeColor="text1"/>
        </w:rPr>
        <w:t xml:space="preserve"> website</w:t>
      </w:r>
      <w:r w:rsidRPr="00147763">
        <w:rPr>
          <w:b/>
          <w:bCs/>
          <w:color w:val="000000" w:themeColor="text1"/>
        </w:rPr>
        <w:t xml:space="preserve">: </w:t>
      </w:r>
      <w:r w:rsidRPr="00285CDF">
        <w:rPr>
          <w:b/>
          <w:bCs/>
          <w:i/>
          <w:iCs/>
          <w:color w:val="002060"/>
        </w:rPr>
        <w:t>History through God’s Eyes</w:t>
      </w:r>
      <w:r w:rsidRPr="00B653DF">
        <w:rPr>
          <w:color w:val="000000" w:themeColor="text1"/>
        </w:rPr>
        <w:t xml:space="preserve"> (8 min.), </w:t>
      </w:r>
      <w:r w:rsidRPr="00285CDF">
        <w:rPr>
          <w:b/>
          <w:bCs/>
          <w:i/>
          <w:iCs/>
          <w:color w:val="002060"/>
        </w:rPr>
        <w:t>The Third Awakening of Faith</w:t>
      </w:r>
      <w:r w:rsidRPr="0085060E">
        <w:rPr>
          <w:color w:val="002060"/>
        </w:rPr>
        <w:t xml:space="preserve"> </w:t>
      </w:r>
      <w:r w:rsidRPr="00B653DF">
        <w:rPr>
          <w:color w:val="000000" w:themeColor="text1"/>
        </w:rPr>
        <w:t xml:space="preserve">(10 min.), and our </w:t>
      </w:r>
      <w:r w:rsidRPr="00285CDF">
        <w:rPr>
          <w:b/>
          <w:bCs/>
          <w:i/>
          <w:iCs/>
          <w:color w:val="002060"/>
        </w:rPr>
        <w:t>Weapon of Mass Destruction</w:t>
      </w:r>
      <w:r w:rsidRPr="0085060E">
        <w:rPr>
          <w:color w:val="002060"/>
        </w:rPr>
        <w:t xml:space="preserve"> </w:t>
      </w:r>
      <w:r w:rsidRPr="00B653DF">
        <w:rPr>
          <w:color w:val="000000" w:themeColor="text1"/>
        </w:rPr>
        <w:t xml:space="preserve">(8 min.). Next, take in </w:t>
      </w:r>
      <w:r w:rsidRPr="0085060E">
        <w:rPr>
          <w:b/>
          <w:bCs/>
          <w:i/>
          <w:iCs/>
          <w:color w:val="002060"/>
        </w:rPr>
        <w:t>The New Awakening</w:t>
      </w:r>
      <w:r w:rsidRPr="0085060E">
        <w:rPr>
          <w:color w:val="002060"/>
        </w:rPr>
        <w:t xml:space="preserve"> </w:t>
      </w:r>
      <w:r w:rsidRPr="00B653DF">
        <w:rPr>
          <w:color w:val="000000" w:themeColor="text1"/>
        </w:rPr>
        <w:t xml:space="preserve">to build </w:t>
      </w:r>
      <w:r w:rsidR="003D1355">
        <w:rPr>
          <w:color w:val="000000" w:themeColor="text1"/>
        </w:rPr>
        <w:t>a</w:t>
      </w:r>
      <w:r w:rsidRPr="00B653DF">
        <w:rPr>
          <w:color w:val="000000" w:themeColor="text1"/>
        </w:rPr>
        <w:t xml:space="preserve"> strong foundation for success (80</w:t>
      </w:r>
      <w:r w:rsidRPr="002050E4">
        <w:rPr>
          <w:color w:val="000000" w:themeColor="text1"/>
        </w:rPr>
        <w:t xml:space="preserve"> min.). </w:t>
      </w:r>
      <w:hyperlink r:id="rId11" w:history="1">
        <w:r w:rsidRPr="00441911">
          <w:rPr>
            <w:rStyle w:val="Hyperlink"/>
          </w:rPr>
          <w:t>Click Here</w:t>
        </w:r>
      </w:hyperlink>
      <w:r w:rsidRPr="002050E4">
        <w:rPr>
          <w:color w:val="000000" w:themeColor="text1"/>
        </w:rPr>
        <w:t xml:space="preserve">. </w:t>
      </w:r>
    </w:p>
    <w:p w14:paraId="3F922649" w14:textId="77777777" w:rsidR="000F1F36" w:rsidRPr="008331CE" w:rsidRDefault="000F1F36" w:rsidP="000F1F36">
      <w:pPr>
        <w:pStyle w:val="BodyText"/>
        <w:rPr>
          <w:color w:val="000000" w:themeColor="text1"/>
        </w:rPr>
      </w:pPr>
      <w:r w:rsidRPr="008331CE">
        <w:rPr>
          <w:color w:val="000000" w:themeColor="text1"/>
        </w:rPr>
        <w:t xml:space="preserve">There is no question, today is our time to pick up our pens (and crosses, of course) and deliver righteous representatives in 2026/28 who will govern only by God’s </w:t>
      </w:r>
      <w:r w:rsidRPr="0085060E">
        <w:rPr>
          <w:color w:val="000000" w:themeColor="text1"/>
        </w:rPr>
        <w:t>Laws of Nature</w:t>
      </w:r>
      <w:r w:rsidRPr="008331CE">
        <w:rPr>
          <w:b/>
          <w:bCs/>
          <w:color w:val="000000" w:themeColor="text1"/>
        </w:rPr>
        <w:t>,</w:t>
      </w:r>
      <w:r w:rsidRPr="008331CE">
        <w:rPr>
          <w:color w:val="000000" w:themeColor="text1"/>
        </w:rPr>
        <w:t xml:space="preserve"> which </w:t>
      </w:r>
      <w:r w:rsidRPr="0085060E">
        <w:rPr>
          <w:color w:val="000000" w:themeColor="text1"/>
        </w:rPr>
        <w:t>Godly Civics</w:t>
      </w:r>
      <w:r w:rsidRPr="008331CE">
        <w:rPr>
          <w:color w:val="000000" w:themeColor="text1"/>
        </w:rPr>
        <w:t xml:space="preserve"> reveals for the first time, to be improved only by repeatable methodical research and experience.</w:t>
      </w:r>
    </w:p>
    <w:p w14:paraId="64D38CE5" w14:textId="77777777" w:rsidR="000F1F36" w:rsidRPr="008331CE" w:rsidRDefault="000F1F36" w:rsidP="000F1F36">
      <w:pPr>
        <w:pStyle w:val="BodyText"/>
        <w:rPr>
          <w:b/>
          <w:bCs/>
          <w:color w:val="000000" w:themeColor="text1"/>
        </w:rPr>
      </w:pPr>
      <w:r w:rsidRPr="008331CE">
        <w:rPr>
          <w:color w:val="000000" w:themeColor="text1"/>
        </w:rPr>
        <w:t>Never again by ‘</w:t>
      </w:r>
      <w:r w:rsidRPr="0085060E">
        <w:rPr>
          <w:b/>
          <w:bCs/>
          <w:i/>
          <w:iCs/>
          <w:color w:val="002060"/>
        </w:rPr>
        <w:t>Megaphone Rights</w:t>
      </w:r>
      <w:r w:rsidRPr="008331CE">
        <w:rPr>
          <w:b/>
          <w:bCs/>
          <w:i/>
          <w:iCs/>
          <w:color w:val="000000" w:themeColor="text1"/>
        </w:rPr>
        <w:t xml:space="preserve">:’ </w:t>
      </w:r>
      <w:r w:rsidRPr="008331CE">
        <w:rPr>
          <w:color w:val="000000" w:themeColor="text1"/>
        </w:rPr>
        <w:t xml:space="preserve">mobs yelling </w:t>
      </w:r>
      <w:r w:rsidRPr="008331CE">
        <w:rPr>
          <w:b/>
          <w:bCs/>
          <w:color w:val="000000" w:themeColor="text1"/>
        </w:rPr>
        <w:t>“</w:t>
      </w:r>
      <w:r w:rsidRPr="0085060E">
        <w:rPr>
          <w:b/>
          <w:bCs/>
          <w:i/>
          <w:iCs/>
          <w:color w:val="002060"/>
        </w:rPr>
        <w:t>We have the Right</w:t>
      </w:r>
      <w:r w:rsidRPr="0085060E">
        <w:rPr>
          <w:b/>
          <w:bCs/>
          <w:color w:val="002060"/>
        </w:rPr>
        <w:t>!” NO, YOU DON’T</w:t>
      </w:r>
      <w:r w:rsidRPr="008331CE">
        <w:rPr>
          <w:b/>
          <w:bCs/>
          <w:color w:val="000000" w:themeColor="text1"/>
        </w:rPr>
        <w:t xml:space="preserve">. </w:t>
      </w:r>
    </w:p>
    <w:p w14:paraId="12CAC67E" w14:textId="40401E00" w:rsidR="00B653DF" w:rsidRDefault="008A0912" w:rsidP="003001CB">
      <w:pPr>
        <w:pStyle w:val="BodyText"/>
      </w:pPr>
      <w:r>
        <w:t xml:space="preserve">Pastor Bruce and Lawrence are available to help, speak, set up a table, or answer any questions. </w:t>
      </w:r>
      <w:r w:rsidRPr="00441911">
        <w:t>All we need is our obedience to God and to glorify Him in all we do—blessings to yo</w:t>
      </w:r>
      <w:r w:rsidR="003001CB">
        <w:t>u!</w:t>
      </w:r>
    </w:p>
    <w:p w14:paraId="51592642" w14:textId="5F0174FD" w:rsidR="00E44DBE" w:rsidRDefault="003001CB" w:rsidP="0085060E">
      <w:pPr>
        <w:pStyle w:val="BodyText"/>
        <w:ind w:left="1440"/>
      </w:pPr>
      <w:r w:rsidRPr="0085060E">
        <w:rPr>
          <w:b/>
          <w:bCs/>
          <w:color w:val="002060"/>
        </w:rPr>
        <w:t>K. Bruce Brown</w:t>
      </w:r>
      <w:r>
        <w:tab/>
      </w:r>
      <w:r>
        <w:tab/>
      </w:r>
      <w:r>
        <w:tab/>
      </w:r>
      <w:r w:rsidRPr="0085060E">
        <w:t>Lawrence Paul Hebron</w:t>
      </w:r>
      <w:r>
        <w:br/>
        <w:t>Sr. Pastor/Biblical Counselor</w:t>
      </w:r>
      <w:r>
        <w:tab/>
      </w:r>
      <w:r w:rsidR="00CD2840">
        <w:tab/>
      </w:r>
      <w:r>
        <w:t xml:space="preserve">Author and </w:t>
      </w:r>
      <w:r w:rsidR="00CD2840">
        <w:t>expert on our founding and Islam</w:t>
      </w:r>
      <w:r w:rsidR="00071FE7">
        <w:br/>
        <w:t>pastor</w:t>
      </w:r>
      <w:r w:rsidR="00E44DBE">
        <w:t>b</w:t>
      </w:r>
      <w:r w:rsidR="00071FE7">
        <w:t>@</w:t>
      </w:r>
      <w:r w:rsidR="00E44DBE">
        <w:t>g</w:t>
      </w:r>
      <w:r w:rsidR="00071FE7">
        <w:t>odstp</w:t>
      </w:r>
      <w:r w:rsidR="00E44DBE">
        <w:t>.com</w:t>
      </w:r>
      <w:r w:rsidR="00E44DBE">
        <w:tab/>
      </w:r>
      <w:r w:rsidR="00E44DBE">
        <w:tab/>
      </w:r>
      <w:r w:rsidR="00E44DBE">
        <w:tab/>
      </w:r>
      <w:r w:rsidR="00E44DBE" w:rsidRPr="00E44DBE">
        <w:t>lphebron@icloud.com</w:t>
      </w:r>
    </w:p>
    <w:sectPr w:rsidR="00E44DBE" w:rsidSect="00033149">
      <w:footerReference w:type="default" r:id="rId12"/>
      <w:headerReference w:type="first" r:id="rId13"/>
      <w:footerReference w:type="first" r:id="rId14"/>
      <w:type w:val="continuous"/>
      <w:pgSz w:w="12240" w:h="15840" w:code="1"/>
      <w:pgMar w:top="720" w:right="1066" w:bottom="720" w:left="1066" w:header="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78295F" w14:textId="77777777" w:rsidR="00370083" w:rsidRDefault="00370083" w:rsidP="00C36520">
      <w:pPr>
        <w:spacing w:line="240" w:lineRule="auto"/>
      </w:pPr>
      <w:r>
        <w:separator/>
      </w:r>
    </w:p>
  </w:endnote>
  <w:endnote w:type="continuationSeparator" w:id="0">
    <w:p w14:paraId="082E4DB9" w14:textId="77777777" w:rsidR="00370083" w:rsidRDefault="00370083" w:rsidP="00C365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01611B" w14:textId="77777777" w:rsidR="006B5B62" w:rsidRPr="00356316" w:rsidRDefault="006B5B62" w:rsidP="006B5B62">
    <w:pPr>
      <w:pStyle w:val="Footer"/>
      <w:spacing w:after="120"/>
      <w:jc w:val="center"/>
      <w:rPr>
        <w:rFonts w:asciiTheme="minorHAnsi" w:hAnsiTheme="minorHAnsi" w:cstheme="minorHAnsi"/>
        <w:b/>
        <w:bCs/>
      </w:rPr>
    </w:pPr>
    <w:hyperlink r:id="rId1" w:history="1">
      <w:r w:rsidRPr="0093194B">
        <w:rPr>
          <w:rStyle w:val="Hyperlink"/>
          <w:rFonts w:asciiTheme="minorHAnsi" w:hAnsiTheme="minorHAnsi" w:cstheme="minorHAnsi"/>
          <w:b/>
          <w:bCs/>
        </w:rPr>
        <w:t>GodlyCivics.com</w:t>
      </w:r>
    </w:hyperlink>
    <w:r w:rsidRPr="00356316">
      <w:rPr>
        <w:rFonts w:asciiTheme="minorHAnsi" w:hAnsiTheme="minorHAnsi" w:cstheme="minorHAnsi"/>
        <w:b/>
        <w:bCs/>
      </w:rPr>
      <w:t xml:space="preserve">   </w:t>
    </w:r>
    <w:r>
      <w:rPr>
        <w:rFonts w:asciiTheme="minorHAnsi" w:hAnsiTheme="minorHAnsi" w:cstheme="minorHAnsi"/>
        <w:b/>
        <w:bCs/>
      </w:rPr>
      <w:t xml:space="preserve">          </w:t>
    </w:r>
    <w:r w:rsidRPr="00356316">
      <w:rPr>
        <w:rFonts w:asciiTheme="minorHAnsi" w:hAnsiTheme="minorHAnsi" w:cstheme="minorHAnsi"/>
        <w:b/>
        <w:bCs/>
      </w:rPr>
      <w:t xml:space="preserve">  </w:t>
    </w:r>
    <w:hyperlink r:id="rId2" w:history="1">
      <w:r w:rsidRPr="0093194B">
        <w:rPr>
          <w:rStyle w:val="Hyperlink"/>
          <w:rFonts w:asciiTheme="minorHAnsi" w:hAnsiTheme="minorHAnsi" w:cstheme="minorHAnsi"/>
          <w:b/>
          <w:bCs/>
        </w:rPr>
        <w:t>LibertyCivics.com</w:t>
      </w:r>
    </w:hyperlink>
    <w:r w:rsidRPr="00356316">
      <w:rPr>
        <w:rFonts w:asciiTheme="minorHAnsi" w:hAnsiTheme="minorHAnsi" w:cstheme="minorHAnsi"/>
        <w:b/>
        <w:bCs/>
      </w:rPr>
      <w:t xml:space="preserve">  </w:t>
    </w:r>
    <w:r>
      <w:rPr>
        <w:rFonts w:asciiTheme="minorHAnsi" w:hAnsiTheme="minorHAnsi" w:cstheme="minorHAnsi"/>
        <w:b/>
        <w:bCs/>
      </w:rPr>
      <w:t xml:space="preserve">          </w:t>
    </w:r>
    <w:r w:rsidRPr="00356316">
      <w:rPr>
        <w:rFonts w:asciiTheme="minorHAnsi" w:hAnsiTheme="minorHAnsi" w:cstheme="minorHAnsi"/>
        <w:b/>
        <w:bCs/>
      </w:rPr>
      <w:t xml:space="preserve">   </w:t>
    </w:r>
    <w:hyperlink r:id="rId3" w:history="1">
      <w:r w:rsidRPr="0093194B">
        <w:rPr>
          <w:rStyle w:val="Hyperlink"/>
          <w:rFonts w:asciiTheme="minorHAnsi" w:hAnsiTheme="minorHAnsi" w:cstheme="minorHAnsi"/>
          <w:b/>
          <w:bCs/>
        </w:rPr>
        <w:t>WePEG1787.com</w:t>
      </w:r>
    </w:hyperlink>
    <w:r>
      <w:rPr>
        <w:rFonts w:asciiTheme="minorHAnsi" w:hAnsiTheme="minorHAnsi" w:cstheme="minorHAnsi"/>
        <w:b/>
        <w:bCs/>
      </w:rPr>
      <w:t xml:space="preserve">                      </w:t>
    </w:r>
    <w:r w:rsidRPr="0093194B">
      <w:rPr>
        <w:rFonts w:asciiTheme="minorHAnsi" w:hAnsiTheme="minorHAnsi" w:cstheme="minorHAnsi"/>
        <w:b/>
        <w:bCs/>
      </w:rPr>
      <w:fldChar w:fldCharType="begin"/>
    </w:r>
    <w:r w:rsidRPr="0093194B">
      <w:rPr>
        <w:rFonts w:asciiTheme="minorHAnsi" w:hAnsiTheme="minorHAnsi" w:cstheme="minorHAnsi"/>
        <w:b/>
        <w:bCs/>
      </w:rPr>
      <w:instrText xml:space="preserve"> PAGE   \* MERGEFORMAT </w:instrText>
    </w:r>
    <w:r w:rsidRPr="0093194B">
      <w:rPr>
        <w:rFonts w:asciiTheme="minorHAnsi" w:hAnsiTheme="minorHAnsi" w:cstheme="minorHAnsi"/>
        <w:b/>
        <w:bCs/>
      </w:rPr>
      <w:fldChar w:fldCharType="separate"/>
    </w:r>
    <w:r>
      <w:rPr>
        <w:rFonts w:asciiTheme="minorHAnsi" w:hAnsiTheme="minorHAnsi" w:cstheme="minorHAnsi"/>
        <w:b/>
        <w:bCs/>
      </w:rPr>
      <w:t>1</w:t>
    </w:r>
    <w:r w:rsidRPr="0093194B">
      <w:rPr>
        <w:rFonts w:asciiTheme="minorHAnsi" w:hAnsiTheme="minorHAnsi" w:cstheme="minorHAnsi"/>
        <w:b/>
        <w:bCs/>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01FAA" w14:textId="77777777" w:rsidR="00AE112E" w:rsidRPr="00356316" w:rsidRDefault="00AE112E" w:rsidP="00AE112E">
    <w:pPr>
      <w:pStyle w:val="Footer"/>
      <w:spacing w:after="120"/>
      <w:jc w:val="center"/>
      <w:rPr>
        <w:rFonts w:asciiTheme="minorHAnsi" w:hAnsiTheme="minorHAnsi" w:cstheme="minorHAnsi"/>
        <w:b/>
        <w:bCs/>
      </w:rPr>
    </w:pPr>
    <w:hyperlink r:id="rId1" w:history="1">
      <w:r w:rsidRPr="0093194B">
        <w:rPr>
          <w:rStyle w:val="Hyperlink"/>
          <w:rFonts w:asciiTheme="minorHAnsi" w:hAnsiTheme="minorHAnsi" w:cstheme="minorHAnsi"/>
          <w:b/>
          <w:bCs/>
        </w:rPr>
        <w:t>GodlyCivics.com</w:t>
      </w:r>
    </w:hyperlink>
    <w:r w:rsidRPr="00356316">
      <w:rPr>
        <w:rFonts w:asciiTheme="minorHAnsi" w:hAnsiTheme="minorHAnsi" w:cstheme="minorHAnsi"/>
        <w:b/>
        <w:bCs/>
      </w:rPr>
      <w:t xml:space="preserve">   </w:t>
    </w:r>
    <w:r>
      <w:rPr>
        <w:rFonts w:asciiTheme="minorHAnsi" w:hAnsiTheme="minorHAnsi" w:cstheme="minorHAnsi"/>
        <w:b/>
        <w:bCs/>
      </w:rPr>
      <w:t xml:space="preserve">          </w:t>
    </w:r>
    <w:r w:rsidRPr="00356316">
      <w:rPr>
        <w:rFonts w:asciiTheme="minorHAnsi" w:hAnsiTheme="minorHAnsi" w:cstheme="minorHAnsi"/>
        <w:b/>
        <w:bCs/>
      </w:rPr>
      <w:t xml:space="preserve">  </w:t>
    </w:r>
    <w:hyperlink r:id="rId2" w:history="1">
      <w:r w:rsidRPr="0093194B">
        <w:rPr>
          <w:rStyle w:val="Hyperlink"/>
          <w:rFonts w:asciiTheme="minorHAnsi" w:hAnsiTheme="minorHAnsi" w:cstheme="minorHAnsi"/>
          <w:b/>
          <w:bCs/>
        </w:rPr>
        <w:t>LibertyCivics.com</w:t>
      </w:r>
    </w:hyperlink>
    <w:r w:rsidRPr="00356316">
      <w:rPr>
        <w:rFonts w:asciiTheme="minorHAnsi" w:hAnsiTheme="minorHAnsi" w:cstheme="minorHAnsi"/>
        <w:b/>
        <w:bCs/>
      </w:rPr>
      <w:t xml:space="preserve">  </w:t>
    </w:r>
    <w:r>
      <w:rPr>
        <w:rFonts w:asciiTheme="minorHAnsi" w:hAnsiTheme="minorHAnsi" w:cstheme="minorHAnsi"/>
        <w:b/>
        <w:bCs/>
      </w:rPr>
      <w:t xml:space="preserve">          </w:t>
    </w:r>
    <w:r w:rsidRPr="00356316">
      <w:rPr>
        <w:rFonts w:asciiTheme="minorHAnsi" w:hAnsiTheme="minorHAnsi" w:cstheme="minorHAnsi"/>
        <w:b/>
        <w:bCs/>
      </w:rPr>
      <w:t xml:space="preserve">   </w:t>
    </w:r>
    <w:hyperlink r:id="rId3" w:history="1">
      <w:r w:rsidRPr="0093194B">
        <w:rPr>
          <w:rStyle w:val="Hyperlink"/>
          <w:rFonts w:asciiTheme="minorHAnsi" w:hAnsiTheme="minorHAnsi" w:cstheme="minorHAnsi"/>
          <w:b/>
          <w:bCs/>
        </w:rPr>
        <w:t>WePEG1787.com</w:t>
      </w:r>
    </w:hyperlink>
    <w:r>
      <w:rPr>
        <w:rFonts w:asciiTheme="minorHAnsi" w:hAnsiTheme="minorHAnsi" w:cstheme="minorHAnsi"/>
        <w:b/>
        <w:bCs/>
      </w:rPr>
      <w:t xml:space="preserve">                      </w:t>
    </w:r>
    <w:r w:rsidRPr="0093194B">
      <w:rPr>
        <w:rFonts w:asciiTheme="minorHAnsi" w:hAnsiTheme="minorHAnsi" w:cstheme="minorHAnsi"/>
        <w:b/>
        <w:bCs/>
      </w:rPr>
      <w:fldChar w:fldCharType="begin"/>
    </w:r>
    <w:r w:rsidRPr="0093194B">
      <w:rPr>
        <w:rFonts w:asciiTheme="minorHAnsi" w:hAnsiTheme="minorHAnsi" w:cstheme="minorHAnsi"/>
        <w:b/>
        <w:bCs/>
      </w:rPr>
      <w:instrText xml:space="preserve"> PAGE   \* MERGEFORMAT </w:instrText>
    </w:r>
    <w:r w:rsidRPr="0093194B">
      <w:rPr>
        <w:rFonts w:asciiTheme="minorHAnsi" w:hAnsiTheme="minorHAnsi" w:cstheme="minorHAnsi"/>
        <w:b/>
        <w:bCs/>
      </w:rPr>
      <w:fldChar w:fldCharType="separate"/>
    </w:r>
    <w:r>
      <w:rPr>
        <w:rFonts w:asciiTheme="minorHAnsi" w:hAnsiTheme="minorHAnsi" w:cstheme="minorHAnsi"/>
        <w:b/>
        <w:bCs/>
      </w:rPr>
      <w:t>2</w:t>
    </w:r>
    <w:r w:rsidRPr="0093194B">
      <w:rPr>
        <w:rFonts w:asciiTheme="minorHAnsi" w:hAnsiTheme="minorHAnsi" w:cstheme="minorHAnsi"/>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9B439E" w14:textId="77777777" w:rsidR="00370083" w:rsidRDefault="00370083" w:rsidP="00C36520">
      <w:pPr>
        <w:spacing w:line="240" w:lineRule="auto"/>
      </w:pPr>
      <w:r>
        <w:separator/>
      </w:r>
    </w:p>
  </w:footnote>
  <w:footnote w:type="continuationSeparator" w:id="0">
    <w:p w14:paraId="26D48F80" w14:textId="77777777" w:rsidR="00370083" w:rsidRDefault="00370083" w:rsidP="00C3652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18F79" w14:textId="76B0276B" w:rsidR="00AE112E" w:rsidRDefault="00AE112E">
    <w:pPr>
      <w:pStyle w:val="Header"/>
    </w:pPr>
    <w:r>
      <w:rPr>
        <w:noProof/>
      </w:rPr>
      <w:drawing>
        <wp:anchor distT="0" distB="0" distL="114300" distR="114300" simplePos="0" relativeHeight="251659264" behindDoc="1" locked="0" layoutInCell="1" allowOverlap="1" wp14:anchorId="5EE52862" wp14:editId="5300DE07">
          <wp:simplePos x="0" y="0"/>
          <wp:positionH relativeFrom="margin">
            <wp:align>center</wp:align>
          </wp:positionH>
          <wp:positionV relativeFrom="paragraph">
            <wp:posOffset>57150</wp:posOffset>
          </wp:positionV>
          <wp:extent cx="809625" cy="809625"/>
          <wp:effectExtent l="0" t="0" r="0" b="0"/>
          <wp:wrapNone/>
          <wp:docPr id="769801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766271" name="Picture 554766271"/>
                  <pic:cNvPicPr/>
                </pic:nvPicPr>
                <pic:blipFill>
                  <a:blip r:embed="rId1">
                    <a:extLst>
                      <a:ext uri="{28A0092B-C50C-407E-A947-70E740481C1C}">
                        <a14:useLocalDpi xmlns:a14="http://schemas.microsoft.com/office/drawing/2010/main" val="0"/>
                      </a:ext>
                    </a:extLst>
                  </a:blip>
                  <a:stretch>
                    <a:fillRect/>
                  </a:stretch>
                </pic:blipFill>
                <pic:spPr>
                  <a:xfrm>
                    <a:off x="0" y="0"/>
                    <a:ext cx="809625" cy="8096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36AC7"/>
    <w:multiLevelType w:val="hybridMultilevel"/>
    <w:tmpl w:val="59AA20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3A0EA9"/>
    <w:multiLevelType w:val="multilevel"/>
    <w:tmpl w:val="3A788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472E8F"/>
    <w:multiLevelType w:val="multilevel"/>
    <w:tmpl w:val="CB783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FE30D4"/>
    <w:multiLevelType w:val="multilevel"/>
    <w:tmpl w:val="E0D4A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885F39"/>
    <w:multiLevelType w:val="multilevel"/>
    <w:tmpl w:val="974E0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7E160C"/>
    <w:multiLevelType w:val="hybridMultilevel"/>
    <w:tmpl w:val="1D3CE0E4"/>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12976997"/>
    <w:multiLevelType w:val="multilevel"/>
    <w:tmpl w:val="0B3C3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121CE8"/>
    <w:multiLevelType w:val="multilevel"/>
    <w:tmpl w:val="6BDEA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193274"/>
    <w:multiLevelType w:val="multilevel"/>
    <w:tmpl w:val="A31E5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A12017"/>
    <w:multiLevelType w:val="multilevel"/>
    <w:tmpl w:val="7924D3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2A27F9"/>
    <w:multiLevelType w:val="hybridMultilevel"/>
    <w:tmpl w:val="29BC9B9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1AB01351"/>
    <w:multiLevelType w:val="multilevel"/>
    <w:tmpl w:val="781C3A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EC07A1"/>
    <w:multiLevelType w:val="multilevel"/>
    <w:tmpl w:val="D324C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9F5A8C"/>
    <w:multiLevelType w:val="multilevel"/>
    <w:tmpl w:val="E8967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485884"/>
    <w:multiLevelType w:val="multilevel"/>
    <w:tmpl w:val="2F0A0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3F6DB2"/>
    <w:multiLevelType w:val="multilevel"/>
    <w:tmpl w:val="2B828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D36920"/>
    <w:multiLevelType w:val="multilevel"/>
    <w:tmpl w:val="693221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0114545"/>
    <w:multiLevelType w:val="multilevel"/>
    <w:tmpl w:val="5F6A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FB3D9F"/>
    <w:multiLevelType w:val="hybridMultilevel"/>
    <w:tmpl w:val="A8A420CE"/>
    <w:lvl w:ilvl="0" w:tplc="FFFFFFFF">
      <w:start w:val="1"/>
      <w:numFmt w:val="decimal"/>
      <w:suff w:val="nothing"/>
      <w:lvlText w:val="%1."/>
      <w:lvlJc w:val="right"/>
      <w:pPr>
        <w:ind w:left="1051" w:hanging="331"/>
      </w:pPr>
      <w:rPr>
        <w:rFonts w:cs="Times New Roman" w:hint="default"/>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9" w15:restartNumberingAfterBreak="0">
    <w:nsid w:val="37B5633D"/>
    <w:multiLevelType w:val="hybridMultilevel"/>
    <w:tmpl w:val="EB0CA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7A09B1"/>
    <w:multiLevelType w:val="hybridMultilevel"/>
    <w:tmpl w:val="83DE3B7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F142830"/>
    <w:multiLevelType w:val="hybridMultilevel"/>
    <w:tmpl w:val="084CB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833472"/>
    <w:multiLevelType w:val="hybridMultilevel"/>
    <w:tmpl w:val="A94AF78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0250EBE"/>
    <w:multiLevelType w:val="hybridMultilevel"/>
    <w:tmpl w:val="83DE3B72"/>
    <w:lvl w:ilvl="0" w:tplc="E8D267B2">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6975678"/>
    <w:multiLevelType w:val="multilevel"/>
    <w:tmpl w:val="E8906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6DD53A1"/>
    <w:multiLevelType w:val="hybridMultilevel"/>
    <w:tmpl w:val="76A40BCC"/>
    <w:lvl w:ilvl="0" w:tplc="EA9037D0">
      <w:start w:val="1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A781791"/>
    <w:multiLevelType w:val="multilevel"/>
    <w:tmpl w:val="B776B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C9433E"/>
    <w:multiLevelType w:val="multilevel"/>
    <w:tmpl w:val="E6087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EDC1B39"/>
    <w:multiLevelType w:val="hybridMultilevel"/>
    <w:tmpl w:val="FDCE63A4"/>
    <w:lvl w:ilvl="0" w:tplc="6646F33E">
      <w:start w:val="1"/>
      <w:numFmt w:val="decimal"/>
      <w:lvlText w:val="%1."/>
      <w:lvlJc w:val="left"/>
      <w:pPr>
        <w:ind w:left="288" w:hanging="288"/>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01D369C"/>
    <w:multiLevelType w:val="hybridMultilevel"/>
    <w:tmpl w:val="29BC9B9E"/>
    <w:lvl w:ilvl="0" w:tplc="0B8C33F8">
      <w:start w:val="1"/>
      <w:numFmt w:val="decimal"/>
      <w:lvlText w:val="%1."/>
      <w:lvlJc w:val="left"/>
      <w:pPr>
        <w:ind w:left="36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520308B4"/>
    <w:multiLevelType w:val="multilevel"/>
    <w:tmpl w:val="25AA2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8201BA4"/>
    <w:multiLevelType w:val="hybridMultilevel"/>
    <w:tmpl w:val="0582BEF6"/>
    <w:lvl w:ilvl="0" w:tplc="4C328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8F16366"/>
    <w:multiLevelType w:val="multilevel"/>
    <w:tmpl w:val="27624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BB33BB2"/>
    <w:multiLevelType w:val="multilevel"/>
    <w:tmpl w:val="C91241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47E0E53"/>
    <w:multiLevelType w:val="multilevel"/>
    <w:tmpl w:val="91F6F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82D663D"/>
    <w:multiLevelType w:val="hybridMultilevel"/>
    <w:tmpl w:val="83DE3B7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E091880"/>
    <w:multiLevelType w:val="multilevel"/>
    <w:tmpl w:val="2ECC9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FB3AE9"/>
    <w:multiLevelType w:val="multilevel"/>
    <w:tmpl w:val="8BD4A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1730F73"/>
    <w:multiLevelType w:val="hybridMultilevel"/>
    <w:tmpl w:val="F6965AEA"/>
    <w:lvl w:ilvl="0" w:tplc="166221EE">
      <w:start w:val="1"/>
      <w:numFmt w:val="decimal"/>
      <w:lvlText w:val="%1."/>
      <w:lvlJc w:val="left"/>
      <w:pPr>
        <w:ind w:left="36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9" w15:restartNumberingAfterBreak="0">
    <w:nsid w:val="76557A21"/>
    <w:multiLevelType w:val="multilevel"/>
    <w:tmpl w:val="1B084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7ED1307"/>
    <w:multiLevelType w:val="multilevel"/>
    <w:tmpl w:val="3C202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E53A9E"/>
    <w:multiLevelType w:val="multilevel"/>
    <w:tmpl w:val="FDD80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9CA0AD9"/>
    <w:multiLevelType w:val="hybridMultilevel"/>
    <w:tmpl w:val="0322674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7A490268"/>
    <w:multiLevelType w:val="hybridMultilevel"/>
    <w:tmpl w:val="59AA203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18621364">
    <w:abstractNumId w:val="4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22145972">
    <w:abstractNumId w:val="31"/>
  </w:num>
  <w:num w:numId="3" w16cid:durableId="870722930">
    <w:abstractNumId w:val="18"/>
  </w:num>
  <w:num w:numId="4" w16cid:durableId="502666171">
    <w:abstractNumId w:val="28"/>
  </w:num>
  <w:num w:numId="5" w16cid:durableId="1537622976">
    <w:abstractNumId w:val="38"/>
  </w:num>
  <w:num w:numId="6" w16cid:durableId="1026296898">
    <w:abstractNumId w:val="42"/>
  </w:num>
  <w:num w:numId="7" w16cid:durableId="944269768">
    <w:abstractNumId w:val="29"/>
  </w:num>
  <w:num w:numId="8" w16cid:durableId="105514836">
    <w:abstractNumId w:val="5"/>
  </w:num>
  <w:num w:numId="9" w16cid:durableId="810363392">
    <w:abstractNumId w:val="10"/>
  </w:num>
  <w:num w:numId="10" w16cid:durableId="589385448">
    <w:abstractNumId w:val="14"/>
  </w:num>
  <w:num w:numId="11" w16cid:durableId="1713770540">
    <w:abstractNumId w:val="33"/>
  </w:num>
  <w:num w:numId="12" w16cid:durableId="725222569">
    <w:abstractNumId w:val="41"/>
  </w:num>
  <w:num w:numId="13" w16cid:durableId="2078747417">
    <w:abstractNumId w:val="36"/>
  </w:num>
  <w:num w:numId="14" w16cid:durableId="1531608015">
    <w:abstractNumId w:val="11"/>
  </w:num>
  <w:num w:numId="15" w16cid:durableId="1816950281">
    <w:abstractNumId w:val="39"/>
  </w:num>
  <w:num w:numId="16" w16cid:durableId="256407837">
    <w:abstractNumId w:val="30"/>
  </w:num>
  <w:num w:numId="17" w16cid:durableId="420637581">
    <w:abstractNumId w:val="16"/>
  </w:num>
  <w:num w:numId="18" w16cid:durableId="140393862">
    <w:abstractNumId w:val="26"/>
  </w:num>
  <w:num w:numId="19" w16cid:durableId="2054765021">
    <w:abstractNumId w:val="1"/>
  </w:num>
  <w:num w:numId="20" w16cid:durableId="805197924">
    <w:abstractNumId w:val="3"/>
  </w:num>
  <w:num w:numId="21" w16cid:durableId="665203545">
    <w:abstractNumId w:val="17"/>
  </w:num>
  <w:num w:numId="22" w16cid:durableId="1624000722">
    <w:abstractNumId w:val="13"/>
  </w:num>
  <w:num w:numId="23" w16cid:durableId="1500346933">
    <w:abstractNumId w:val="37"/>
  </w:num>
  <w:num w:numId="24" w16cid:durableId="834109187">
    <w:abstractNumId w:val="4"/>
  </w:num>
  <w:num w:numId="25" w16cid:durableId="131942761">
    <w:abstractNumId w:val="34"/>
  </w:num>
  <w:num w:numId="26" w16cid:durableId="1109197619">
    <w:abstractNumId w:val="8"/>
  </w:num>
  <w:num w:numId="27" w16cid:durableId="134682738">
    <w:abstractNumId w:val="32"/>
  </w:num>
  <w:num w:numId="28" w16cid:durableId="1826123840">
    <w:abstractNumId w:val="2"/>
  </w:num>
  <w:num w:numId="29" w16cid:durableId="2118215974">
    <w:abstractNumId w:val="9"/>
  </w:num>
  <w:num w:numId="30" w16cid:durableId="435098539">
    <w:abstractNumId w:val="7"/>
  </w:num>
  <w:num w:numId="31" w16cid:durableId="286006536">
    <w:abstractNumId w:val="6"/>
  </w:num>
  <w:num w:numId="32" w16cid:durableId="1561133469">
    <w:abstractNumId w:val="40"/>
  </w:num>
  <w:num w:numId="33" w16cid:durableId="640698113">
    <w:abstractNumId w:val="12"/>
  </w:num>
  <w:num w:numId="34" w16cid:durableId="1658683188">
    <w:abstractNumId w:val="15"/>
  </w:num>
  <w:num w:numId="35" w16cid:durableId="1083643939">
    <w:abstractNumId w:val="24"/>
  </w:num>
  <w:num w:numId="36" w16cid:durableId="2102485666">
    <w:abstractNumId w:val="21"/>
  </w:num>
  <w:num w:numId="37" w16cid:durableId="2006200319">
    <w:abstractNumId w:val="19"/>
  </w:num>
  <w:num w:numId="38" w16cid:durableId="870068887">
    <w:abstractNumId w:val="23"/>
  </w:num>
  <w:num w:numId="39" w16cid:durableId="1964726370">
    <w:abstractNumId w:val="43"/>
  </w:num>
  <w:num w:numId="40" w16cid:durableId="713698187">
    <w:abstractNumId w:val="22"/>
  </w:num>
  <w:num w:numId="41" w16cid:durableId="1972512403">
    <w:abstractNumId w:val="35"/>
  </w:num>
  <w:num w:numId="42" w16cid:durableId="129253060">
    <w:abstractNumId w:val="20"/>
  </w:num>
  <w:num w:numId="43" w16cid:durableId="498733707">
    <w:abstractNumId w:val="25"/>
  </w:num>
  <w:num w:numId="44" w16cid:durableId="430777566">
    <w:abstractNumId w:val="0"/>
  </w:num>
  <w:num w:numId="45" w16cid:durableId="22834406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revisionView w:insDel="0" w:formatting="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3NTGztDS1NDG1MLRU0lEKTi0uzszPAykwN64FAKdFWfctAAAA"/>
  </w:docVars>
  <w:rsids>
    <w:rsidRoot w:val="00BD1D60"/>
    <w:rsid w:val="00000C83"/>
    <w:rsid w:val="000013DB"/>
    <w:rsid w:val="00002A2C"/>
    <w:rsid w:val="0000416F"/>
    <w:rsid w:val="00004595"/>
    <w:rsid w:val="0000613C"/>
    <w:rsid w:val="00006C72"/>
    <w:rsid w:val="000074C2"/>
    <w:rsid w:val="000109E4"/>
    <w:rsid w:val="00010C3C"/>
    <w:rsid w:val="00016E7B"/>
    <w:rsid w:val="00016F33"/>
    <w:rsid w:val="00017E4A"/>
    <w:rsid w:val="00020504"/>
    <w:rsid w:val="00021D52"/>
    <w:rsid w:val="0002263D"/>
    <w:rsid w:val="00023E17"/>
    <w:rsid w:val="00023FBC"/>
    <w:rsid w:val="000243C4"/>
    <w:rsid w:val="00026544"/>
    <w:rsid w:val="00026C3A"/>
    <w:rsid w:val="00026ED9"/>
    <w:rsid w:val="000275A6"/>
    <w:rsid w:val="00031B58"/>
    <w:rsid w:val="000322E4"/>
    <w:rsid w:val="000322F1"/>
    <w:rsid w:val="00032CBB"/>
    <w:rsid w:val="00033149"/>
    <w:rsid w:val="0003421D"/>
    <w:rsid w:val="00034844"/>
    <w:rsid w:val="00035A2F"/>
    <w:rsid w:val="00036133"/>
    <w:rsid w:val="000406BD"/>
    <w:rsid w:val="00041043"/>
    <w:rsid w:val="000437D7"/>
    <w:rsid w:val="000443F1"/>
    <w:rsid w:val="000459AD"/>
    <w:rsid w:val="00050EAA"/>
    <w:rsid w:val="00051D57"/>
    <w:rsid w:val="00052279"/>
    <w:rsid w:val="00052A35"/>
    <w:rsid w:val="00053444"/>
    <w:rsid w:val="0005370C"/>
    <w:rsid w:val="000551EA"/>
    <w:rsid w:val="00056A4D"/>
    <w:rsid w:val="00056C19"/>
    <w:rsid w:val="00057516"/>
    <w:rsid w:val="00057D43"/>
    <w:rsid w:val="00060D21"/>
    <w:rsid w:val="0006115F"/>
    <w:rsid w:val="00061556"/>
    <w:rsid w:val="000628CF"/>
    <w:rsid w:val="00065274"/>
    <w:rsid w:val="00065B55"/>
    <w:rsid w:val="00066CE4"/>
    <w:rsid w:val="000700EB"/>
    <w:rsid w:val="00070847"/>
    <w:rsid w:val="00071FE7"/>
    <w:rsid w:val="00072707"/>
    <w:rsid w:val="0007289B"/>
    <w:rsid w:val="00072A31"/>
    <w:rsid w:val="000733D7"/>
    <w:rsid w:val="00073858"/>
    <w:rsid w:val="00073B16"/>
    <w:rsid w:val="000763A6"/>
    <w:rsid w:val="00077874"/>
    <w:rsid w:val="00077C73"/>
    <w:rsid w:val="0008078F"/>
    <w:rsid w:val="0008329B"/>
    <w:rsid w:val="00085A19"/>
    <w:rsid w:val="0008676B"/>
    <w:rsid w:val="00087A71"/>
    <w:rsid w:val="000902EC"/>
    <w:rsid w:val="00090D95"/>
    <w:rsid w:val="000913A1"/>
    <w:rsid w:val="000918DF"/>
    <w:rsid w:val="0009257B"/>
    <w:rsid w:val="0009336E"/>
    <w:rsid w:val="00093B5C"/>
    <w:rsid w:val="00094F46"/>
    <w:rsid w:val="00095A01"/>
    <w:rsid w:val="0009648C"/>
    <w:rsid w:val="00096915"/>
    <w:rsid w:val="000A0121"/>
    <w:rsid w:val="000A12BC"/>
    <w:rsid w:val="000A1FC3"/>
    <w:rsid w:val="000A20E3"/>
    <w:rsid w:val="000A3126"/>
    <w:rsid w:val="000A34BF"/>
    <w:rsid w:val="000A4917"/>
    <w:rsid w:val="000A56BF"/>
    <w:rsid w:val="000A57A7"/>
    <w:rsid w:val="000A70E1"/>
    <w:rsid w:val="000B18A5"/>
    <w:rsid w:val="000B1E91"/>
    <w:rsid w:val="000B24A3"/>
    <w:rsid w:val="000B5515"/>
    <w:rsid w:val="000B6C79"/>
    <w:rsid w:val="000B74AC"/>
    <w:rsid w:val="000B7DD6"/>
    <w:rsid w:val="000B7E0F"/>
    <w:rsid w:val="000C3587"/>
    <w:rsid w:val="000C3B71"/>
    <w:rsid w:val="000C4237"/>
    <w:rsid w:val="000C582D"/>
    <w:rsid w:val="000C6944"/>
    <w:rsid w:val="000C6BDB"/>
    <w:rsid w:val="000D2FFF"/>
    <w:rsid w:val="000D31EE"/>
    <w:rsid w:val="000D357B"/>
    <w:rsid w:val="000D4985"/>
    <w:rsid w:val="000D6021"/>
    <w:rsid w:val="000D638B"/>
    <w:rsid w:val="000E04FD"/>
    <w:rsid w:val="000E0D70"/>
    <w:rsid w:val="000E0E4C"/>
    <w:rsid w:val="000E145A"/>
    <w:rsid w:val="000E21A0"/>
    <w:rsid w:val="000E22EA"/>
    <w:rsid w:val="000E2476"/>
    <w:rsid w:val="000E2944"/>
    <w:rsid w:val="000E35FC"/>
    <w:rsid w:val="000E467A"/>
    <w:rsid w:val="000E482F"/>
    <w:rsid w:val="000E494C"/>
    <w:rsid w:val="000E5ACE"/>
    <w:rsid w:val="000E5F22"/>
    <w:rsid w:val="000E62F3"/>
    <w:rsid w:val="000E6C8E"/>
    <w:rsid w:val="000E7960"/>
    <w:rsid w:val="000F19BD"/>
    <w:rsid w:val="000F1F36"/>
    <w:rsid w:val="000F285C"/>
    <w:rsid w:val="000F3551"/>
    <w:rsid w:val="000F3862"/>
    <w:rsid w:val="000F4119"/>
    <w:rsid w:val="000F5149"/>
    <w:rsid w:val="000F7A18"/>
    <w:rsid w:val="001000E5"/>
    <w:rsid w:val="00100693"/>
    <w:rsid w:val="00101109"/>
    <w:rsid w:val="00105704"/>
    <w:rsid w:val="00107712"/>
    <w:rsid w:val="001108CE"/>
    <w:rsid w:val="001117EE"/>
    <w:rsid w:val="00111A91"/>
    <w:rsid w:val="001124FF"/>
    <w:rsid w:val="00112C5B"/>
    <w:rsid w:val="00113260"/>
    <w:rsid w:val="00114AC5"/>
    <w:rsid w:val="00115108"/>
    <w:rsid w:val="00115A16"/>
    <w:rsid w:val="00117CFF"/>
    <w:rsid w:val="00120517"/>
    <w:rsid w:val="00120BFD"/>
    <w:rsid w:val="00121B95"/>
    <w:rsid w:val="00122343"/>
    <w:rsid w:val="00122DA8"/>
    <w:rsid w:val="00122DB3"/>
    <w:rsid w:val="00122E15"/>
    <w:rsid w:val="001245CE"/>
    <w:rsid w:val="00124EAE"/>
    <w:rsid w:val="001250CE"/>
    <w:rsid w:val="001260A3"/>
    <w:rsid w:val="00126249"/>
    <w:rsid w:val="00130A7F"/>
    <w:rsid w:val="00130AA0"/>
    <w:rsid w:val="00130E4D"/>
    <w:rsid w:val="0013360C"/>
    <w:rsid w:val="0013475B"/>
    <w:rsid w:val="0013516D"/>
    <w:rsid w:val="00135409"/>
    <w:rsid w:val="00135F3C"/>
    <w:rsid w:val="00136CB5"/>
    <w:rsid w:val="00137F0A"/>
    <w:rsid w:val="00140817"/>
    <w:rsid w:val="00141392"/>
    <w:rsid w:val="00143026"/>
    <w:rsid w:val="001443F7"/>
    <w:rsid w:val="00144A27"/>
    <w:rsid w:val="00144BD7"/>
    <w:rsid w:val="00145E16"/>
    <w:rsid w:val="00146CEE"/>
    <w:rsid w:val="00147763"/>
    <w:rsid w:val="001478B9"/>
    <w:rsid w:val="00150B37"/>
    <w:rsid w:val="00150E2A"/>
    <w:rsid w:val="00155587"/>
    <w:rsid w:val="00155A95"/>
    <w:rsid w:val="00156B11"/>
    <w:rsid w:val="00157E26"/>
    <w:rsid w:val="00161357"/>
    <w:rsid w:val="00161800"/>
    <w:rsid w:val="00161D1E"/>
    <w:rsid w:val="00162BF2"/>
    <w:rsid w:val="00166078"/>
    <w:rsid w:val="001660FD"/>
    <w:rsid w:val="001664D2"/>
    <w:rsid w:val="00166779"/>
    <w:rsid w:val="0016781E"/>
    <w:rsid w:val="00170143"/>
    <w:rsid w:val="00171624"/>
    <w:rsid w:val="0017330A"/>
    <w:rsid w:val="0017399A"/>
    <w:rsid w:val="001739D7"/>
    <w:rsid w:val="00173A8C"/>
    <w:rsid w:val="00173AAB"/>
    <w:rsid w:val="00173E8B"/>
    <w:rsid w:val="00174A94"/>
    <w:rsid w:val="00175864"/>
    <w:rsid w:val="0017624B"/>
    <w:rsid w:val="001771B0"/>
    <w:rsid w:val="0017749F"/>
    <w:rsid w:val="00181EE0"/>
    <w:rsid w:val="0018280C"/>
    <w:rsid w:val="00183DBA"/>
    <w:rsid w:val="0018438F"/>
    <w:rsid w:val="001861FE"/>
    <w:rsid w:val="0019417A"/>
    <w:rsid w:val="00194D7C"/>
    <w:rsid w:val="00196464"/>
    <w:rsid w:val="00196D74"/>
    <w:rsid w:val="0019726F"/>
    <w:rsid w:val="0019777B"/>
    <w:rsid w:val="00197D9E"/>
    <w:rsid w:val="001A158A"/>
    <w:rsid w:val="001A2084"/>
    <w:rsid w:val="001A23F6"/>
    <w:rsid w:val="001A26B9"/>
    <w:rsid w:val="001A2E42"/>
    <w:rsid w:val="001A342B"/>
    <w:rsid w:val="001A3926"/>
    <w:rsid w:val="001A5712"/>
    <w:rsid w:val="001A6AB5"/>
    <w:rsid w:val="001A7252"/>
    <w:rsid w:val="001A73EC"/>
    <w:rsid w:val="001A7902"/>
    <w:rsid w:val="001B2B69"/>
    <w:rsid w:val="001B42C6"/>
    <w:rsid w:val="001B4D39"/>
    <w:rsid w:val="001B4E4F"/>
    <w:rsid w:val="001B6291"/>
    <w:rsid w:val="001C1750"/>
    <w:rsid w:val="001C1D52"/>
    <w:rsid w:val="001C2077"/>
    <w:rsid w:val="001C3581"/>
    <w:rsid w:val="001C5178"/>
    <w:rsid w:val="001C5FA7"/>
    <w:rsid w:val="001C607C"/>
    <w:rsid w:val="001D4EF4"/>
    <w:rsid w:val="001D626D"/>
    <w:rsid w:val="001D687C"/>
    <w:rsid w:val="001D76ED"/>
    <w:rsid w:val="001D7C8C"/>
    <w:rsid w:val="001E0C2F"/>
    <w:rsid w:val="001E20E0"/>
    <w:rsid w:val="001E3056"/>
    <w:rsid w:val="001E4AA1"/>
    <w:rsid w:val="001E4BCE"/>
    <w:rsid w:val="001E4D9F"/>
    <w:rsid w:val="001E4FD7"/>
    <w:rsid w:val="001E549F"/>
    <w:rsid w:val="001E6337"/>
    <w:rsid w:val="001E78F8"/>
    <w:rsid w:val="001F0022"/>
    <w:rsid w:val="001F0533"/>
    <w:rsid w:val="001F0F1A"/>
    <w:rsid w:val="001F10E8"/>
    <w:rsid w:val="001F11D8"/>
    <w:rsid w:val="001F4B89"/>
    <w:rsid w:val="001F4E33"/>
    <w:rsid w:val="001F757B"/>
    <w:rsid w:val="0020036F"/>
    <w:rsid w:val="00202B5B"/>
    <w:rsid w:val="00202E9E"/>
    <w:rsid w:val="0020395A"/>
    <w:rsid w:val="002050E4"/>
    <w:rsid w:val="002074B3"/>
    <w:rsid w:val="00211B09"/>
    <w:rsid w:val="00213254"/>
    <w:rsid w:val="002136FB"/>
    <w:rsid w:val="00213D3C"/>
    <w:rsid w:val="00214089"/>
    <w:rsid w:val="00214C77"/>
    <w:rsid w:val="00214D8B"/>
    <w:rsid w:val="00215342"/>
    <w:rsid w:val="00216F64"/>
    <w:rsid w:val="0022357B"/>
    <w:rsid w:val="00224019"/>
    <w:rsid w:val="00224CE8"/>
    <w:rsid w:val="00224D00"/>
    <w:rsid w:val="00225936"/>
    <w:rsid w:val="0022665E"/>
    <w:rsid w:val="00226DEA"/>
    <w:rsid w:val="00227B92"/>
    <w:rsid w:val="00230446"/>
    <w:rsid w:val="002310A7"/>
    <w:rsid w:val="00232933"/>
    <w:rsid w:val="00233EC5"/>
    <w:rsid w:val="00234418"/>
    <w:rsid w:val="00234BA9"/>
    <w:rsid w:val="00236246"/>
    <w:rsid w:val="002366E7"/>
    <w:rsid w:val="00237929"/>
    <w:rsid w:val="00240DD6"/>
    <w:rsid w:val="002428F4"/>
    <w:rsid w:val="0024434C"/>
    <w:rsid w:val="00244699"/>
    <w:rsid w:val="00245234"/>
    <w:rsid w:val="002454AF"/>
    <w:rsid w:val="00245E53"/>
    <w:rsid w:val="002464F1"/>
    <w:rsid w:val="00246B09"/>
    <w:rsid w:val="00247492"/>
    <w:rsid w:val="0024751C"/>
    <w:rsid w:val="002513C7"/>
    <w:rsid w:val="00251726"/>
    <w:rsid w:val="00251A47"/>
    <w:rsid w:val="00253F83"/>
    <w:rsid w:val="00254A88"/>
    <w:rsid w:val="002556BF"/>
    <w:rsid w:val="002556FF"/>
    <w:rsid w:val="00256146"/>
    <w:rsid w:val="00256417"/>
    <w:rsid w:val="00256A6E"/>
    <w:rsid w:val="00260DFA"/>
    <w:rsid w:val="002611E9"/>
    <w:rsid w:val="00262746"/>
    <w:rsid w:val="0026361A"/>
    <w:rsid w:val="00263A6B"/>
    <w:rsid w:val="002650D9"/>
    <w:rsid w:val="002657A8"/>
    <w:rsid w:val="00267335"/>
    <w:rsid w:val="00267340"/>
    <w:rsid w:val="002702EB"/>
    <w:rsid w:val="0027045A"/>
    <w:rsid w:val="00271D19"/>
    <w:rsid w:val="00272342"/>
    <w:rsid w:val="00272D89"/>
    <w:rsid w:val="00272FB3"/>
    <w:rsid w:val="002735DB"/>
    <w:rsid w:val="0027419E"/>
    <w:rsid w:val="0027437E"/>
    <w:rsid w:val="002744CA"/>
    <w:rsid w:val="002749A7"/>
    <w:rsid w:val="00275545"/>
    <w:rsid w:val="00276830"/>
    <w:rsid w:val="0027752F"/>
    <w:rsid w:val="00277940"/>
    <w:rsid w:val="00281A79"/>
    <w:rsid w:val="00282C89"/>
    <w:rsid w:val="00282FFA"/>
    <w:rsid w:val="00284363"/>
    <w:rsid w:val="00284FFB"/>
    <w:rsid w:val="00285588"/>
    <w:rsid w:val="00285CDF"/>
    <w:rsid w:val="00287856"/>
    <w:rsid w:val="0029225A"/>
    <w:rsid w:val="00292A4C"/>
    <w:rsid w:val="002944D4"/>
    <w:rsid w:val="00294E68"/>
    <w:rsid w:val="00294F86"/>
    <w:rsid w:val="0029638A"/>
    <w:rsid w:val="00297A83"/>
    <w:rsid w:val="002A0A95"/>
    <w:rsid w:val="002A3739"/>
    <w:rsid w:val="002A5421"/>
    <w:rsid w:val="002A5A1F"/>
    <w:rsid w:val="002A5D37"/>
    <w:rsid w:val="002A6364"/>
    <w:rsid w:val="002A7773"/>
    <w:rsid w:val="002B1372"/>
    <w:rsid w:val="002B1DCD"/>
    <w:rsid w:val="002B320A"/>
    <w:rsid w:val="002B3788"/>
    <w:rsid w:val="002B46A8"/>
    <w:rsid w:val="002B5744"/>
    <w:rsid w:val="002B6A57"/>
    <w:rsid w:val="002C195A"/>
    <w:rsid w:val="002C3E9E"/>
    <w:rsid w:val="002C4448"/>
    <w:rsid w:val="002C54F4"/>
    <w:rsid w:val="002C606B"/>
    <w:rsid w:val="002C616B"/>
    <w:rsid w:val="002C618A"/>
    <w:rsid w:val="002C6634"/>
    <w:rsid w:val="002D0861"/>
    <w:rsid w:val="002D0B5D"/>
    <w:rsid w:val="002D101D"/>
    <w:rsid w:val="002D123D"/>
    <w:rsid w:val="002D1A9E"/>
    <w:rsid w:val="002D1B70"/>
    <w:rsid w:val="002D34E7"/>
    <w:rsid w:val="002D4C49"/>
    <w:rsid w:val="002D4D11"/>
    <w:rsid w:val="002D572D"/>
    <w:rsid w:val="002D79AD"/>
    <w:rsid w:val="002D7F9A"/>
    <w:rsid w:val="002E07A4"/>
    <w:rsid w:val="002E3264"/>
    <w:rsid w:val="002E3D48"/>
    <w:rsid w:val="002E5572"/>
    <w:rsid w:val="002E6223"/>
    <w:rsid w:val="002E737D"/>
    <w:rsid w:val="002F036D"/>
    <w:rsid w:val="002F0922"/>
    <w:rsid w:val="002F100B"/>
    <w:rsid w:val="002F16DA"/>
    <w:rsid w:val="002F2055"/>
    <w:rsid w:val="002F25D4"/>
    <w:rsid w:val="002F2847"/>
    <w:rsid w:val="002F2BA7"/>
    <w:rsid w:val="002F332A"/>
    <w:rsid w:val="002F3BD1"/>
    <w:rsid w:val="002F3E9A"/>
    <w:rsid w:val="002F459E"/>
    <w:rsid w:val="002F6DF9"/>
    <w:rsid w:val="002F7A5F"/>
    <w:rsid w:val="002F7EF6"/>
    <w:rsid w:val="00300171"/>
    <w:rsid w:val="003001CB"/>
    <w:rsid w:val="00300555"/>
    <w:rsid w:val="00300E7F"/>
    <w:rsid w:val="00300F6B"/>
    <w:rsid w:val="0030231C"/>
    <w:rsid w:val="0030242A"/>
    <w:rsid w:val="00303298"/>
    <w:rsid w:val="00303F52"/>
    <w:rsid w:val="00305B6C"/>
    <w:rsid w:val="0030682D"/>
    <w:rsid w:val="00307371"/>
    <w:rsid w:val="00307493"/>
    <w:rsid w:val="003076D4"/>
    <w:rsid w:val="00307FB9"/>
    <w:rsid w:val="003110E7"/>
    <w:rsid w:val="0031183B"/>
    <w:rsid w:val="00311BF5"/>
    <w:rsid w:val="0031288E"/>
    <w:rsid w:val="003132B3"/>
    <w:rsid w:val="00313778"/>
    <w:rsid w:val="003159DC"/>
    <w:rsid w:val="00317843"/>
    <w:rsid w:val="003218E3"/>
    <w:rsid w:val="00321FF1"/>
    <w:rsid w:val="00322253"/>
    <w:rsid w:val="00323DC9"/>
    <w:rsid w:val="003244DC"/>
    <w:rsid w:val="0032607E"/>
    <w:rsid w:val="00326330"/>
    <w:rsid w:val="003269E6"/>
    <w:rsid w:val="003277E3"/>
    <w:rsid w:val="00327B92"/>
    <w:rsid w:val="00331ED4"/>
    <w:rsid w:val="00333588"/>
    <w:rsid w:val="003336AC"/>
    <w:rsid w:val="00333C57"/>
    <w:rsid w:val="003356F5"/>
    <w:rsid w:val="00336682"/>
    <w:rsid w:val="003369DD"/>
    <w:rsid w:val="00336BED"/>
    <w:rsid w:val="003413E3"/>
    <w:rsid w:val="00341743"/>
    <w:rsid w:val="00341E8C"/>
    <w:rsid w:val="003434E7"/>
    <w:rsid w:val="00344015"/>
    <w:rsid w:val="0034643B"/>
    <w:rsid w:val="003466CC"/>
    <w:rsid w:val="003479E5"/>
    <w:rsid w:val="00347ABF"/>
    <w:rsid w:val="00347F55"/>
    <w:rsid w:val="00352163"/>
    <w:rsid w:val="00352863"/>
    <w:rsid w:val="00353FE7"/>
    <w:rsid w:val="00354B7B"/>
    <w:rsid w:val="0035543E"/>
    <w:rsid w:val="003559BC"/>
    <w:rsid w:val="00356316"/>
    <w:rsid w:val="00356814"/>
    <w:rsid w:val="00356FF8"/>
    <w:rsid w:val="003571E1"/>
    <w:rsid w:val="003609E4"/>
    <w:rsid w:val="00360C75"/>
    <w:rsid w:val="00360DAC"/>
    <w:rsid w:val="00361732"/>
    <w:rsid w:val="00362AEA"/>
    <w:rsid w:val="00362F2D"/>
    <w:rsid w:val="0036355A"/>
    <w:rsid w:val="00363586"/>
    <w:rsid w:val="0036497A"/>
    <w:rsid w:val="00364DB8"/>
    <w:rsid w:val="00365079"/>
    <w:rsid w:val="003651BE"/>
    <w:rsid w:val="00365F58"/>
    <w:rsid w:val="00366F35"/>
    <w:rsid w:val="00367B3F"/>
    <w:rsid w:val="00370083"/>
    <w:rsid w:val="00370C40"/>
    <w:rsid w:val="003715DB"/>
    <w:rsid w:val="00371847"/>
    <w:rsid w:val="003732C3"/>
    <w:rsid w:val="00375E65"/>
    <w:rsid w:val="0038024C"/>
    <w:rsid w:val="00380344"/>
    <w:rsid w:val="00380577"/>
    <w:rsid w:val="00380CB0"/>
    <w:rsid w:val="0038557A"/>
    <w:rsid w:val="00386DD2"/>
    <w:rsid w:val="00387333"/>
    <w:rsid w:val="0039223A"/>
    <w:rsid w:val="00393866"/>
    <w:rsid w:val="0039498D"/>
    <w:rsid w:val="00394FD5"/>
    <w:rsid w:val="0039552F"/>
    <w:rsid w:val="003955F7"/>
    <w:rsid w:val="00396CEE"/>
    <w:rsid w:val="003A0784"/>
    <w:rsid w:val="003A153A"/>
    <w:rsid w:val="003A1697"/>
    <w:rsid w:val="003A1821"/>
    <w:rsid w:val="003A2CD5"/>
    <w:rsid w:val="003A2D11"/>
    <w:rsid w:val="003A458B"/>
    <w:rsid w:val="003A461B"/>
    <w:rsid w:val="003A4AF7"/>
    <w:rsid w:val="003A59A5"/>
    <w:rsid w:val="003A64B3"/>
    <w:rsid w:val="003A67D4"/>
    <w:rsid w:val="003A6B69"/>
    <w:rsid w:val="003A6FB8"/>
    <w:rsid w:val="003B057C"/>
    <w:rsid w:val="003B0CE6"/>
    <w:rsid w:val="003B1AAA"/>
    <w:rsid w:val="003B2D2B"/>
    <w:rsid w:val="003B3B09"/>
    <w:rsid w:val="003B3E15"/>
    <w:rsid w:val="003B5CD0"/>
    <w:rsid w:val="003B5FA4"/>
    <w:rsid w:val="003B6AD0"/>
    <w:rsid w:val="003B7222"/>
    <w:rsid w:val="003C087F"/>
    <w:rsid w:val="003C1EB7"/>
    <w:rsid w:val="003C506C"/>
    <w:rsid w:val="003C5148"/>
    <w:rsid w:val="003C63B7"/>
    <w:rsid w:val="003C7307"/>
    <w:rsid w:val="003C7B24"/>
    <w:rsid w:val="003D0726"/>
    <w:rsid w:val="003D1355"/>
    <w:rsid w:val="003D15F7"/>
    <w:rsid w:val="003D21EF"/>
    <w:rsid w:val="003D3334"/>
    <w:rsid w:val="003D38B9"/>
    <w:rsid w:val="003D59F1"/>
    <w:rsid w:val="003D5DEC"/>
    <w:rsid w:val="003D769B"/>
    <w:rsid w:val="003D777D"/>
    <w:rsid w:val="003E2491"/>
    <w:rsid w:val="003E26AD"/>
    <w:rsid w:val="003E4316"/>
    <w:rsid w:val="003E596E"/>
    <w:rsid w:val="003F16C6"/>
    <w:rsid w:val="003F471B"/>
    <w:rsid w:val="003F4A68"/>
    <w:rsid w:val="003F62B6"/>
    <w:rsid w:val="003F6ECA"/>
    <w:rsid w:val="003F7FD0"/>
    <w:rsid w:val="00400271"/>
    <w:rsid w:val="0040049C"/>
    <w:rsid w:val="00401688"/>
    <w:rsid w:val="00401E14"/>
    <w:rsid w:val="00402A47"/>
    <w:rsid w:val="00402DC7"/>
    <w:rsid w:val="00402EBF"/>
    <w:rsid w:val="00403A99"/>
    <w:rsid w:val="00403C51"/>
    <w:rsid w:val="004063B1"/>
    <w:rsid w:val="00407294"/>
    <w:rsid w:val="0040764D"/>
    <w:rsid w:val="00407F20"/>
    <w:rsid w:val="00412EAC"/>
    <w:rsid w:val="004133C3"/>
    <w:rsid w:val="004137F0"/>
    <w:rsid w:val="00413C18"/>
    <w:rsid w:val="004142AF"/>
    <w:rsid w:val="00415085"/>
    <w:rsid w:val="0041731D"/>
    <w:rsid w:val="0042006D"/>
    <w:rsid w:val="00422467"/>
    <w:rsid w:val="00423271"/>
    <w:rsid w:val="0042341D"/>
    <w:rsid w:val="00423B25"/>
    <w:rsid w:val="0042421E"/>
    <w:rsid w:val="00424779"/>
    <w:rsid w:val="0042647C"/>
    <w:rsid w:val="00426973"/>
    <w:rsid w:val="00431B24"/>
    <w:rsid w:val="00432198"/>
    <w:rsid w:val="00432C95"/>
    <w:rsid w:val="00433306"/>
    <w:rsid w:val="00434FC2"/>
    <w:rsid w:val="00436BC5"/>
    <w:rsid w:val="004376B4"/>
    <w:rsid w:val="00441911"/>
    <w:rsid w:val="00442B57"/>
    <w:rsid w:val="004435B2"/>
    <w:rsid w:val="00443D36"/>
    <w:rsid w:val="00443E43"/>
    <w:rsid w:val="00444922"/>
    <w:rsid w:val="00444E87"/>
    <w:rsid w:val="00445DA3"/>
    <w:rsid w:val="00447019"/>
    <w:rsid w:val="004478DA"/>
    <w:rsid w:val="004509C1"/>
    <w:rsid w:val="00451EC5"/>
    <w:rsid w:val="004526DF"/>
    <w:rsid w:val="00453B0A"/>
    <w:rsid w:val="004548AF"/>
    <w:rsid w:val="004548ED"/>
    <w:rsid w:val="0045500C"/>
    <w:rsid w:val="00455206"/>
    <w:rsid w:val="004568CB"/>
    <w:rsid w:val="00460BE4"/>
    <w:rsid w:val="00462BAF"/>
    <w:rsid w:val="00463104"/>
    <w:rsid w:val="00463D9E"/>
    <w:rsid w:val="004658FC"/>
    <w:rsid w:val="00470828"/>
    <w:rsid w:val="00471B55"/>
    <w:rsid w:val="00472F48"/>
    <w:rsid w:val="00474B68"/>
    <w:rsid w:val="00475D6E"/>
    <w:rsid w:val="00477462"/>
    <w:rsid w:val="004805E4"/>
    <w:rsid w:val="00481496"/>
    <w:rsid w:val="0048150E"/>
    <w:rsid w:val="00481E3E"/>
    <w:rsid w:val="00482056"/>
    <w:rsid w:val="00482A0C"/>
    <w:rsid w:val="00482F4E"/>
    <w:rsid w:val="00483037"/>
    <w:rsid w:val="00483716"/>
    <w:rsid w:val="00483B1F"/>
    <w:rsid w:val="00483D41"/>
    <w:rsid w:val="004857B1"/>
    <w:rsid w:val="00486592"/>
    <w:rsid w:val="0048721A"/>
    <w:rsid w:val="00487663"/>
    <w:rsid w:val="00490305"/>
    <w:rsid w:val="00490313"/>
    <w:rsid w:val="004904A0"/>
    <w:rsid w:val="00492411"/>
    <w:rsid w:val="00493612"/>
    <w:rsid w:val="004939B0"/>
    <w:rsid w:val="00493FE5"/>
    <w:rsid w:val="00495DFA"/>
    <w:rsid w:val="00495F23"/>
    <w:rsid w:val="00496523"/>
    <w:rsid w:val="004A152A"/>
    <w:rsid w:val="004A1D7B"/>
    <w:rsid w:val="004A46D2"/>
    <w:rsid w:val="004A6145"/>
    <w:rsid w:val="004A6BF2"/>
    <w:rsid w:val="004A785C"/>
    <w:rsid w:val="004B0D48"/>
    <w:rsid w:val="004B2794"/>
    <w:rsid w:val="004B35C9"/>
    <w:rsid w:val="004B363F"/>
    <w:rsid w:val="004B5631"/>
    <w:rsid w:val="004B58C6"/>
    <w:rsid w:val="004B628D"/>
    <w:rsid w:val="004B6498"/>
    <w:rsid w:val="004C1172"/>
    <w:rsid w:val="004C12FD"/>
    <w:rsid w:val="004C16CA"/>
    <w:rsid w:val="004C1B43"/>
    <w:rsid w:val="004C367E"/>
    <w:rsid w:val="004C3D48"/>
    <w:rsid w:val="004C552A"/>
    <w:rsid w:val="004C587E"/>
    <w:rsid w:val="004C5F3D"/>
    <w:rsid w:val="004C6118"/>
    <w:rsid w:val="004C784A"/>
    <w:rsid w:val="004D173F"/>
    <w:rsid w:val="004D1EE1"/>
    <w:rsid w:val="004D2D69"/>
    <w:rsid w:val="004D30D5"/>
    <w:rsid w:val="004D392A"/>
    <w:rsid w:val="004D3C1E"/>
    <w:rsid w:val="004D4F38"/>
    <w:rsid w:val="004D5237"/>
    <w:rsid w:val="004D532F"/>
    <w:rsid w:val="004E0F20"/>
    <w:rsid w:val="004E51CA"/>
    <w:rsid w:val="004E5732"/>
    <w:rsid w:val="004E6041"/>
    <w:rsid w:val="004E6D24"/>
    <w:rsid w:val="004E7BD0"/>
    <w:rsid w:val="004F0BA9"/>
    <w:rsid w:val="004F1693"/>
    <w:rsid w:val="004F1A8A"/>
    <w:rsid w:val="004F5781"/>
    <w:rsid w:val="004F6195"/>
    <w:rsid w:val="005004FE"/>
    <w:rsid w:val="005015E3"/>
    <w:rsid w:val="00503E96"/>
    <w:rsid w:val="00504181"/>
    <w:rsid w:val="005056A9"/>
    <w:rsid w:val="005058EE"/>
    <w:rsid w:val="005144AE"/>
    <w:rsid w:val="005146FC"/>
    <w:rsid w:val="00515FE3"/>
    <w:rsid w:val="00521513"/>
    <w:rsid w:val="00522048"/>
    <w:rsid w:val="00522375"/>
    <w:rsid w:val="00522BCD"/>
    <w:rsid w:val="00523107"/>
    <w:rsid w:val="00523BB9"/>
    <w:rsid w:val="00524AF4"/>
    <w:rsid w:val="005250BC"/>
    <w:rsid w:val="005266E7"/>
    <w:rsid w:val="00530CB7"/>
    <w:rsid w:val="005318AB"/>
    <w:rsid w:val="0053242E"/>
    <w:rsid w:val="005329E6"/>
    <w:rsid w:val="005332B5"/>
    <w:rsid w:val="00533881"/>
    <w:rsid w:val="00534849"/>
    <w:rsid w:val="005350C2"/>
    <w:rsid w:val="005404AB"/>
    <w:rsid w:val="00541FCF"/>
    <w:rsid w:val="00542168"/>
    <w:rsid w:val="005422CF"/>
    <w:rsid w:val="00542EC9"/>
    <w:rsid w:val="005440CC"/>
    <w:rsid w:val="00545799"/>
    <w:rsid w:val="00547F15"/>
    <w:rsid w:val="0055213D"/>
    <w:rsid w:val="00552D7D"/>
    <w:rsid w:val="005533E4"/>
    <w:rsid w:val="005540BE"/>
    <w:rsid w:val="00554815"/>
    <w:rsid w:val="00554B65"/>
    <w:rsid w:val="00555210"/>
    <w:rsid w:val="00555DB9"/>
    <w:rsid w:val="00556795"/>
    <w:rsid w:val="00557817"/>
    <w:rsid w:val="00560321"/>
    <w:rsid w:val="00560391"/>
    <w:rsid w:val="00560910"/>
    <w:rsid w:val="00560A2B"/>
    <w:rsid w:val="00561435"/>
    <w:rsid w:val="00563003"/>
    <w:rsid w:val="0056330D"/>
    <w:rsid w:val="005637E0"/>
    <w:rsid w:val="00563DAE"/>
    <w:rsid w:val="00564584"/>
    <w:rsid w:val="005646BF"/>
    <w:rsid w:val="00564E21"/>
    <w:rsid w:val="00564FEA"/>
    <w:rsid w:val="0056587B"/>
    <w:rsid w:val="005665D2"/>
    <w:rsid w:val="00567D6E"/>
    <w:rsid w:val="00571E8F"/>
    <w:rsid w:val="00572422"/>
    <w:rsid w:val="00572EC7"/>
    <w:rsid w:val="00574236"/>
    <w:rsid w:val="00575DF5"/>
    <w:rsid w:val="00576C04"/>
    <w:rsid w:val="0057772B"/>
    <w:rsid w:val="00577E8E"/>
    <w:rsid w:val="00577F33"/>
    <w:rsid w:val="00581786"/>
    <w:rsid w:val="00581F87"/>
    <w:rsid w:val="00583083"/>
    <w:rsid w:val="00583925"/>
    <w:rsid w:val="005839B7"/>
    <w:rsid w:val="00587BE1"/>
    <w:rsid w:val="00590B63"/>
    <w:rsid w:val="005927E8"/>
    <w:rsid w:val="005941F0"/>
    <w:rsid w:val="0059496A"/>
    <w:rsid w:val="00595B52"/>
    <w:rsid w:val="00595DF5"/>
    <w:rsid w:val="00597493"/>
    <w:rsid w:val="005A0669"/>
    <w:rsid w:val="005A1056"/>
    <w:rsid w:val="005A12B1"/>
    <w:rsid w:val="005A1D7A"/>
    <w:rsid w:val="005A21D0"/>
    <w:rsid w:val="005A243E"/>
    <w:rsid w:val="005A3276"/>
    <w:rsid w:val="005A49BA"/>
    <w:rsid w:val="005A5018"/>
    <w:rsid w:val="005A5AEC"/>
    <w:rsid w:val="005A7738"/>
    <w:rsid w:val="005B0700"/>
    <w:rsid w:val="005B076A"/>
    <w:rsid w:val="005B12A8"/>
    <w:rsid w:val="005B13E1"/>
    <w:rsid w:val="005B157A"/>
    <w:rsid w:val="005B2788"/>
    <w:rsid w:val="005B2AFD"/>
    <w:rsid w:val="005B32B6"/>
    <w:rsid w:val="005B3ECD"/>
    <w:rsid w:val="005B3F60"/>
    <w:rsid w:val="005B3FDA"/>
    <w:rsid w:val="005B45D2"/>
    <w:rsid w:val="005B5297"/>
    <w:rsid w:val="005B5650"/>
    <w:rsid w:val="005B7ACE"/>
    <w:rsid w:val="005B7DE7"/>
    <w:rsid w:val="005C0201"/>
    <w:rsid w:val="005C0250"/>
    <w:rsid w:val="005C0ACA"/>
    <w:rsid w:val="005C0D09"/>
    <w:rsid w:val="005C14C9"/>
    <w:rsid w:val="005C22D7"/>
    <w:rsid w:val="005C2DB9"/>
    <w:rsid w:val="005C2E23"/>
    <w:rsid w:val="005C416B"/>
    <w:rsid w:val="005C5F31"/>
    <w:rsid w:val="005C7021"/>
    <w:rsid w:val="005D019E"/>
    <w:rsid w:val="005D05B0"/>
    <w:rsid w:val="005D0BC4"/>
    <w:rsid w:val="005D1606"/>
    <w:rsid w:val="005D1ADB"/>
    <w:rsid w:val="005D5EAE"/>
    <w:rsid w:val="005D62EE"/>
    <w:rsid w:val="005E1716"/>
    <w:rsid w:val="005E2EDF"/>
    <w:rsid w:val="005E3770"/>
    <w:rsid w:val="005E4B5D"/>
    <w:rsid w:val="005E5D3F"/>
    <w:rsid w:val="005E6304"/>
    <w:rsid w:val="005E63E2"/>
    <w:rsid w:val="005E6C34"/>
    <w:rsid w:val="005E773B"/>
    <w:rsid w:val="005F1742"/>
    <w:rsid w:val="005F1D9F"/>
    <w:rsid w:val="005F2E60"/>
    <w:rsid w:val="005F339B"/>
    <w:rsid w:val="005F33DF"/>
    <w:rsid w:val="005F3C43"/>
    <w:rsid w:val="005F43F3"/>
    <w:rsid w:val="005F4426"/>
    <w:rsid w:val="005F4785"/>
    <w:rsid w:val="005F578F"/>
    <w:rsid w:val="005F7E02"/>
    <w:rsid w:val="006008E3"/>
    <w:rsid w:val="00600D30"/>
    <w:rsid w:val="006019B5"/>
    <w:rsid w:val="00604061"/>
    <w:rsid w:val="00605A97"/>
    <w:rsid w:val="00606431"/>
    <w:rsid w:val="00606536"/>
    <w:rsid w:val="0060694E"/>
    <w:rsid w:val="00606B99"/>
    <w:rsid w:val="0061059C"/>
    <w:rsid w:val="00611F8E"/>
    <w:rsid w:val="006126DA"/>
    <w:rsid w:val="00613C7A"/>
    <w:rsid w:val="00613F99"/>
    <w:rsid w:val="00614007"/>
    <w:rsid w:val="006153DA"/>
    <w:rsid w:val="006165D9"/>
    <w:rsid w:val="0061704A"/>
    <w:rsid w:val="00620955"/>
    <w:rsid w:val="00621146"/>
    <w:rsid w:val="00621351"/>
    <w:rsid w:val="00623433"/>
    <w:rsid w:val="00623517"/>
    <w:rsid w:val="006254C8"/>
    <w:rsid w:val="00625B6B"/>
    <w:rsid w:val="006260DB"/>
    <w:rsid w:val="0062654F"/>
    <w:rsid w:val="00627CEF"/>
    <w:rsid w:val="00630ABC"/>
    <w:rsid w:val="0063216A"/>
    <w:rsid w:val="00634073"/>
    <w:rsid w:val="0063453D"/>
    <w:rsid w:val="00634F72"/>
    <w:rsid w:val="00635A91"/>
    <w:rsid w:val="00636836"/>
    <w:rsid w:val="006369B4"/>
    <w:rsid w:val="00640747"/>
    <w:rsid w:val="00640A43"/>
    <w:rsid w:val="006417F9"/>
    <w:rsid w:val="00643B4D"/>
    <w:rsid w:val="00643EAE"/>
    <w:rsid w:val="00644E6B"/>
    <w:rsid w:val="00645237"/>
    <w:rsid w:val="006456E3"/>
    <w:rsid w:val="00645775"/>
    <w:rsid w:val="00645D85"/>
    <w:rsid w:val="00646F9B"/>
    <w:rsid w:val="006470F1"/>
    <w:rsid w:val="0064710F"/>
    <w:rsid w:val="00654550"/>
    <w:rsid w:val="00655313"/>
    <w:rsid w:val="00655319"/>
    <w:rsid w:val="0065585A"/>
    <w:rsid w:val="0065657F"/>
    <w:rsid w:val="00656B02"/>
    <w:rsid w:val="00656C8A"/>
    <w:rsid w:val="0065726E"/>
    <w:rsid w:val="0065788E"/>
    <w:rsid w:val="00657B8A"/>
    <w:rsid w:val="00657DC1"/>
    <w:rsid w:val="006614B8"/>
    <w:rsid w:val="00661F15"/>
    <w:rsid w:val="00662660"/>
    <w:rsid w:val="00662A9C"/>
    <w:rsid w:val="00662AE8"/>
    <w:rsid w:val="00664009"/>
    <w:rsid w:val="00665106"/>
    <w:rsid w:val="0066530E"/>
    <w:rsid w:val="006659CD"/>
    <w:rsid w:val="006670D2"/>
    <w:rsid w:val="00667BDE"/>
    <w:rsid w:val="00670432"/>
    <w:rsid w:val="00670811"/>
    <w:rsid w:val="00671231"/>
    <w:rsid w:val="006722A2"/>
    <w:rsid w:val="00674A58"/>
    <w:rsid w:val="0067531E"/>
    <w:rsid w:val="00676E35"/>
    <w:rsid w:val="00677013"/>
    <w:rsid w:val="00680091"/>
    <w:rsid w:val="006805D9"/>
    <w:rsid w:val="00682A5C"/>
    <w:rsid w:val="00683059"/>
    <w:rsid w:val="00684CA1"/>
    <w:rsid w:val="00685359"/>
    <w:rsid w:val="00690BC5"/>
    <w:rsid w:val="00692442"/>
    <w:rsid w:val="00693A25"/>
    <w:rsid w:val="00693B4B"/>
    <w:rsid w:val="006948A4"/>
    <w:rsid w:val="00694D3F"/>
    <w:rsid w:val="00695F7D"/>
    <w:rsid w:val="006971B0"/>
    <w:rsid w:val="006A0132"/>
    <w:rsid w:val="006A03E8"/>
    <w:rsid w:val="006A0697"/>
    <w:rsid w:val="006A200A"/>
    <w:rsid w:val="006A4B0A"/>
    <w:rsid w:val="006A5470"/>
    <w:rsid w:val="006A7957"/>
    <w:rsid w:val="006B0907"/>
    <w:rsid w:val="006B0B31"/>
    <w:rsid w:val="006B0C62"/>
    <w:rsid w:val="006B16AD"/>
    <w:rsid w:val="006B21D9"/>
    <w:rsid w:val="006B2975"/>
    <w:rsid w:val="006B30C5"/>
    <w:rsid w:val="006B338D"/>
    <w:rsid w:val="006B3D02"/>
    <w:rsid w:val="006B3EA3"/>
    <w:rsid w:val="006B4768"/>
    <w:rsid w:val="006B5B62"/>
    <w:rsid w:val="006B6B2C"/>
    <w:rsid w:val="006B7E92"/>
    <w:rsid w:val="006C03F5"/>
    <w:rsid w:val="006C0662"/>
    <w:rsid w:val="006C0C49"/>
    <w:rsid w:val="006C2253"/>
    <w:rsid w:val="006C4368"/>
    <w:rsid w:val="006C6D91"/>
    <w:rsid w:val="006C71CE"/>
    <w:rsid w:val="006D10DE"/>
    <w:rsid w:val="006D126C"/>
    <w:rsid w:val="006D1BCC"/>
    <w:rsid w:val="006D2392"/>
    <w:rsid w:val="006D42D4"/>
    <w:rsid w:val="006D4A36"/>
    <w:rsid w:val="006D509B"/>
    <w:rsid w:val="006D5801"/>
    <w:rsid w:val="006D5A43"/>
    <w:rsid w:val="006D6996"/>
    <w:rsid w:val="006D7558"/>
    <w:rsid w:val="006E1D53"/>
    <w:rsid w:val="006E2FBE"/>
    <w:rsid w:val="006E32DB"/>
    <w:rsid w:val="006E3D9B"/>
    <w:rsid w:val="006E412C"/>
    <w:rsid w:val="006E4441"/>
    <w:rsid w:val="006E7879"/>
    <w:rsid w:val="006E7ABE"/>
    <w:rsid w:val="006F11D0"/>
    <w:rsid w:val="006F2CED"/>
    <w:rsid w:val="006F43E5"/>
    <w:rsid w:val="006F495E"/>
    <w:rsid w:val="006F4C08"/>
    <w:rsid w:val="006F4D8C"/>
    <w:rsid w:val="006F716B"/>
    <w:rsid w:val="0070108B"/>
    <w:rsid w:val="007017FA"/>
    <w:rsid w:val="007019DD"/>
    <w:rsid w:val="00702937"/>
    <w:rsid w:val="00703EE6"/>
    <w:rsid w:val="0070405F"/>
    <w:rsid w:val="00706E78"/>
    <w:rsid w:val="00710762"/>
    <w:rsid w:val="00711EDE"/>
    <w:rsid w:val="007129B0"/>
    <w:rsid w:val="00713149"/>
    <w:rsid w:val="00713ABE"/>
    <w:rsid w:val="00714BD9"/>
    <w:rsid w:val="007214C1"/>
    <w:rsid w:val="007216F9"/>
    <w:rsid w:val="007218A5"/>
    <w:rsid w:val="00721F51"/>
    <w:rsid w:val="007237F8"/>
    <w:rsid w:val="00723FB4"/>
    <w:rsid w:val="007243E4"/>
    <w:rsid w:val="0072538A"/>
    <w:rsid w:val="00726141"/>
    <w:rsid w:val="00726D27"/>
    <w:rsid w:val="00727CE0"/>
    <w:rsid w:val="00732754"/>
    <w:rsid w:val="0073361E"/>
    <w:rsid w:val="007348CA"/>
    <w:rsid w:val="00734E28"/>
    <w:rsid w:val="00735AA6"/>
    <w:rsid w:val="0074050D"/>
    <w:rsid w:val="00741194"/>
    <w:rsid w:val="0074176A"/>
    <w:rsid w:val="0074683E"/>
    <w:rsid w:val="0074776D"/>
    <w:rsid w:val="00750420"/>
    <w:rsid w:val="007513DF"/>
    <w:rsid w:val="0075142F"/>
    <w:rsid w:val="0075151F"/>
    <w:rsid w:val="007523E5"/>
    <w:rsid w:val="0075247D"/>
    <w:rsid w:val="00753613"/>
    <w:rsid w:val="00754F03"/>
    <w:rsid w:val="00755458"/>
    <w:rsid w:val="00755AAE"/>
    <w:rsid w:val="00755D59"/>
    <w:rsid w:val="00755F3D"/>
    <w:rsid w:val="007564F2"/>
    <w:rsid w:val="007567D8"/>
    <w:rsid w:val="007568E7"/>
    <w:rsid w:val="007572E3"/>
    <w:rsid w:val="00757CB5"/>
    <w:rsid w:val="007606C9"/>
    <w:rsid w:val="007609F2"/>
    <w:rsid w:val="00760D5E"/>
    <w:rsid w:val="0076183E"/>
    <w:rsid w:val="007619B4"/>
    <w:rsid w:val="00763E7F"/>
    <w:rsid w:val="00765401"/>
    <w:rsid w:val="00765FB9"/>
    <w:rsid w:val="00766541"/>
    <w:rsid w:val="007673AB"/>
    <w:rsid w:val="00767778"/>
    <w:rsid w:val="007678F9"/>
    <w:rsid w:val="00770B50"/>
    <w:rsid w:val="00773959"/>
    <w:rsid w:val="00773BEE"/>
    <w:rsid w:val="00774E31"/>
    <w:rsid w:val="007800B5"/>
    <w:rsid w:val="00780217"/>
    <w:rsid w:val="00780918"/>
    <w:rsid w:val="00780A5A"/>
    <w:rsid w:val="00780A9F"/>
    <w:rsid w:val="00780C44"/>
    <w:rsid w:val="00781418"/>
    <w:rsid w:val="00781A68"/>
    <w:rsid w:val="00781CA5"/>
    <w:rsid w:val="00782EF5"/>
    <w:rsid w:val="00783412"/>
    <w:rsid w:val="0078613D"/>
    <w:rsid w:val="00787BA3"/>
    <w:rsid w:val="00793E50"/>
    <w:rsid w:val="00796336"/>
    <w:rsid w:val="007A037D"/>
    <w:rsid w:val="007A1506"/>
    <w:rsid w:val="007A1768"/>
    <w:rsid w:val="007A1C7B"/>
    <w:rsid w:val="007A1CD0"/>
    <w:rsid w:val="007A21B2"/>
    <w:rsid w:val="007A293E"/>
    <w:rsid w:val="007A39ED"/>
    <w:rsid w:val="007A46D5"/>
    <w:rsid w:val="007A511D"/>
    <w:rsid w:val="007A65E4"/>
    <w:rsid w:val="007A6AC6"/>
    <w:rsid w:val="007A6B79"/>
    <w:rsid w:val="007B0738"/>
    <w:rsid w:val="007B1CE8"/>
    <w:rsid w:val="007B4F6C"/>
    <w:rsid w:val="007B5F4C"/>
    <w:rsid w:val="007B6077"/>
    <w:rsid w:val="007B6087"/>
    <w:rsid w:val="007B75AB"/>
    <w:rsid w:val="007B78DB"/>
    <w:rsid w:val="007C0735"/>
    <w:rsid w:val="007C073D"/>
    <w:rsid w:val="007C0CA1"/>
    <w:rsid w:val="007C3B35"/>
    <w:rsid w:val="007C42BD"/>
    <w:rsid w:val="007C5309"/>
    <w:rsid w:val="007C590F"/>
    <w:rsid w:val="007C738D"/>
    <w:rsid w:val="007C759F"/>
    <w:rsid w:val="007C7E98"/>
    <w:rsid w:val="007D0960"/>
    <w:rsid w:val="007D1DD3"/>
    <w:rsid w:val="007D25D6"/>
    <w:rsid w:val="007D2DFC"/>
    <w:rsid w:val="007D41A5"/>
    <w:rsid w:val="007D5C5A"/>
    <w:rsid w:val="007E3450"/>
    <w:rsid w:val="007E3C8C"/>
    <w:rsid w:val="007E52AA"/>
    <w:rsid w:val="007E52F5"/>
    <w:rsid w:val="007E5474"/>
    <w:rsid w:val="007E6C42"/>
    <w:rsid w:val="007E6FD4"/>
    <w:rsid w:val="007F09C5"/>
    <w:rsid w:val="007F0CAD"/>
    <w:rsid w:val="007F1348"/>
    <w:rsid w:val="007F19E5"/>
    <w:rsid w:val="007F1BC2"/>
    <w:rsid w:val="007F247E"/>
    <w:rsid w:val="007F3530"/>
    <w:rsid w:val="007F3A9E"/>
    <w:rsid w:val="007F4B87"/>
    <w:rsid w:val="007F614A"/>
    <w:rsid w:val="007F76C2"/>
    <w:rsid w:val="0080017E"/>
    <w:rsid w:val="0080241A"/>
    <w:rsid w:val="0080337E"/>
    <w:rsid w:val="00804820"/>
    <w:rsid w:val="00804F74"/>
    <w:rsid w:val="00805D7E"/>
    <w:rsid w:val="00806B8C"/>
    <w:rsid w:val="00807179"/>
    <w:rsid w:val="008076CE"/>
    <w:rsid w:val="008109F4"/>
    <w:rsid w:val="00810F8C"/>
    <w:rsid w:val="00811187"/>
    <w:rsid w:val="00812BE5"/>
    <w:rsid w:val="00813496"/>
    <w:rsid w:val="00816E03"/>
    <w:rsid w:val="00820E51"/>
    <w:rsid w:val="00821D66"/>
    <w:rsid w:val="00822C92"/>
    <w:rsid w:val="0082383B"/>
    <w:rsid w:val="00823A26"/>
    <w:rsid w:val="008244BD"/>
    <w:rsid w:val="00824C64"/>
    <w:rsid w:val="00824F58"/>
    <w:rsid w:val="00826046"/>
    <w:rsid w:val="00826BE5"/>
    <w:rsid w:val="00832CA7"/>
    <w:rsid w:val="008331CE"/>
    <w:rsid w:val="0083607D"/>
    <w:rsid w:val="00836CC5"/>
    <w:rsid w:val="00837820"/>
    <w:rsid w:val="00840013"/>
    <w:rsid w:val="008426A7"/>
    <w:rsid w:val="00842E0A"/>
    <w:rsid w:val="008455C3"/>
    <w:rsid w:val="00846D24"/>
    <w:rsid w:val="0085060E"/>
    <w:rsid w:val="008520EF"/>
    <w:rsid w:val="008528AA"/>
    <w:rsid w:val="0085663F"/>
    <w:rsid w:val="00860E58"/>
    <w:rsid w:val="0086236F"/>
    <w:rsid w:val="00862BF5"/>
    <w:rsid w:val="00863826"/>
    <w:rsid w:val="00863FCD"/>
    <w:rsid w:val="00864BEE"/>
    <w:rsid w:val="00865369"/>
    <w:rsid w:val="00866188"/>
    <w:rsid w:val="008668BB"/>
    <w:rsid w:val="00866F94"/>
    <w:rsid w:val="00866FBA"/>
    <w:rsid w:val="008670AD"/>
    <w:rsid w:val="0086735B"/>
    <w:rsid w:val="008711ED"/>
    <w:rsid w:val="0087143A"/>
    <w:rsid w:val="00872B2C"/>
    <w:rsid w:val="00874B72"/>
    <w:rsid w:val="00875306"/>
    <w:rsid w:val="00875510"/>
    <w:rsid w:val="00875868"/>
    <w:rsid w:val="00875BB4"/>
    <w:rsid w:val="0087688E"/>
    <w:rsid w:val="008770DE"/>
    <w:rsid w:val="0088104E"/>
    <w:rsid w:val="00882592"/>
    <w:rsid w:val="008852DA"/>
    <w:rsid w:val="008859AA"/>
    <w:rsid w:val="00886731"/>
    <w:rsid w:val="008872A1"/>
    <w:rsid w:val="00887EF2"/>
    <w:rsid w:val="008907FE"/>
    <w:rsid w:val="00892924"/>
    <w:rsid w:val="00892F0F"/>
    <w:rsid w:val="0089305B"/>
    <w:rsid w:val="00893CBC"/>
    <w:rsid w:val="00894013"/>
    <w:rsid w:val="00896BB6"/>
    <w:rsid w:val="00896E3A"/>
    <w:rsid w:val="00897B19"/>
    <w:rsid w:val="008A0912"/>
    <w:rsid w:val="008A1028"/>
    <w:rsid w:val="008A164B"/>
    <w:rsid w:val="008A2E47"/>
    <w:rsid w:val="008A4B92"/>
    <w:rsid w:val="008A4E28"/>
    <w:rsid w:val="008A6066"/>
    <w:rsid w:val="008B015F"/>
    <w:rsid w:val="008B0C8C"/>
    <w:rsid w:val="008B16EF"/>
    <w:rsid w:val="008B27D3"/>
    <w:rsid w:val="008B2AA7"/>
    <w:rsid w:val="008B3AB3"/>
    <w:rsid w:val="008B4773"/>
    <w:rsid w:val="008B4C1C"/>
    <w:rsid w:val="008B4DBB"/>
    <w:rsid w:val="008B6AC0"/>
    <w:rsid w:val="008C0525"/>
    <w:rsid w:val="008C10B3"/>
    <w:rsid w:val="008C1DDA"/>
    <w:rsid w:val="008C1E72"/>
    <w:rsid w:val="008C2807"/>
    <w:rsid w:val="008C2D1B"/>
    <w:rsid w:val="008C31DF"/>
    <w:rsid w:val="008C4CA5"/>
    <w:rsid w:val="008C4EE3"/>
    <w:rsid w:val="008C5D5A"/>
    <w:rsid w:val="008C6099"/>
    <w:rsid w:val="008C6D9C"/>
    <w:rsid w:val="008C74B6"/>
    <w:rsid w:val="008C7FD9"/>
    <w:rsid w:val="008D023C"/>
    <w:rsid w:val="008D07A4"/>
    <w:rsid w:val="008D2DE2"/>
    <w:rsid w:val="008D710A"/>
    <w:rsid w:val="008D77CE"/>
    <w:rsid w:val="008E0B2F"/>
    <w:rsid w:val="008E1297"/>
    <w:rsid w:val="008E17AE"/>
    <w:rsid w:val="008E3446"/>
    <w:rsid w:val="008E4163"/>
    <w:rsid w:val="008E48BA"/>
    <w:rsid w:val="008E508E"/>
    <w:rsid w:val="008E58F7"/>
    <w:rsid w:val="008E5C74"/>
    <w:rsid w:val="008E79AB"/>
    <w:rsid w:val="008F0789"/>
    <w:rsid w:val="008F0A82"/>
    <w:rsid w:val="008F1207"/>
    <w:rsid w:val="008F127E"/>
    <w:rsid w:val="008F2A57"/>
    <w:rsid w:val="008F43BE"/>
    <w:rsid w:val="008F571F"/>
    <w:rsid w:val="00901BC7"/>
    <w:rsid w:val="009025B2"/>
    <w:rsid w:val="00903C58"/>
    <w:rsid w:val="009057FF"/>
    <w:rsid w:val="00905F64"/>
    <w:rsid w:val="00906861"/>
    <w:rsid w:val="00907DD3"/>
    <w:rsid w:val="00910206"/>
    <w:rsid w:val="00910740"/>
    <w:rsid w:val="009125E6"/>
    <w:rsid w:val="00914051"/>
    <w:rsid w:val="0091678F"/>
    <w:rsid w:val="00917125"/>
    <w:rsid w:val="009202EA"/>
    <w:rsid w:val="00921B1D"/>
    <w:rsid w:val="00922930"/>
    <w:rsid w:val="0092412D"/>
    <w:rsid w:val="0092607A"/>
    <w:rsid w:val="00926A48"/>
    <w:rsid w:val="009273B3"/>
    <w:rsid w:val="00927CCA"/>
    <w:rsid w:val="00930AD4"/>
    <w:rsid w:val="0093194B"/>
    <w:rsid w:val="0093293B"/>
    <w:rsid w:val="00932E51"/>
    <w:rsid w:val="009347B4"/>
    <w:rsid w:val="009351E0"/>
    <w:rsid w:val="00935324"/>
    <w:rsid w:val="00935556"/>
    <w:rsid w:val="009358E7"/>
    <w:rsid w:val="00935D99"/>
    <w:rsid w:val="00936214"/>
    <w:rsid w:val="0094058B"/>
    <w:rsid w:val="00940AE4"/>
    <w:rsid w:val="009413CE"/>
    <w:rsid w:val="00941AD9"/>
    <w:rsid w:val="0094479F"/>
    <w:rsid w:val="00945177"/>
    <w:rsid w:val="00946814"/>
    <w:rsid w:val="00946E99"/>
    <w:rsid w:val="00947F17"/>
    <w:rsid w:val="00950F56"/>
    <w:rsid w:val="009513F6"/>
    <w:rsid w:val="00952401"/>
    <w:rsid w:val="0095311A"/>
    <w:rsid w:val="00953359"/>
    <w:rsid w:val="009538A3"/>
    <w:rsid w:val="00953B92"/>
    <w:rsid w:val="0095433C"/>
    <w:rsid w:val="00954AB7"/>
    <w:rsid w:val="0095566A"/>
    <w:rsid w:val="00956965"/>
    <w:rsid w:val="009576C9"/>
    <w:rsid w:val="00957A51"/>
    <w:rsid w:val="00957C59"/>
    <w:rsid w:val="00960283"/>
    <w:rsid w:val="00964737"/>
    <w:rsid w:val="009659CB"/>
    <w:rsid w:val="00965A3F"/>
    <w:rsid w:val="00966747"/>
    <w:rsid w:val="00966D74"/>
    <w:rsid w:val="00970483"/>
    <w:rsid w:val="00970935"/>
    <w:rsid w:val="00971DC3"/>
    <w:rsid w:val="00972736"/>
    <w:rsid w:val="0097348B"/>
    <w:rsid w:val="00975035"/>
    <w:rsid w:val="00975159"/>
    <w:rsid w:val="0097515C"/>
    <w:rsid w:val="0097581B"/>
    <w:rsid w:val="0097629D"/>
    <w:rsid w:val="009762F0"/>
    <w:rsid w:val="00976986"/>
    <w:rsid w:val="009771D4"/>
    <w:rsid w:val="0097793E"/>
    <w:rsid w:val="00977A31"/>
    <w:rsid w:val="009810A4"/>
    <w:rsid w:val="00981738"/>
    <w:rsid w:val="00983294"/>
    <w:rsid w:val="00984372"/>
    <w:rsid w:val="00984432"/>
    <w:rsid w:val="0098584E"/>
    <w:rsid w:val="00991A9C"/>
    <w:rsid w:val="009925F5"/>
    <w:rsid w:val="0099276F"/>
    <w:rsid w:val="009939B3"/>
    <w:rsid w:val="00993B30"/>
    <w:rsid w:val="009949A4"/>
    <w:rsid w:val="0099607D"/>
    <w:rsid w:val="0099608C"/>
    <w:rsid w:val="00996A2B"/>
    <w:rsid w:val="009973F6"/>
    <w:rsid w:val="00997580"/>
    <w:rsid w:val="0099779A"/>
    <w:rsid w:val="009A1123"/>
    <w:rsid w:val="009A25F4"/>
    <w:rsid w:val="009A3885"/>
    <w:rsid w:val="009A3F2D"/>
    <w:rsid w:val="009A4DE8"/>
    <w:rsid w:val="009A6481"/>
    <w:rsid w:val="009A6E79"/>
    <w:rsid w:val="009A7372"/>
    <w:rsid w:val="009A7C68"/>
    <w:rsid w:val="009B0399"/>
    <w:rsid w:val="009B0943"/>
    <w:rsid w:val="009B10C8"/>
    <w:rsid w:val="009B172D"/>
    <w:rsid w:val="009B17D7"/>
    <w:rsid w:val="009B2B08"/>
    <w:rsid w:val="009B2DE0"/>
    <w:rsid w:val="009B2FCC"/>
    <w:rsid w:val="009B35AA"/>
    <w:rsid w:val="009B3B62"/>
    <w:rsid w:val="009B4992"/>
    <w:rsid w:val="009B4EF6"/>
    <w:rsid w:val="009B4F67"/>
    <w:rsid w:val="009B5259"/>
    <w:rsid w:val="009B525F"/>
    <w:rsid w:val="009C0A4E"/>
    <w:rsid w:val="009C0E5E"/>
    <w:rsid w:val="009C277C"/>
    <w:rsid w:val="009C3C42"/>
    <w:rsid w:val="009C418F"/>
    <w:rsid w:val="009C4D86"/>
    <w:rsid w:val="009C7024"/>
    <w:rsid w:val="009D1262"/>
    <w:rsid w:val="009D180F"/>
    <w:rsid w:val="009D23B8"/>
    <w:rsid w:val="009D33A9"/>
    <w:rsid w:val="009D3C29"/>
    <w:rsid w:val="009D4FC9"/>
    <w:rsid w:val="009D5865"/>
    <w:rsid w:val="009D5952"/>
    <w:rsid w:val="009D5BD8"/>
    <w:rsid w:val="009D5BF2"/>
    <w:rsid w:val="009E022C"/>
    <w:rsid w:val="009E1F7C"/>
    <w:rsid w:val="009E2CFA"/>
    <w:rsid w:val="009E4B7F"/>
    <w:rsid w:val="009E4CA7"/>
    <w:rsid w:val="009E627A"/>
    <w:rsid w:val="009E64F6"/>
    <w:rsid w:val="009E6FD1"/>
    <w:rsid w:val="009E7750"/>
    <w:rsid w:val="009E7D6E"/>
    <w:rsid w:val="009E7E2A"/>
    <w:rsid w:val="009F1149"/>
    <w:rsid w:val="009F15CC"/>
    <w:rsid w:val="009F2B02"/>
    <w:rsid w:val="009F2D5C"/>
    <w:rsid w:val="009F2E98"/>
    <w:rsid w:val="009F2F06"/>
    <w:rsid w:val="009F3840"/>
    <w:rsid w:val="009F43D2"/>
    <w:rsid w:val="009F5173"/>
    <w:rsid w:val="009F7168"/>
    <w:rsid w:val="00A00372"/>
    <w:rsid w:val="00A005FD"/>
    <w:rsid w:val="00A00C3B"/>
    <w:rsid w:val="00A011CD"/>
    <w:rsid w:val="00A02016"/>
    <w:rsid w:val="00A02939"/>
    <w:rsid w:val="00A0325E"/>
    <w:rsid w:val="00A034DA"/>
    <w:rsid w:val="00A03884"/>
    <w:rsid w:val="00A03CCE"/>
    <w:rsid w:val="00A04E59"/>
    <w:rsid w:val="00A04F3E"/>
    <w:rsid w:val="00A06A0E"/>
    <w:rsid w:val="00A07887"/>
    <w:rsid w:val="00A07B1A"/>
    <w:rsid w:val="00A10C31"/>
    <w:rsid w:val="00A11CB4"/>
    <w:rsid w:val="00A13123"/>
    <w:rsid w:val="00A13CB9"/>
    <w:rsid w:val="00A1502C"/>
    <w:rsid w:val="00A15360"/>
    <w:rsid w:val="00A16DB2"/>
    <w:rsid w:val="00A17707"/>
    <w:rsid w:val="00A20DE6"/>
    <w:rsid w:val="00A20E72"/>
    <w:rsid w:val="00A215F0"/>
    <w:rsid w:val="00A24385"/>
    <w:rsid w:val="00A25DBB"/>
    <w:rsid w:val="00A265B6"/>
    <w:rsid w:val="00A26DF5"/>
    <w:rsid w:val="00A27ED5"/>
    <w:rsid w:val="00A315C4"/>
    <w:rsid w:val="00A31B36"/>
    <w:rsid w:val="00A33A76"/>
    <w:rsid w:val="00A3447E"/>
    <w:rsid w:val="00A344F9"/>
    <w:rsid w:val="00A35934"/>
    <w:rsid w:val="00A3652E"/>
    <w:rsid w:val="00A369B9"/>
    <w:rsid w:val="00A377F1"/>
    <w:rsid w:val="00A40EF8"/>
    <w:rsid w:val="00A410A9"/>
    <w:rsid w:val="00A410F5"/>
    <w:rsid w:val="00A42431"/>
    <w:rsid w:val="00A4477D"/>
    <w:rsid w:val="00A4627E"/>
    <w:rsid w:val="00A46886"/>
    <w:rsid w:val="00A4692D"/>
    <w:rsid w:val="00A46DEB"/>
    <w:rsid w:val="00A478A4"/>
    <w:rsid w:val="00A50E8E"/>
    <w:rsid w:val="00A50ED0"/>
    <w:rsid w:val="00A5174C"/>
    <w:rsid w:val="00A51AB0"/>
    <w:rsid w:val="00A52924"/>
    <w:rsid w:val="00A52AA8"/>
    <w:rsid w:val="00A53A27"/>
    <w:rsid w:val="00A541F1"/>
    <w:rsid w:val="00A54636"/>
    <w:rsid w:val="00A56556"/>
    <w:rsid w:val="00A57AFE"/>
    <w:rsid w:val="00A57FF7"/>
    <w:rsid w:val="00A61381"/>
    <w:rsid w:val="00A6155D"/>
    <w:rsid w:val="00A6234D"/>
    <w:rsid w:val="00A62622"/>
    <w:rsid w:val="00A628A8"/>
    <w:rsid w:val="00A64A56"/>
    <w:rsid w:val="00A650C0"/>
    <w:rsid w:val="00A65318"/>
    <w:rsid w:val="00A738E9"/>
    <w:rsid w:val="00A73BF0"/>
    <w:rsid w:val="00A74C08"/>
    <w:rsid w:val="00A75066"/>
    <w:rsid w:val="00A756F5"/>
    <w:rsid w:val="00A76877"/>
    <w:rsid w:val="00A808A3"/>
    <w:rsid w:val="00A8114B"/>
    <w:rsid w:val="00A862B1"/>
    <w:rsid w:val="00A872BB"/>
    <w:rsid w:val="00A87D63"/>
    <w:rsid w:val="00A902D3"/>
    <w:rsid w:val="00A94D28"/>
    <w:rsid w:val="00A95C53"/>
    <w:rsid w:val="00A96AD8"/>
    <w:rsid w:val="00A973A1"/>
    <w:rsid w:val="00A973E2"/>
    <w:rsid w:val="00A977A6"/>
    <w:rsid w:val="00AA0531"/>
    <w:rsid w:val="00AA063C"/>
    <w:rsid w:val="00AA06B3"/>
    <w:rsid w:val="00AA0E48"/>
    <w:rsid w:val="00AA10C3"/>
    <w:rsid w:val="00AA1BD3"/>
    <w:rsid w:val="00AA1F75"/>
    <w:rsid w:val="00AA33E5"/>
    <w:rsid w:val="00AA47D5"/>
    <w:rsid w:val="00AA66CD"/>
    <w:rsid w:val="00AA6F76"/>
    <w:rsid w:val="00AB0193"/>
    <w:rsid w:val="00AB26EB"/>
    <w:rsid w:val="00AB3289"/>
    <w:rsid w:val="00AB3ACB"/>
    <w:rsid w:val="00AB4E7C"/>
    <w:rsid w:val="00AB6B1F"/>
    <w:rsid w:val="00AC134D"/>
    <w:rsid w:val="00AC2A2C"/>
    <w:rsid w:val="00AC2CBF"/>
    <w:rsid w:val="00AC3EEB"/>
    <w:rsid w:val="00AC43A3"/>
    <w:rsid w:val="00AC4AD5"/>
    <w:rsid w:val="00AC5F83"/>
    <w:rsid w:val="00AC6C51"/>
    <w:rsid w:val="00AC7717"/>
    <w:rsid w:val="00AD0BA5"/>
    <w:rsid w:val="00AD12AA"/>
    <w:rsid w:val="00AD2ED4"/>
    <w:rsid w:val="00AD4286"/>
    <w:rsid w:val="00AD5B42"/>
    <w:rsid w:val="00AD68BE"/>
    <w:rsid w:val="00AD7504"/>
    <w:rsid w:val="00AD7ED2"/>
    <w:rsid w:val="00AE0501"/>
    <w:rsid w:val="00AE112E"/>
    <w:rsid w:val="00AE2CBD"/>
    <w:rsid w:val="00AE39FF"/>
    <w:rsid w:val="00AE3B4F"/>
    <w:rsid w:val="00AE4B07"/>
    <w:rsid w:val="00AE5195"/>
    <w:rsid w:val="00AE5B48"/>
    <w:rsid w:val="00AE68A2"/>
    <w:rsid w:val="00AE70DF"/>
    <w:rsid w:val="00AE7AF7"/>
    <w:rsid w:val="00AF0B2E"/>
    <w:rsid w:val="00AF0D51"/>
    <w:rsid w:val="00AF1F3C"/>
    <w:rsid w:val="00AF2A17"/>
    <w:rsid w:val="00AF2A62"/>
    <w:rsid w:val="00AF3A2D"/>
    <w:rsid w:val="00AF3A8E"/>
    <w:rsid w:val="00AF4412"/>
    <w:rsid w:val="00AF6124"/>
    <w:rsid w:val="00AF6BB6"/>
    <w:rsid w:val="00AF702B"/>
    <w:rsid w:val="00AF7404"/>
    <w:rsid w:val="00AF7A08"/>
    <w:rsid w:val="00B01332"/>
    <w:rsid w:val="00B03EC0"/>
    <w:rsid w:val="00B04ADC"/>
    <w:rsid w:val="00B06EDC"/>
    <w:rsid w:val="00B07C43"/>
    <w:rsid w:val="00B10791"/>
    <w:rsid w:val="00B11571"/>
    <w:rsid w:val="00B11A9F"/>
    <w:rsid w:val="00B1280D"/>
    <w:rsid w:val="00B146B2"/>
    <w:rsid w:val="00B14B49"/>
    <w:rsid w:val="00B15503"/>
    <w:rsid w:val="00B159D3"/>
    <w:rsid w:val="00B1612C"/>
    <w:rsid w:val="00B1750C"/>
    <w:rsid w:val="00B203BA"/>
    <w:rsid w:val="00B217D7"/>
    <w:rsid w:val="00B228C2"/>
    <w:rsid w:val="00B2340A"/>
    <w:rsid w:val="00B23410"/>
    <w:rsid w:val="00B2437A"/>
    <w:rsid w:val="00B24389"/>
    <w:rsid w:val="00B2449D"/>
    <w:rsid w:val="00B31EAB"/>
    <w:rsid w:val="00B3372E"/>
    <w:rsid w:val="00B33A42"/>
    <w:rsid w:val="00B33EA9"/>
    <w:rsid w:val="00B35730"/>
    <w:rsid w:val="00B36F28"/>
    <w:rsid w:val="00B373BC"/>
    <w:rsid w:val="00B404FA"/>
    <w:rsid w:val="00B40713"/>
    <w:rsid w:val="00B41A50"/>
    <w:rsid w:val="00B434C9"/>
    <w:rsid w:val="00B43760"/>
    <w:rsid w:val="00B448A6"/>
    <w:rsid w:val="00B449E4"/>
    <w:rsid w:val="00B452E5"/>
    <w:rsid w:val="00B45677"/>
    <w:rsid w:val="00B506B7"/>
    <w:rsid w:val="00B52420"/>
    <w:rsid w:val="00B525C5"/>
    <w:rsid w:val="00B52882"/>
    <w:rsid w:val="00B53F07"/>
    <w:rsid w:val="00B5535E"/>
    <w:rsid w:val="00B55505"/>
    <w:rsid w:val="00B5649E"/>
    <w:rsid w:val="00B565DD"/>
    <w:rsid w:val="00B606E3"/>
    <w:rsid w:val="00B608BF"/>
    <w:rsid w:val="00B60906"/>
    <w:rsid w:val="00B60B93"/>
    <w:rsid w:val="00B62CF5"/>
    <w:rsid w:val="00B6456E"/>
    <w:rsid w:val="00B645B8"/>
    <w:rsid w:val="00B653DF"/>
    <w:rsid w:val="00B66A82"/>
    <w:rsid w:val="00B67725"/>
    <w:rsid w:val="00B67837"/>
    <w:rsid w:val="00B67F88"/>
    <w:rsid w:val="00B70D9E"/>
    <w:rsid w:val="00B70EDF"/>
    <w:rsid w:val="00B718A7"/>
    <w:rsid w:val="00B741CB"/>
    <w:rsid w:val="00B7429D"/>
    <w:rsid w:val="00B76E34"/>
    <w:rsid w:val="00B77D7D"/>
    <w:rsid w:val="00B8098B"/>
    <w:rsid w:val="00B81A80"/>
    <w:rsid w:val="00B822AA"/>
    <w:rsid w:val="00B8730D"/>
    <w:rsid w:val="00B87E1A"/>
    <w:rsid w:val="00B9003A"/>
    <w:rsid w:val="00B9081F"/>
    <w:rsid w:val="00B90B22"/>
    <w:rsid w:val="00B90BF3"/>
    <w:rsid w:val="00B92DD4"/>
    <w:rsid w:val="00B935AA"/>
    <w:rsid w:val="00B9418F"/>
    <w:rsid w:val="00B94230"/>
    <w:rsid w:val="00B94D5A"/>
    <w:rsid w:val="00B957F3"/>
    <w:rsid w:val="00B97664"/>
    <w:rsid w:val="00B97ECF"/>
    <w:rsid w:val="00BA0DDC"/>
    <w:rsid w:val="00BA1458"/>
    <w:rsid w:val="00BA3932"/>
    <w:rsid w:val="00BA3D78"/>
    <w:rsid w:val="00BA4939"/>
    <w:rsid w:val="00BA61B9"/>
    <w:rsid w:val="00BA6331"/>
    <w:rsid w:val="00BA6871"/>
    <w:rsid w:val="00BA6C45"/>
    <w:rsid w:val="00BB0CF3"/>
    <w:rsid w:val="00BB0FB5"/>
    <w:rsid w:val="00BB25A1"/>
    <w:rsid w:val="00BB2C8C"/>
    <w:rsid w:val="00BB391F"/>
    <w:rsid w:val="00BB55A8"/>
    <w:rsid w:val="00BB5C64"/>
    <w:rsid w:val="00BB5F81"/>
    <w:rsid w:val="00BB6598"/>
    <w:rsid w:val="00BB7265"/>
    <w:rsid w:val="00BB759F"/>
    <w:rsid w:val="00BC0055"/>
    <w:rsid w:val="00BC0277"/>
    <w:rsid w:val="00BC131F"/>
    <w:rsid w:val="00BC208B"/>
    <w:rsid w:val="00BC355C"/>
    <w:rsid w:val="00BC3FC9"/>
    <w:rsid w:val="00BC4567"/>
    <w:rsid w:val="00BC6FD9"/>
    <w:rsid w:val="00BD0027"/>
    <w:rsid w:val="00BD0203"/>
    <w:rsid w:val="00BD09BC"/>
    <w:rsid w:val="00BD0A31"/>
    <w:rsid w:val="00BD1557"/>
    <w:rsid w:val="00BD1D60"/>
    <w:rsid w:val="00BD1E46"/>
    <w:rsid w:val="00BD46DC"/>
    <w:rsid w:val="00BD54C0"/>
    <w:rsid w:val="00BE22C6"/>
    <w:rsid w:val="00BE2516"/>
    <w:rsid w:val="00BE2837"/>
    <w:rsid w:val="00BE285D"/>
    <w:rsid w:val="00BE44C9"/>
    <w:rsid w:val="00BE577B"/>
    <w:rsid w:val="00BE727B"/>
    <w:rsid w:val="00BE774A"/>
    <w:rsid w:val="00BF00AF"/>
    <w:rsid w:val="00BF04EC"/>
    <w:rsid w:val="00BF0E9A"/>
    <w:rsid w:val="00BF2BB0"/>
    <w:rsid w:val="00BF306A"/>
    <w:rsid w:val="00BF3D00"/>
    <w:rsid w:val="00BF4BE4"/>
    <w:rsid w:val="00BF7610"/>
    <w:rsid w:val="00BF769D"/>
    <w:rsid w:val="00C00200"/>
    <w:rsid w:val="00C006E6"/>
    <w:rsid w:val="00C00716"/>
    <w:rsid w:val="00C016AD"/>
    <w:rsid w:val="00C01B4B"/>
    <w:rsid w:val="00C02933"/>
    <w:rsid w:val="00C04899"/>
    <w:rsid w:val="00C05403"/>
    <w:rsid w:val="00C059DA"/>
    <w:rsid w:val="00C05BA5"/>
    <w:rsid w:val="00C05BF4"/>
    <w:rsid w:val="00C05EA2"/>
    <w:rsid w:val="00C066BC"/>
    <w:rsid w:val="00C10AD7"/>
    <w:rsid w:val="00C10F57"/>
    <w:rsid w:val="00C12D71"/>
    <w:rsid w:val="00C133F2"/>
    <w:rsid w:val="00C13531"/>
    <w:rsid w:val="00C14D8B"/>
    <w:rsid w:val="00C154DF"/>
    <w:rsid w:val="00C17207"/>
    <w:rsid w:val="00C17600"/>
    <w:rsid w:val="00C20A0C"/>
    <w:rsid w:val="00C236C7"/>
    <w:rsid w:val="00C23D62"/>
    <w:rsid w:val="00C334E1"/>
    <w:rsid w:val="00C33A19"/>
    <w:rsid w:val="00C3427D"/>
    <w:rsid w:val="00C355EE"/>
    <w:rsid w:val="00C35BFB"/>
    <w:rsid w:val="00C36520"/>
    <w:rsid w:val="00C40653"/>
    <w:rsid w:val="00C40E76"/>
    <w:rsid w:val="00C4136A"/>
    <w:rsid w:val="00C42C90"/>
    <w:rsid w:val="00C4304D"/>
    <w:rsid w:val="00C4338E"/>
    <w:rsid w:val="00C44134"/>
    <w:rsid w:val="00C45946"/>
    <w:rsid w:val="00C4616D"/>
    <w:rsid w:val="00C46201"/>
    <w:rsid w:val="00C51D68"/>
    <w:rsid w:val="00C51D79"/>
    <w:rsid w:val="00C523D7"/>
    <w:rsid w:val="00C52DC1"/>
    <w:rsid w:val="00C64DE8"/>
    <w:rsid w:val="00C66A4E"/>
    <w:rsid w:val="00C66A51"/>
    <w:rsid w:val="00C70090"/>
    <w:rsid w:val="00C711E7"/>
    <w:rsid w:val="00C7213D"/>
    <w:rsid w:val="00C72C23"/>
    <w:rsid w:val="00C72E45"/>
    <w:rsid w:val="00C72F5C"/>
    <w:rsid w:val="00C756F0"/>
    <w:rsid w:val="00C75B34"/>
    <w:rsid w:val="00C76B3C"/>
    <w:rsid w:val="00C7741E"/>
    <w:rsid w:val="00C7742D"/>
    <w:rsid w:val="00C77D27"/>
    <w:rsid w:val="00C80426"/>
    <w:rsid w:val="00C80B06"/>
    <w:rsid w:val="00C80C33"/>
    <w:rsid w:val="00C825A6"/>
    <w:rsid w:val="00C861B4"/>
    <w:rsid w:val="00C86964"/>
    <w:rsid w:val="00C875C4"/>
    <w:rsid w:val="00C876A8"/>
    <w:rsid w:val="00C918BB"/>
    <w:rsid w:val="00C93010"/>
    <w:rsid w:val="00C9564C"/>
    <w:rsid w:val="00C964C5"/>
    <w:rsid w:val="00C9748B"/>
    <w:rsid w:val="00CA22F6"/>
    <w:rsid w:val="00CA239D"/>
    <w:rsid w:val="00CA338D"/>
    <w:rsid w:val="00CA38B3"/>
    <w:rsid w:val="00CA3ACC"/>
    <w:rsid w:val="00CA4144"/>
    <w:rsid w:val="00CA5705"/>
    <w:rsid w:val="00CA5738"/>
    <w:rsid w:val="00CA5AC2"/>
    <w:rsid w:val="00CA6FBA"/>
    <w:rsid w:val="00CB0698"/>
    <w:rsid w:val="00CB06C7"/>
    <w:rsid w:val="00CB2CE5"/>
    <w:rsid w:val="00CB3982"/>
    <w:rsid w:val="00CB5F86"/>
    <w:rsid w:val="00CB60F4"/>
    <w:rsid w:val="00CB6240"/>
    <w:rsid w:val="00CB6249"/>
    <w:rsid w:val="00CB6F75"/>
    <w:rsid w:val="00CC277A"/>
    <w:rsid w:val="00CC2AC9"/>
    <w:rsid w:val="00CC304D"/>
    <w:rsid w:val="00CC337D"/>
    <w:rsid w:val="00CC4210"/>
    <w:rsid w:val="00CC4B8A"/>
    <w:rsid w:val="00CC61BF"/>
    <w:rsid w:val="00CC7F9C"/>
    <w:rsid w:val="00CD06A5"/>
    <w:rsid w:val="00CD13D7"/>
    <w:rsid w:val="00CD1CE7"/>
    <w:rsid w:val="00CD20D5"/>
    <w:rsid w:val="00CD2840"/>
    <w:rsid w:val="00CD2E5E"/>
    <w:rsid w:val="00CD30B3"/>
    <w:rsid w:val="00CD3E69"/>
    <w:rsid w:val="00CD43B3"/>
    <w:rsid w:val="00CD49C8"/>
    <w:rsid w:val="00CD52D3"/>
    <w:rsid w:val="00CD5367"/>
    <w:rsid w:val="00CD56D3"/>
    <w:rsid w:val="00CD56F1"/>
    <w:rsid w:val="00CD7774"/>
    <w:rsid w:val="00CD7D79"/>
    <w:rsid w:val="00CE01E6"/>
    <w:rsid w:val="00CE1022"/>
    <w:rsid w:val="00CE1179"/>
    <w:rsid w:val="00CE37EC"/>
    <w:rsid w:val="00CE3893"/>
    <w:rsid w:val="00CE47B7"/>
    <w:rsid w:val="00CE576B"/>
    <w:rsid w:val="00CE66B5"/>
    <w:rsid w:val="00CE6CA4"/>
    <w:rsid w:val="00CE7BE7"/>
    <w:rsid w:val="00CF069A"/>
    <w:rsid w:val="00CF0869"/>
    <w:rsid w:val="00CF1553"/>
    <w:rsid w:val="00CF1CFF"/>
    <w:rsid w:val="00CF32EE"/>
    <w:rsid w:val="00CF6391"/>
    <w:rsid w:val="00CF7FFE"/>
    <w:rsid w:val="00D01C2A"/>
    <w:rsid w:val="00D01CB7"/>
    <w:rsid w:val="00D02231"/>
    <w:rsid w:val="00D0354C"/>
    <w:rsid w:val="00D05649"/>
    <w:rsid w:val="00D05889"/>
    <w:rsid w:val="00D058E9"/>
    <w:rsid w:val="00D071F9"/>
    <w:rsid w:val="00D073EE"/>
    <w:rsid w:val="00D101AB"/>
    <w:rsid w:val="00D10499"/>
    <w:rsid w:val="00D107B8"/>
    <w:rsid w:val="00D10E04"/>
    <w:rsid w:val="00D1113D"/>
    <w:rsid w:val="00D132B2"/>
    <w:rsid w:val="00D13A3B"/>
    <w:rsid w:val="00D14B43"/>
    <w:rsid w:val="00D15387"/>
    <w:rsid w:val="00D1580F"/>
    <w:rsid w:val="00D15823"/>
    <w:rsid w:val="00D1643D"/>
    <w:rsid w:val="00D164D8"/>
    <w:rsid w:val="00D1726C"/>
    <w:rsid w:val="00D20994"/>
    <w:rsid w:val="00D22B7B"/>
    <w:rsid w:val="00D22BEA"/>
    <w:rsid w:val="00D22FBC"/>
    <w:rsid w:val="00D25271"/>
    <w:rsid w:val="00D25669"/>
    <w:rsid w:val="00D25CAB"/>
    <w:rsid w:val="00D26E7C"/>
    <w:rsid w:val="00D2706C"/>
    <w:rsid w:val="00D27C2D"/>
    <w:rsid w:val="00D27D0D"/>
    <w:rsid w:val="00D31A79"/>
    <w:rsid w:val="00D3203C"/>
    <w:rsid w:val="00D32AEC"/>
    <w:rsid w:val="00D33401"/>
    <w:rsid w:val="00D355D4"/>
    <w:rsid w:val="00D3647F"/>
    <w:rsid w:val="00D36C09"/>
    <w:rsid w:val="00D36DC1"/>
    <w:rsid w:val="00D40496"/>
    <w:rsid w:val="00D42D7C"/>
    <w:rsid w:val="00D50108"/>
    <w:rsid w:val="00D51B36"/>
    <w:rsid w:val="00D52A23"/>
    <w:rsid w:val="00D531B2"/>
    <w:rsid w:val="00D539A1"/>
    <w:rsid w:val="00D53DDE"/>
    <w:rsid w:val="00D54B29"/>
    <w:rsid w:val="00D55315"/>
    <w:rsid w:val="00D5540D"/>
    <w:rsid w:val="00D56079"/>
    <w:rsid w:val="00D57CFC"/>
    <w:rsid w:val="00D6197E"/>
    <w:rsid w:val="00D61B0F"/>
    <w:rsid w:val="00D626E1"/>
    <w:rsid w:val="00D62B91"/>
    <w:rsid w:val="00D63252"/>
    <w:rsid w:val="00D638C0"/>
    <w:rsid w:val="00D64D86"/>
    <w:rsid w:val="00D6535A"/>
    <w:rsid w:val="00D705A3"/>
    <w:rsid w:val="00D75126"/>
    <w:rsid w:val="00D75A94"/>
    <w:rsid w:val="00D80356"/>
    <w:rsid w:val="00D805F9"/>
    <w:rsid w:val="00D81119"/>
    <w:rsid w:val="00D81318"/>
    <w:rsid w:val="00D844A8"/>
    <w:rsid w:val="00D84ABF"/>
    <w:rsid w:val="00D85DB7"/>
    <w:rsid w:val="00D8662E"/>
    <w:rsid w:val="00D90E6C"/>
    <w:rsid w:val="00D90EFF"/>
    <w:rsid w:val="00D910EE"/>
    <w:rsid w:val="00D91AC4"/>
    <w:rsid w:val="00D923C8"/>
    <w:rsid w:val="00D93A69"/>
    <w:rsid w:val="00D93A79"/>
    <w:rsid w:val="00D96FA3"/>
    <w:rsid w:val="00D9754D"/>
    <w:rsid w:val="00D97E22"/>
    <w:rsid w:val="00DA0109"/>
    <w:rsid w:val="00DA028D"/>
    <w:rsid w:val="00DA050F"/>
    <w:rsid w:val="00DA0A18"/>
    <w:rsid w:val="00DA144B"/>
    <w:rsid w:val="00DA542A"/>
    <w:rsid w:val="00DA7532"/>
    <w:rsid w:val="00DA782C"/>
    <w:rsid w:val="00DB0356"/>
    <w:rsid w:val="00DB08F9"/>
    <w:rsid w:val="00DB1EAB"/>
    <w:rsid w:val="00DB1EB4"/>
    <w:rsid w:val="00DB2D2D"/>
    <w:rsid w:val="00DB2DD3"/>
    <w:rsid w:val="00DB306C"/>
    <w:rsid w:val="00DB33C0"/>
    <w:rsid w:val="00DB3F44"/>
    <w:rsid w:val="00DB4497"/>
    <w:rsid w:val="00DB4E6F"/>
    <w:rsid w:val="00DB578C"/>
    <w:rsid w:val="00DB6074"/>
    <w:rsid w:val="00DB73CC"/>
    <w:rsid w:val="00DC2286"/>
    <w:rsid w:val="00DC22F2"/>
    <w:rsid w:val="00DC2BF6"/>
    <w:rsid w:val="00DC3EA0"/>
    <w:rsid w:val="00DC4B7F"/>
    <w:rsid w:val="00DC5617"/>
    <w:rsid w:val="00DD35FF"/>
    <w:rsid w:val="00DD3CDB"/>
    <w:rsid w:val="00DD4EC7"/>
    <w:rsid w:val="00DD5530"/>
    <w:rsid w:val="00DD5E7B"/>
    <w:rsid w:val="00DD6CB0"/>
    <w:rsid w:val="00DD79F2"/>
    <w:rsid w:val="00DD7EA2"/>
    <w:rsid w:val="00DE0028"/>
    <w:rsid w:val="00DE0CBB"/>
    <w:rsid w:val="00DE0DA4"/>
    <w:rsid w:val="00DE152A"/>
    <w:rsid w:val="00DE2A79"/>
    <w:rsid w:val="00DE3397"/>
    <w:rsid w:val="00DE411F"/>
    <w:rsid w:val="00DE579C"/>
    <w:rsid w:val="00DE5D8E"/>
    <w:rsid w:val="00DE6539"/>
    <w:rsid w:val="00DE68A2"/>
    <w:rsid w:val="00DE6D69"/>
    <w:rsid w:val="00DF0FCD"/>
    <w:rsid w:val="00DF14A4"/>
    <w:rsid w:val="00DF1F47"/>
    <w:rsid w:val="00DF20F1"/>
    <w:rsid w:val="00DF3CBC"/>
    <w:rsid w:val="00DF6B47"/>
    <w:rsid w:val="00DF6E78"/>
    <w:rsid w:val="00E00218"/>
    <w:rsid w:val="00E00278"/>
    <w:rsid w:val="00E00CCE"/>
    <w:rsid w:val="00E0254B"/>
    <w:rsid w:val="00E02C7B"/>
    <w:rsid w:val="00E05424"/>
    <w:rsid w:val="00E069BA"/>
    <w:rsid w:val="00E07670"/>
    <w:rsid w:val="00E10777"/>
    <w:rsid w:val="00E11CCF"/>
    <w:rsid w:val="00E11E6A"/>
    <w:rsid w:val="00E12087"/>
    <w:rsid w:val="00E122F9"/>
    <w:rsid w:val="00E12B21"/>
    <w:rsid w:val="00E12C7D"/>
    <w:rsid w:val="00E144FB"/>
    <w:rsid w:val="00E146EA"/>
    <w:rsid w:val="00E15ACA"/>
    <w:rsid w:val="00E1671A"/>
    <w:rsid w:val="00E1779A"/>
    <w:rsid w:val="00E20DBF"/>
    <w:rsid w:val="00E24123"/>
    <w:rsid w:val="00E3224C"/>
    <w:rsid w:val="00E34819"/>
    <w:rsid w:val="00E35035"/>
    <w:rsid w:val="00E37693"/>
    <w:rsid w:val="00E40B07"/>
    <w:rsid w:val="00E41F20"/>
    <w:rsid w:val="00E4269A"/>
    <w:rsid w:val="00E433E2"/>
    <w:rsid w:val="00E44B79"/>
    <w:rsid w:val="00E44DBE"/>
    <w:rsid w:val="00E44DF2"/>
    <w:rsid w:val="00E45687"/>
    <w:rsid w:val="00E46CE5"/>
    <w:rsid w:val="00E47304"/>
    <w:rsid w:val="00E50ECD"/>
    <w:rsid w:val="00E51076"/>
    <w:rsid w:val="00E517E7"/>
    <w:rsid w:val="00E51C02"/>
    <w:rsid w:val="00E52B56"/>
    <w:rsid w:val="00E52EB4"/>
    <w:rsid w:val="00E53A70"/>
    <w:rsid w:val="00E53BB9"/>
    <w:rsid w:val="00E54523"/>
    <w:rsid w:val="00E568CB"/>
    <w:rsid w:val="00E604D1"/>
    <w:rsid w:val="00E60758"/>
    <w:rsid w:val="00E62A03"/>
    <w:rsid w:val="00E65962"/>
    <w:rsid w:val="00E67240"/>
    <w:rsid w:val="00E67735"/>
    <w:rsid w:val="00E67ECC"/>
    <w:rsid w:val="00E7015E"/>
    <w:rsid w:val="00E71FB5"/>
    <w:rsid w:val="00E72550"/>
    <w:rsid w:val="00E733DE"/>
    <w:rsid w:val="00E7348C"/>
    <w:rsid w:val="00E73E8A"/>
    <w:rsid w:val="00E748C8"/>
    <w:rsid w:val="00E74C60"/>
    <w:rsid w:val="00E7624C"/>
    <w:rsid w:val="00E76D01"/>
    <w:rsid w:val="00E76D5F"/>
    <w:rsid w:val="00E77175"/>
    <w:rsid w:val="00E81E6D"/>
    <w:rsid w:val="00E82130"/>
    <w:rsid w:val="00E8280D"/>
    <w:rsid w:val="00E83EEB"/>
    <w:rsid w:val="00E85550"/>
    <w:rsid w:val="00E86AB1"/>
    <w:rsid w:val="00E87547"/>
    <w:rsid w:val="00E9013D"/>
    <w:rsid w:val="00E907D3"/>
    <w:rsid w:val="00E90D02"/>
    <w:rsid w:val="00E90E73"/>
    <w:rsid w:val="00E917A0"/>
    <w:rsid w:val="00E91FC5"/>
    <w:rsid w:val="00E92BB0"/>
    <w:rsid w:val="00E92C9B"/>
    <w:rsid w:val="00E92D82"/>
    <w:rsid w:val="00E92F63"/>
    <w:rsid w:val="00E94B5D"/>
    <w:rsid w:val="00E94EBB"/>
    <w:rsid w:val="00E95218"/>
    <w:rsid w:val="00E96271"/>
    <w:rsid w:val="00E96AE7"/>
    <w:rsid w:val="00E96E6A"/>
    <w:rsid w:val="00E974D4"/>
    <w:rsid w:val="00EA073C"/>
    <w:rsid w:val="00EA2697"/>
    <w:rsid w:val="00EA36DC"/>
    <w:rsid w:val="00EA39AB"/>
    <w:rsid w:val="00EA4262"/>
    <w:rsid w:val="00EA5384"/>
    <w:rsid w:val="00EA619B"/>
    <w:rsid w:val="00EA7165"/>
    <w:rsid w:val="00EA75B4"/>
    <w:rsid w:val="00EA7BDB"/>
    <w:rsid w:val="00EB0223"/>
    <w:rsid w:val="00EB2A0E"/>
    <w:rsid w:val="00EB2CE8"/>
    <w:rsid w:val="00EB49A8"/>
    <w:rsid w:val="00EB6E35"/>
    <w:rsid w:val="00EB6EE5"/>
    <w:rsid w:val="00EB70E5"/>
    <w:rsid w:val="00EC033B"/>
    <w:rsid w:val="00EC1395"/>
    <w:rsid w:val="00EC265A"/>
    <w:rsid w:val="00EC38B5"/>
    <w:rsid w:val="00EC45F4"/>
    <w:rsid w:val="00EC54B2"/>
    <w:rsid w:val="00EC574D"/>
    <w:rsid w:val="00EC6544"/>
    <w:rsid w:val="00EC7424"/>
    <w:rsid w:val="00EC7889"/>
    <w:rsid w:val="00EC78C0"/>
    <w:rsid w:val="00EC792B"/>
    <w:rsid w:val="00EC7C60"/>
    <w:rsid w:val="00ED00A5"/>
    <w:rsid w:val="00ED055E"/>
    <w:rsid w:val="00ED28D8"/>
    <w:rsid w:val="00ED3D41"/>
    <w:rsid w:val="00ED50ED"/>
    <w:rsid w:val="00ED5AB6"/>
    <w:rsid w:val="00EE260E"/>
    <w:rsid w:val="00EE3592"/>
    <w:rsid w:val="00EE3A94"/>
    <w:rsid w:val="00EE48E9"/>
    <w:rsid w:val="00EE61ED"/>
    <w:rsid w:val="00EE7ED2"/>
    <w:rsid w:val="00EF09E9"/>
    <w:rsid w:val="00EF73E6"/>
    <w:rsid w:val="00F008A6"/>
    <w:rsid w:val="00F00AF8"/>
    <w:rsid w:val="00F017B7"/>
    <w:rsid w:val="00F02964"/>
    <w:rsid w:val="00F03144"/>
    <w:rsid w:val="00F039AB"/>
    <w:rsid w:val="00F039BF"/>
    <w:rsid w:val="00F0422B"/>
    <w:rsid w:val="00F05CE1"/>
    <w:rsid w:val="00F0775A"/>
    <w:rsid w:val="00F10EBA"/>
    <w:rsid w:val="00F10FCE"/>
    <w:rsid w:val="00F13008"/>
    <w:rsid w:val="00F13D67"/>
    <w:rsid w:val="00F1402F"/>
    <w:rsid w:val="00F1468E"/>
    <w:rsid w:val="00F15893"/>
    <w:rsid w:val="00F16BA6"/>
    <w:rsid w:val="00F1777D"/>
    <w:rsid w:val="00F20EB8"/>
    <w:rsid w:val="00F216E2"/>
    <w:rsid w:val="00F2269E"/>
    <w:rsid w:val="00F23B36"/>
    <w:rsid w:val="00F2401B"/>
    <w:rsid w:val="00F24099"/>
    <w:rsid w:val="00F25A36"/>
    <w:rsid w:val="00F27B87"/>
    <w:rsid w:val="00F311DA"/>
    <w:rsid w:val="00F316AC"/>
    <w:rsid w:val="00F31B48"/>
    <w:rsid w:val="00F33B50"/>
    <w:rsid w:val="00F343FE"/>
    <w:rsid w:val="00F35195"/>
    <w:rsid w:val="00F36B9D"/>
    <w:rsid w:val="00F372C7"/>
    <w:rsid w:val="00F414FC"/>
    <w:rsid w:val="00F4164B"/>
    <w:rsid w:val="00F41AC2"/>
    <w:rsid w:val="00F41F1E"/>
    <w:rsid w:val="00F423B3"/>
    <w:rsid w:val="00F4345A"/>
    <w:rsid w:val="00F43C71"/>
    <w:rsid w:val="00F43EB2"/>
    <w:rsid w:val="00F46467"/>
    <w:rsid w:val="00F4692C"/>
    <w:rsid w:val="00F4699C"/>
    <w:rsid w:val="00F46B58"/>
    <w:rsid w:val="00F50505"/>
    <w:rsid w:val="00F51580"/>
    <w:rsid w:val="00F53169"/>
    <w:rsid w:val="00F537BA"/>
    <w:rsid w:val="00F54A64"/>
    <w:rsid w:val="00F553A0"/>
    <w:rsid w:val="00F5549F"/>
    <w:rsid w:val="00F55B60"/>
    <w:rsid w:val="00F55E3E"/>
    <w:rsid w:val="00F56682"/>
    <w:rsid w:val="00F56C33"/>
    <w:rsid w:val="00F56ED9"/>
    <w:rsid w:val="00F5710F"/>
    <w:rsid w:val="00F572BA"/>
    <w:rsid w:val="00F604C0"/>
    <w:rsid w:val="00F6086F"/>
    <w:rsid w:val="00F6122C"/>
    <w:rsid w:val="00F619D0"/>
    <w:rsid w:val="00F61C13"/>
    <w:rsid w:val="00F6212B"/>
    <w:rsid w:val="00F64074"/>
    <w:rsid w:val="00F6535C"/>
    <w:rsid w:val="00F6559C"/>
    <w:rsid w:val="00F65D78"/>
    <w:rsid w:val="00F65EE2"/>
    <w:rsid w:val="00F663C1"/>
    <w:rsid w:val="00F670D7"/>
    <w:rsid w:val="00F67A8A"/>
    <w:rsid w:val="00F67D64"/>
    <w:rsid w:val="00F703CB"/>
    <w:rsid w:val="00F71076"/>
    <w:rsid w:val="00F712EC"/>
    <w:rsid w:val="00F713C7"/>
    <w:rsid w:val="00F716FC"/>
    <w:rsid w:val="00F719D3"/>
    <w:rsid w:val="00F71D33"/>
    <w:rsid w:val="00F71E5A"/>
    <w:rsid w:val="00F722DF"/>
    <w:rsid w:val="00F72319"/>
    <w:rsid w:val="00F7240C"/>
    <w:rsid w:val="00F728A3"/>
    <w:rsid w:val="00F732C0"/>
    <w:rsid w:val="00F7348E"/>
    <w:rsid w:val="00F736A0"/>
    <w:rsid w:val="00F73BCB"/>
    <w:rsid w:val="00F741D2"/>
    <w:rsid w:val="00F751E1"/>
    <w:rsid w:val="00F76113"/>
    <w:rsid w:val="00F769CC"/>
    <w:rsid w:val="00F77A00"/>
    <w:rsid w:val="00F80E0E"/>
    <w:rsid w:val="00F825EC"/>
    <w:rsid w:val="00F82C57"/>
    <w:rsid w:val="00F838C3"/>
    <w:rsid w:val="00F84F20"/>
    <w:rsid w:val="00F85040"/>
    <w:rsid w:val="00F859D0"/>
    <w:rsid w:val="00F85BDA"/>
    <w:rsid w:val="00F85EA3"/>
    <w:rsid w:val="00F868B4"/>
    <w:rsid w:val="00F86911"/>
    <w:rsid w:val="00F911F6"/>
    <w:rsid w:val="00F92B4D"/>
    <w:rsid w:val="00F93C52"/>
    <w:rsid w:val="00F93CAC"/>
    <w:rsid w:val="00F945C3"/>
    <w:rsid w:val="00F94D12"/>
    <w:rsid w:val="00F95689"/>
    <w:rsid w:val="00F95929"/>
    <w:rsid w:val="00F95A69"/>
    <w:rsid w:val="00F95A8E"/>
    <w:rsid w:val="00F96463"/>
    <w:rsid w:val="00F972F9"/>
    <w:rsid w:val="00F97C61"/>
    <w:rsid w:val="00FA11B4"/>
    <w:rsid w:val="00FA440C"/>
    <w:rsid w:val="00FA51B5"/>
    <w:rsid w:val="00FA755E"/>
    <w:rsid w:val="00FB1156"/>
    <w:rsid w:val="00FB1573"/>
    <w:rsid w:val="00FB16EC"/>
    <w:rsid w:val="00FB2643"/>
    <w:rsid w:val="00FB3A0D"/>
    <w:rsid w:val="00FB4FCF"/>
    <w:rsid w:val="00FB7103"/>
    <w:rsid w:val="00FB7543"/>
    <w:rsid w:val="00FC269D"/>
    <w:rsid w:val="00FC2F14"/>
    <w:rsid w:val="00FC3BDB"/>
    <w:rsid w:val="00FC4765"/>
    <w:rsid w:val="00FC67C2"/>
    <w:rsid w:val="00FC6B10"/>
    <w:rsid w:val="00FD0FCB"/>
    <w:rsid w:val="00FD14C3"/>
    <w:rsid w:val="00FD331C"/>
    <w:rsid w:val="00FD6B96"/>
    <w:rsid w:val="00FD701A"/>
    <w:rsid w:val="00FE0153"/>
    <w:rsid w:val="00FE13A3"/>
    <w:rsid w:val="00FE2559"/>
    <w:rsid w:val="00FE2A63"/>
    <w:rsid w:val="00FE370E"/>
    <w:rsid w:val="00FE48DE"/>
    <w:rsid w:val="00FE5372"/>
    <w:rsid w:val="00FE546F"/>
    <w:rsid w:val="00FE6529"/>
    <w:rsid w:val="00FE6837"/>
    <w:rsid w:val="00FF0E11"/>
    <w:rsid w:val="00FF6163"/>
    <w:rsid w:val="00FF6AD2"/>
    <w:rsid w:val="00FF7026"/>
    <w:rsid w:val="00FF7278"/>
    <w:rsid w:val="00FF7D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89DBD4"/>
  <w15:docId w15:val="{3D82691E-AD21-45ED-8772-4CC9B5134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ar-SA"/>
      </w:rPr>
    </w:rPrDefault>
    <w:pPrDefault>
      <w:pPr>
        <w:spacing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BodyText"/>
    <w:next w:val="BodyText"/>
    <w:link w:val="Heading1Char"/>
    <w:uiPriority w:val="9"/>
    <w:qFormat/>
    <w:rsid w:val="00C80426"/>
    <w:pPr>
      <w:keepNext/>
      <w:keepLines/>
      <w:spacing w:after="100"/>
      <w:jc w:val="center"/>
      <w:outlineLvl w:val="0"/>
    </w:pPr>
    <w:rPr>
      <w:rFonts w:eastAsiaTheme="majorEastAsia" w:cstheme="majorBidi"/>
      <w:b/>
      <w:color w:val="000000" w:themeColor="text1"/>
      <w:sz w:val="40"/>
      <w:szCs w:val="32"/>
    </w:rPr>
  </w:style>
  <w:style w:type="paragraph" w:styleId="Heading2">
    <w:name w:val="heading 2"/>
    <w:basedOn w:val="BodyText"/>
    <w:next w:val="BodyText"/>
    <w:link w:val="Heading2Char"/>
    <w:uiPriority w:val="9"/>
    <w:unhideWhenUsed/>
    <w:qFormat/>
    <w:rsid w:val="00D705A3"/>
    <w:pPr>
      <w:keepNext/>
      <w:keepLines/>
      <w:spacing w:before="120"/>
      <w:jc w:val="center"/>
      <w:outlineLvl w:val="1"/>
    </w:pPr>
    <w:rPr>
      <w:rFonts w:eastAsiaTheme="majorEastAsia" w:cstheme="majorBidi"/>
      <w:b/>
      <w:caps/>
      <w:color w:val="002060"/>
      <w:sz w:val="28"/>
      <w:szCs w:val="26"/>
    </w:rPr>
  </w:style>
  <w:style w:type="paragraph" w:styleId="Heading3">
    <w:name w:val="heading 3"/>
    <w:basedOn w:val="BodyText"/>
    <w:next w:val="BodyText"/>
    <w:link w:val="Heading3Char"/>
    <w:uiPriority w:val="9"/>
    <w:unhideWhenUsed/>
    <w:qFormat/>
    <w:rsid w:val="00F0775A"/>
    <w:pPr>
      <w:keepNext/>
      <w:keepLines/>
      <w:ind w:firstLine="720"/>
      <w:outlineLvl w:val="2"/>
    </w:pPr>
    <w:rPr>
      <w:rFonts w:ascii="Calibri" w:eastAsiaTheme="majorEastAsia" w:hAnsi="Calibri"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62AEA"/>
    <w:rPr>
      <w:color w:val="0000FF" w:themeColor="hyperlink"/>
      <w:u w:val="single"/>
    </w:rPr>
  </w:style>
  <w:style w:type="paragraph" w:styleId="Header">
    <w:name w:val="header"/>
    <w:basedOn w:val="Normal"/>
    <w:link w:val="HeaderChar"/>
    <w:uiPriority w:val="99"/>
    <w:unhideWhenUsed/>
    <w:rsid w:val="00C36520"/>
    <w:pPr>
      <w:tabs>
        <w:tab w:val="center" w:pos="4680"/>
        <w:tab w:val="right" w:pos="9360"/>
      </w:tabs>
      <w:spacing w:line="240" w:lineRule="auto"/>
    </w:pPr>
  </w:style>
  <w:style w:type="character" w:customStyle="1" w:styleId="HeaderChar">
    <w:name w:val="Header Char"/>
    <w:basedOn w:val="DefaultParagraphFont"/>
    <w:link w:val="Header"/>
    <w:uiPriority w:val="99"/>
    <w:rsid w:val="00C36520"/>
  </w:style>
  <w:style w:type="paragraph" w:styleId="Footer">
    <w:name w:val="footer"/>
    <w:basedOn w:val="Normal"/>
    <w:link w:val="FooterChar"/>
    <w:uiPriority w:val="99"/>
    <w:unhideWhenUsed/>
    <w:rsid w:val="00C36520"/>
    <w:pPr>
      <w:tabs>
        <w:tab w:val="center" w:pos="4680"/>
        <w:tab w:val="right" w:pos="9360"/>
      </w:tabs>
      <w:spacing w:line="240" w:lineRule="auto"/>
    </w:pPr>
  </w:style>
  <w:style w:type="character" w:customStyle="1" w:styleId="FooterChar">
    <w:name w:val="Footer Char"/>
    <w:basedOn w:val="DefaultParagraphFont"/>
    <w:link w:val="Footer"/>
    <w:uiPriority w:val="99"/>
    <w:rsid w:val="00C36520"/>
  </w:style>
  <w:style w:type="paragraph" w:styleId="NoSpacing">
    <w:name w:val="No Spacing"/>
    <w:uiPriority w:val="1"/>
    <w:qFormat/>
    <w:rsid w:val="00750420"/>
    <w:pPr>
      <w:spacing w:line="240" w:lineRule="auto"/>
    </w:pPr>
    <w:rPr>
      <w:rFonts w:asciiTheme="minorHAnsi" w:eastAsiaTheme="minorEastAsia" w:hAnsiTheme="minorHAnsi" w:cstheme="minorBidi"/>
    </w:rPr>
  </w:style>
  <w:style w:type="character" w:customStyle="1" w:styleId="Heading1Char">
    <w:name w:val="Heading 1 Char"/>
    <w:basedOn w:val="DefaultParagraphFont"/>
    <w:link w:val="Heading1"/>
    <w:uiPriority w:val="9"/>
    <w:rsid w:val="00C80426"/>
    <w:rPr>
      <w:rFonts w:asciiTheme="minorHAnsi" w:eastAsiaTheme="majorEastAsia" w:hAnsiTheme="minorHAnsi" w:cstheme="majorBidi"/>
      <w:b/>
      <w:color w:val="000000" w:themeColor="text1"/>
      <w:kern w:val="2"/>
      <w:sz w:val="40"/>
      <w:szCs w:val="32"/>
      <w14:ligatures w14:val="standardContextual"/>
    </w:rPr>
  </w:style>
  <w:style w:type="paragraph" w:styleId="BodyText">
    <w:name w:val="Body Text"/>
    <w:link w:val="BodyTextChar"/>
    <w:uiPriority w:val="1"/>
    <w:qFormat/>
    <w:rsid w:val="00ED00A5"/>
    <w:pPr>
      <w:widowControl w:val="0"/>
      <w:autoSpaceDE w:val="0"/>
      <w:autoSpaceDN w:val="0"/>
      <w:spacing w:before="100" w:line="240" w:lineRule="auto"/>
    </w:pPr>
    <w:rPr>
      <w:rFonts w:asciiTheme="minorHAnsi" w:eastAsia="Cambria" w:hAnsiTheme="minorHAnsi" w:cs="Cambria"/>
      <w:kern w:val="2"/>
      <w14:ligatures w14:val="standardContextual"/>
    </w:rPr>
  </w:style>
  <w:style w:type="character" w:customStyle="1" w:styleId="BodyTextChar">
    <w:name w:val="Body Text Char"/>
    <w:basedOn w:val="DefaultParagraphFont"/>
    <w:link w:val="BodyText"/>
    <w:uiPriority w:val="1"/>
    <w:rsid w:val="00ED00A5"/>
    <w:rPr>
      <w:rFonts w:asciiTheme="minorHAnsi" w:eastAsia="Cambria" w:hAnsiTheme="minorHAnsi" w:cs="Cambria"/>
      <w:kern w:val="2"/>
      <w14:ligatures w14:val="standardContextual"/>
    </w:rPr>
  </w:style>
  <w:style w:type="character" w:customStyle="1" w:styleId="Heading2Char">
    <w:name w:val="Heading 2 Char"/>
    <w:basedOn w:val="DefaultParagraphFont"/>
    <w:link w:val="Heading2"/>
    <w:uiPriority w:val="9"/>
    <w:rsid w:val="00D705A3"/>
    <w:rPr>
      <w:rFonts w:asciiTheme="minorHAnsi" w:eastAsiaTheme="majorEastAsia" w:hAnsiTheme="minorHAnsi" w:cstheme="majorBidi"/>
      <w:b/>
      <w:caps/>
      <w:color w:val="002060"/>
      <w:kern w:val="2"/>
      <w:sz w:val="28"/>
      <w:szCs w:val="26"/>
      <w14:ligatures w14:val="standardContextual"/>
    </w:rPr>
  </w:style>
  <w:style w:type="character" w:customStyle="1" w:styleId="Heading3Char">
    <w:name w:val="Heading 3 Char"/>
    <w:basedOn w:val="DefaultParagraphFont"/>
    <w:link w:val="Heading3"/>
    <w:uiPriority w:val="9"/>
    <w:rsid w:val="00F0775A"/>
    <w:rPr>
      <w:rFonts w:ascii="Calibri" w:eastAsiaTheme="majorEastAsia" w:hAnsi="Calibri" w:cstheme="majorBidi"/>
      <w:b/>
      <w:color w:val="000000" w:themeColor="text1"/>
      <w:kern w:val="2"/>
      <w14:ligatures w14:val="standardContextual"/>
    </w:rPr>
  </w:style>
  <w:style w:type="paragraph" w:customStyle="1" w:styleId="Body">
    <w:name w:val="Body"/>
    <w:basedOn w:val="BodyText"/>
    <w:next w:val="BodyText"/>
    <w:link w:val="BodyChar"/>
    <w:qFormat/>
    <w:locked/>
    <w:rsid w:val="006722A2"/>
    <w:pPr>
      <w:spacing w:line="312" w:lineRule="auto"/>
    </w:pPr>
    <w:rPr>
      <w:rFonts w:eastAsia="Times New Roman"/>
      <w:kern w:val="0"/>
      <w14:ligatures w14:val="none"/>
    </w:rPr>
  </w:style>
  <w:style w:type="character" w:customStyle="1" w:styleId="BodyChar">
    <w:name w:val="Body Char"/>
    <w:basedOn w:val="DefaultParagraphFont"/>
    <w:link w:val="Body"/>
    <w:locked/>
    <w:rsid w:val="006722A2"/>
    <w:rPr>
      <w:rFonts w:asciiTheme="minorHAnsi" w:eastAsia="Times New Roman" w:hAnsiTheme="minorHAnsi" w:cs="Cambria"/>
    </w:rPr>
  </w:style>
  <w:style w:type="paragraph" w:styleId="Subtitle">
    <w:name w:val="Subtitle"/>
    <w:basedOn w:val="Normal"/>
    <w:next w:val="Normal"/>
    <w:link w:val="SubtitleChar"/>
    <w:uiPriority w:val="11"/>
    <w:qFormat/>
    <w:rsid w:val="006722A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6722A2"/>
    <w:rPr>
      <w:rFonts w:asciiTheme="minorHAnsi" w:eastAsiaTheme="minorEastAsia" w:hAnsiTheme="minorHAnsi" w:cstheme="minorBidi"/>
      <w:color w:val="5A5A5A" w:themeColor="text1" w:themeTint="A5"/>
      <w:spacing w:val="15"/>
      <w:sz w:val="22"/>
      <w:szCs w:val="22"/>
    </w:rPr>
  </w:style>
  <w:style w:type="character" w:styleId="UnresolvedMention">
    <w:name w:val="Unresolved Mention"/>
    <w:basedOn w:val="DefaultParagraphFont"/>
    <w:uiPriority w:val="99"/>
    <w:semiHidden/>
    <w:unhideWhenUsed/>
    <w:rsid w:val="00DD6CB0"/>
    <w:rPr>
      <w:color w:val="605E5C"/>
      <w:shd w:val="clear" w:color="auto" w:fill="E1DFDD"/>
    </w:rPr>
  </w:style>
  <w:style w:type="character" w:styleId="FollowedHyperlink">
    <w:name w:val="FollowedHyperlink"/>
    <w:basedOn w:val="DefaultParagraphFont"/>
    <w:uiPriority w:val="99"/>
    <w:semiHidden/>
    <w:unhideWhenUsed/>
    <w:rsid w:val="00A1502C"/>
    <w:rPr>
      <w:color w:val="800080" w:themeColor="followedHyperlink"/>
      <w:u w:val="single"/>
    </w:rPr>
  </w:style>
  <w:style w:type="paragraph" w:styleId="ListParagraph">
    <w:name w:val="List Paragraph"/>
    <w:basedOn w:val="BodyText"/>
    <w:link w:val="ListParagraphChar"/>
    <w:uiPriority w:val="34"/>
    <w:qFormat/>
    <w:rsid w:val="001108CE"/>
    <w:pPr>
      <w:ind w:left="720" w:firstLine="288"/>
      <w:contextualSpacing/>
    </w:pPr>
  </w:style>
  <w:style w:type="paragraph" w:styleId="Revision">
    <w:name w:val="Revision"/>
    <w:hidden/>
    <w:uiPriority w:val="99"/>
    <w:semiHidden/>
    <w:rsid w:val="002702EB"/>
    <w:pPr>
      <w:spacing w:line="240" w:lineRule="auto"/>
    </w:pPr>
  </w:style>
  <w:style w:type="paragraph" w:styleId="NormalWeb">
    <w:name w:val="Normal (Web)"/>
    <w:basedOn w:val="Normal"/>
    <w:uiPriority w:val="99"/>
    <w:unhideWhenUsed/>
    <w:rsid w:val="00F96463"/>
    <w:pPr>
      <w:spacing w:before="100" w:beforeAutospacing="1" w:after="100" w:afterAutospacing="1" w:line="240" w:lineRule="auto"/>
    </w:pPr>
    <w:rPr>
      <w:rFonts w:eastAsia="Times New Roman"/>
    </w:rPr>
  </w:style>
  <w:style w:type="character" w:styleId="Strong">
    <w:name w:val="Strong"/>
    <w:basedOn w:val="DefaultParagraphFont"/>
    <w:uiPriority w:val="22"/>
    <w:qFormat/>
    <w:rsid w:val="00F96463"/>
    <w:rPr>
      <w:b/>
      <w:bCs/>
    </w:rPr>
  </w:style>
  <w:style w:type="character" w:styleId="Emphasis">
    <w:name w:val="Emphasis"/>
    <w:basedOn w:val="DefaultParagraphFont"/>
    <w:uiPriority w:val="20"/>
    <w:qFormat/>
    <w:rsid w:val="00F96463"/>
    <w:rPr>
      <w:i/>
      <w:iCs/>
    </w:rPr>
  </w:style>
  <w:style w:type="character" w:customStyle="1" w:styleId="ListParagraphChar">
    <w:name w:val="List Paragraph Char"/>
    <w:basedOn w:val="DefaultParagraphFont"/>
    <w:link w:val="ListParagraph"/>
    <w:uiPriority w:val="34"/>
    <w:locked/>
    <w:rsid w:val="00A50E8E"/>
    <w:rPr>
      <w:rFonts w:asciiTheme="minorHAnsi" w:eastAsia="Cambria" w:hAnsiTheme="minorHAnsi" w:cs="Cambria"/>
      <w:kern w:val="2"/>
      <w14:ligatures w14:val="standardContextual"/>
    </w:rPr>
  </w:style>
  <w:style w:type="character" w:styleId="BookTitle">
    <w:name w:val="Book Title"/>
    <w:basedOn w:val="DefaultParagraphFont"/>
    <w:uiPriority w:val="33"/>
    <w:qFormat/>
    <w:rsid w:val="00AC43A3"/>
    <w:rPr>
      <w:b/>
      <w:bCs/>
      <w:i/>
      <w:iCs/>
      <w:spacing w:val="5"/>
    </w:rPr>
  </w:style>
  <w:style w:type="paragraph" w:customStyle="1" w:styleId="Body1">
    <w:name w:val="Body 1"/>
    <w:basedOn w:val="BodyText"/>
    <w:next w:val="BodyText"/>
    <w:qFormat/>
    <w:rsid w:val="00B1280D"/>
    <w:pPr>
      <w:spacing w:before="0"/>
    </w:pPr>
  </w:style>
  <w:style w:type="paragraph" w:customStyle="1" w:styleId="BodyText1">
    <w:name w:val="Body Text 1"/>
    <w:basedOn w:val="BodyText"/>
    <w:next w:val="BodyText"/>
    <w:qFormat/>
    <w:locked/>
    <w:rsid w:val="006B4768"/>
    <w:pPr>
      <w:spacing w:before="0"/>
    </w:pPr>
    <w:rPr>
      <w:rFonts w:eastAsiaTheme="majorEastAsia"/>
      <w:color w:val="000000" w:themeColor="text1"/>
      <w:kern w:val="0"/>
      <w14:ligatures w14:val="none"/>
    </w:rPr>
  </w:style>
  <w:style w:type="character" w:customStyle="1" w:styleId="fkups">
    <w:name w:val="fkups"/>
    <w:basedOn w:val="DefaultParagraphFont"/>
    <w:rsid w:val="00267340"/>
  </w:style>
  <w:style w:type="character" w:styleId="SubtleEmphasis">
    <w:name w:val="Subtle Emphasis"/>
    <w:basedOn w:val="DefaultParagraphFont"/>
    <w:uiPriority w:val="19"/>
    <w:qFormat/>
    <w:rsid w:val="00000C83"/>
    <w:rPr>
      <w:i w:val="0"/>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300837">
      <w:bodyDiv w:val="1"/>
      <w:marLeft w:val="0"/>
      <w:marRight w:val="0"/>
      <w:marTop w:val="0"/>
      <w:marBottom w:val="0"/>
      <w:divBdr>
        <w:top w:val="none" w:sz="0" w:space="0" w:color="auto"/>
        <w:left w:val="none" w:sz="0" w:space="0" w:color="auto"/>
        <w:bottom w:val="none" w:sz="0" w:space="0" w:color="auto"/>
        <w:right w:val="none" w:sz="0" w:space="0" w:color="auto"/>
      </w:divBdr>
      <w:divsChild>
        <w:div w:id="1595279470">
          <w:marLeft w:val="240"/>
          <w:marRight w:val="0"/>
          <w:marTop w:val="240"/>
          <w:marBottom w:val="240"/>
          <w:divBdr>
            <w:top w:val="none" w:sz="0" w:space="0" w:color="auto"/>
            <w:left w:val="none" w:sz="0" w:space="0" w:color="auto"/>
            <w:bottom w:val="none" w:sz="0" w:space="0" w:color="auto"/>
            <w:right w:val="none" w:sz="0" w:space="0" w:color="auto"/>
          </w:divBdr>
        </w:div>
      </w:divsChild>
    </w:div>
    <w:div w:id="153843492">
      <w:bodyDiv w:val="1"/>
      <w:marLeft w:val="0"/>
      <w:marRight w:val="0"/>
      <w:marTop w:val="0"/>
      <w:marBottom w:val="0"/>
      <w:divBdr>
        <w:top w:val="none" w:sz="0" w:space="0" w:color="auto"/>
        <w:left w:val="none" w:sz="0" w:space="0" w:color="auto"/>
        <w:bottom w:val="none" w:sz="0" w:space="0" w:color="auto"/>
        <w:right w:val="none" w:sz="0" w:space="0" w:color="auto"/>
      </w:divBdr>
    </w:div>
    <w:div w:id="279797443">
      <w:bodyDiv w:val="1"/>
      <w:marLeft w:val="0"/>
      <w:marRight w:val="0"/>
      <w:marTop w:val="0"/>
      <w:marBottom w:val="0"/>
      <w:divBdr>
        <w:top w:val="none" w:sz="0" w:space="0" w:color="auto"/>
        <w:left w:val="none" w:sz="0" w:space="0" w:color="auto"/>
        <w:bottom w:val="none" w:sz="0" w:space="0" w:color="auto"/>
        <w:right w:val="none" w:sz="0" w:space="0" w:color="auto"/>
      </w:divBdr>
    </w:div>
    <w:div w:id="323315552">
      <w:bodyDiv w:val="1"/>
      <w:marLeft w:val="0"/>
      <w:marRight w:val="0"/>
      <w:marTop w:val="0"/>
      <w:marBottom w:val="0"/>
      <w:divBdr>
        <w:top w:val="none" w:sz="0" w:space="0" w:color="auto"/>
        <w:left w:val="none" w:sz="0" w:space="0" w:color="auto"/>
        <w:bottom w:val="none" w:sz="0" w:space="0" w:color="auto"/>
        <w:right w:val="none" w:sz="0" w:space="0" w:color="auto"/>
      </w:divBdr>
    </w:div>
    <w:div w:id="407071608">
      <w:bodyDiv w:val="1"/>
      <w:marLeft w:val="0"/>
      <w:marRight w:val="0"/>
      <w:marTop w:val="0"/>
      <w:marBottom w:val="0"/>
      <w:divBdr>
        <w:top w:val="none" w:sz="0" w:space="0" w:color="auto"/>
        <w:left w:val="none" w:sz="0" w:space="0" w:color="auto"/>
        <w:bottom w:val="none" w:sz="0" w:space="0" w:color="auto"/>
        <w:right w:val="none" w:sz="0" w:space="0" w:color="auto"/>
      </w:divBdr>
      <w:divsChild>
        <w:div w:id="609238077">
          <w:marLeft w:val="0"/>
          <w:marRight w:val="0"/>
          <w:marTop w:val="0"/>
          <w:marBottom w:val="300"/>
          <w:divBdr>
            <w:top w:val="none" w:sz="0" w:space="0" w:color="auto"/>
            <w:left w:val="none" w:sz="0" w:space="0" w:color="auto"/>
            <w:bottom w:val="none" w:sz="0" w:space="0" w:color="auto"/>
            <w:right w:val="none" w:sz="0" w:space="0" w:color="auto"/>
          </w:divBdr>
        </w:div>
      </w:divsChild>
    </w:div>
    <w:div w:id="461388426">
      <w:bodyDiv w:val="1"/>
      <w:marLeft w:val="0"/>
      <w:marRight w:val="0"/>
      <w:marTop w:val="0"/>
      <w:marBottom w:val="0"/>
      <w:divBdr>
        <w:top w:val="none" w:sz="0" w:space="0" w:color="auto"/>
        <w:left w:val="none" w:sz="0" w:space="0" w:color="auto"/>
        <w:bottom w:val="none" w:sz="0" w:space="0" w:color="auto"/>
        <w:right w:val="none" w:sz="0" w:space="0" w:color="auto"/>
      </w:divBdr>
    </w:div>
    <w:div w:id="619189316">
      <w:bodyDiv w:val="1"/>
      <w:marLeft w:val="0"/>
      <w:marRight w:val="0"/>
      <w:marTop w:val="0"/>
      <w:marBottom w:val="0"/>
      <w:divBdr>
        <w:top w:val="none" w:sz="0" w:space="0" w:color="auto"/>
        <w:left w:val="none" w:sz="0" w:space="0" w:color="auto"/>
        <w:bottom w:val="none" w:sz="0" w:space="0" w:color="auto"/>
        <w:right w:val="none" w:sz="0" w:space="0" w:color="auto"/>
      </w:divBdr>
    </w:div>
    <w:div w:id="674498793">
      <w:bodyDiv w:val="1"/>
      <w:marLeft w:val="0"/>
      <w:marRight w:val="0"/>
      <w:marTop w:val="0"/>
      <w:marBottom w:val="0"/>
      <w:divBdr>
        <w:top w:val="none" w:sz="0" w:space="0" w:color="auto"/>
        <w:left w:val="none" w:sz="0" w:space="0" w:color="auto"/>
        <w:bottom w:val="none" w:sz="0" w:space="0" w:color="auto"/>
        <w:right w:val="none" w:sz="0" w:space="0" w:color="auto"/>
      </w:divBdr>
    </w:div>
    <w:div w:id="789279244">
      <w:bodyDiv w:val="1"/>
      <w:marLeft w:val="0"/>
      <w:marRight w:val="0"/>
      <w:marTop w:val="0"/>
      <w:marBottom w:val="0"/>
      <w:divBdr>
        <w:top w:val="none" w:sz="0" w:space="0" w:color="auto"/>
        <w:left w:val="none" w:sz="0" w:space="0" w:color="auto"/>
        <w:bottom w:val="none" w:sz="0" w:space="0" w:color="auto"/>
        <w:right w:val="none" w:sz="0" w:space="0" w:color="auto"/>
      </w:divBdr>
    </w:div>
    <w:div w:id="968556554">
      <w:bodyDiv w:val="1"/>
      <w:marLeft w:val="0"/>
      <w:marRight w:val="0"/>
      <w:marTop w:val="0"/>
      <w:marBottom w:val="0"/>
      <w:divBdr>
        <w:top w:val="none" w:sz="0" w:space="0" w:color="auto"/>
        <w:left w:val="none" w:sz="0" w:space="0" w:color="auto"/>
        <w:bottom w:val="none" w:sz="0" w:space="0" w:color="auto"/>
        <w:right w:val="none" w:sz="0" w:space="0" w:color="auto"/>
      </w:divBdr>
      <w:divsChild>
        <w:div w:id="1238592017">
          <w:marLeft w:val="240"/>
          <w:marRight w:val="0"/>
          <w:marTop w:val="240"/>
          <w:marBottom w:val="240"/>
          <w:divBdr>
            <w:top w:val="none" w:sz="0" w:space="0" w:color="auto"/>
            <w:left w:val="none" w:sz="0" w:space="0" w:color="auto"/>
            <w:bottom w:val="none" w:sz="0" w:space="0" w:color="auto"/>
            <w:right w:val="none" w:sz="0" w:space="0" w:color="auto"/>
          </w:divBdr>
        </w:div>
      </w:divsChild>
    </w:div>
    <w:div w:id="1127309814">
      <w:bodyDiv w:val="1"/>
      <w:marLeft w:val="0"/>
      <w:marRight w:val="0"/>
      <w:marTop w:val="0"/>
      <w:marBottom w:val="0"/>
      <w:divBdr>
        <w:top w:val="none" w:sz="0" w:space="0" w:color="auto"/>
        <w:left w:val="none" w:sz="0" w:space="0" w:color="auto"/>
        <w:bottom w:val="none" w:sz="0" w:space="0" w:color="auto"/>
        <w:right w:val="none" w:sz="0" w:space="0" w:color="auto"/>
      </w:divBdr>
      <w:divsChild>
        <w:div w:id="1129006313">
          <w:marLeft w:val="0"/>
          <w:marRight w:val="0"/>
          <w:marTop w:val="0"/>
          <w:marBottom w:val="300"/>
          <w:divBdr>
            <w:top w:val="none" w:sz="0" w:space="0" w:color="auto"/>
            <w:left w:val="none" w:sz="0" w:space="0" w:color="auto"/>
            <w:bottom w:val="none" w:sz="0" w:space="0" w:color="auto"/>
            <w:right w:val="none" w:sz="0" w:space="0" w:color="auto"/>
          </w:divBdr>
        </w:div>
      </w:divsChild>
    </w:div>
    <w:div w:id="1170145375">
      <w:bodyDiv w:val="1"/>
      <w:marLeft w:val="0"/>
      <w:marRight w:val="0"/>
      <w:marTop w:val="0"/>
      <w:marBottom w:val="0"/>
      <w:divBdr>
        <w:top w:val="none" w:sz="0" w:space="0" w:color="auto"/>
        <w:left w:val="none" w:sz="0" w:space="0" w:color="auto"/>
        <w:bottom w:val="none" w:sz="0" w:space="0" w:color="auto"/>
        <w:right w:val="none" w:sz="0" w:space="0" w:color="auto"/>
      </w:divBdr>
      <w:divsChild>
        <w:div w:id="1119952332">
          <w:marLeft w:val="0"/>
          <w:marRight w:val="240"/>
          <w:marTop w:val="0"/>
          <w:marBottom w:val="0"/>
          <w:divBdr>
            <w:top w:val="none" w:sz="0" w:space="0" w:color="auto"/>
            <w:left w:val="none" w:sz="0" w:space="0" w:color="auto"/>
            <w:bottom w:val="none" w:sz="0" w:space="0" w:color="auto"/>
            <w:right w:val="none" w:sz="0" w:space="0" w:color="auto"/>
          </w:divBdr>
          <w:divsChild>
            <w:div w:id="422339756">
              <w:marLeft w:val="0"/>
              <w:marRight w:val="0"/>
              <w:marTop w:val="0"/>
              <w:marBottom w:val="0"/>
              <w:divBdr>
                <w:top w:val="none" w:sz="0" w:space="0" w:color="auto"/>
                <w:left w:val="none" w:sz="0" w:space="0" w:color="auto"/>
                <w:bottom w:val="none" w:sz="0" w:space="0" w:color="auto"/>
                <w:right w:val="none" w:sz="0" w:space="0" w:color="auto"/>
              </w:divBdr>
              <w:divsChild>
                <w:div w:id="79097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334321">
          <w:marLeft w:val="0"/>
          <w:marRight w:val="240"/>
          <w:marTop w:val="0"/>
          <w:marBottom w:val="0"/>
          <w:divBdr>
            <w:top w:val="none" w:sz="0" w:space="0" w:color="auto"/>
            <w:left w:val="none" w:sz="0" w:space="0" w:color="auto"/>
            <w:bottom w:val="none" w:sz="0" w:space="0" w:color="auto"/>
            <w:right w:val="none" w:sz="0" w:space="0" w:color="auto"/>
          </w:divBdr>
          <w:divsChild>
            <w:div w:id="1881014984">
              <w:marLeft w:val="0"/>
              <w:marRight w:val="0"/>
              <w:marTop w:val="0"/>
              <w:marBottom w:val="0"/>
              <w:divBdr>
                <w:top w:val="none" w:sz="0" w:space="0" w:color="auto"/>
                <w:left w:val="none" w:sz="0" w:space="0" w:color="auto"/>
                <w:bottom w:val="none" w:sz="0" w:space="0" w:color="auto"/>
                <w:right w:val="none" w:sz="0" w:space="0" w:color="auto"/>
              </w:divBdr>
              <w:divsChild>
                <w:div w:id="102547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859896">
          <w:marLeft w:val="0"/>
          <w:marRight w:val="0"/>
          <w:marTop w:val="750"/>
          <w:marBottom w:val="0"/>
          <w:divBdr>
            <w:top w:val="none" w:sz="0" w:space="0" w:color="auto"/>
            <w:left w:val="none" w:sz="0" w:space="0" w:color="auto"/>
            <w:bottom w:val="none" w:sz="0" w:space="0" w:color="auto"/>
            <w:right w:val="none" w:sz="0" w:space="0" w:color="auto"/>
          </w:divBdr>
          <w:divsChild>
            <w:div w:id="42681360">
              <w:marLeft w:val="0"/>
              <w:marRight w:val="0"/>
              <w:marTop w:val="0"/>
              <w:marBottom w:val="0"/>
              <w:divBdr>
                <w:top w:val="none" w:sz="0" w:space="0" w:color="auto"/>
                <w:left w:val="none" w:sz="0" w:space="0" w:color="auto"/>
                <w:bottom w:val="none" w:sz="0" w:space="0" w:color="auto"/>
                <w:right w:val="none" w:sz="0" w:space="0" w:color="auto"/>
              </w:divBdr>
              <w:divsChild>
                <w:div w:id="1249340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763377">
      <w:bodyDiv w:val="1"/>
      <w:marLeft w:val="0"/>
      <w:marRight w:val="0"/>
      <w:marTop w:val="0"/>
      <w:marBottom w:val="0"/>
      <w:divBdr>
        <w:top w:val="none" w:sz="0" w:space="0" w:color="auto"/>
        <w:left w:val="none" w:sz="0" w:space="0" w:color="auto"/>
        <w:bottom w:val="none" w:sz="0" w:space="0" w:color="auto"/>
        <w:right w:val="none" w:sz="0" w:space="0" w:color="auto"/>
      </w:divBdr>
    </w:div>
    <w:div w:id="1448429315">
      <w:bodyDiv w:val="1"/>
      <w:marLeft w:val="0"/>
      <w:marRight w:val="0"/>
      <w:marTop w:val="0"/>
      <w:marBottom w:val="0"/>
      <w:divBdr>
        <w:top w:val="none" w:sz="0" w:space="0" w:color="auto"/>
        <w:left w:val="none" w:sz="0" w:space="0" w:color="auto"/>
        <w:bottom w:val="none" w:sz="0" w:space="0" w:color="auto"/>
        <w:right w:val="none" w:sz="0" w:space="0" w:color="auto"/>
      </w:divBdr>
    </w:div>
    <w:div w:id="1910916928">
      <w:bodyDiv w:val="1"/>
      <w:marLeft w:val="0"/>
      <w:marRight w:val="0"/>
      <w:marTop w:val="0"/>
      <w:marBottom w:val="0"/>
      <w:divBdr>
        <w:top w:val="none" w:sz="0" w:space="0" w:color="auto"/>
        <w:left w:val="none" w:sz="0" w:space="0" w:color="auto"/>
        <w:bottom w:val="none" w:sz="0" w:space="0" w:color="auto"/>
        <w:right w:val="none" w:sz="0" w:space="0" w:color="auto"/>
      </w:divBdr>
      <w:divsChild>
        <w:div w:id="1326662170">
          <w:marLeft w:val="0"/>
          <w:marRight w:val="240"/>
          <w:marTop w:val="0"/>
          <w:marBottom w:val="0"/>
          <w:divBdr>
            <w:top w:val="none" w:sz="0" w:space="0" w:color="auto"/>
            <w:left w:val="none" w:sz="0" w:space="0" w:color="auto"/>
            <w:bottom w:val="none" w:sz="0" w:space="0" w:color="auto"/>
            <w:right w:val="none" w:sz="0" w:space="0" w:color="auto"/>
          </w:divBdr>
          <w:divsChild>
            <w:div w:id="1021055540">
              <w:marLeft w:val="0"/>
              <w:marRight w:val="0"/>
              <w:marTop w:val="0"/>
              <w:marBottom w:val="0"/>
              <w:divBdr>
                <w:top w:val="none" w:sz="0" w:space="0" w:color="auto"/>
                <w:left w:val="none" w:sz="0" w:space="0" w:color="auto"/>
                <w:bottom w:val="none" w:sz="0" w:space="0" w:color="auto"/>
                <w:right w:val="none" w:sz="0" w:space="0" w:color="auto"/>
              </w:divBdr>
              <w:divsChild>
                <w:div w:id="29687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28876">
          <w:marLeft w:val="0"/>
          <w:marRight w:val="240"/>
          <w:marTop w:val="0"/>
          <w:marBottom w:val="0"/>
          <w:divBdr>
            <w:top w:val="none" w:sz="0" w:space="0" w:color="auto"/>
            <w:left w:val="none" w:sz="0" w:space="0" w:color="auto"/>
            <w:bottom w:val="none" w:sz="0" w:space="0" w:color="auto"/>
            <w:right w:val="none" w:sz="0" w:space="0" w:color="auto"/>
          </w:divBdr>
          <w:divsChild>
            <w:div w:id="1925802715">
              <w:marLeft w:val="0"/>
              <w:marRight w:val="0"/>
              <w:marTop w:val="0"/>
              <w:marBottom w:val="0"/>
              <w:divBdr>
                <w:top w:val="none" w:sz="0" w:space="0" w:color="auto"/>
                <w:left w:val="none" w:sz="0" w:space="0" w:color="auto"/>
                <w:bottom w:val="none" w:sz="0" w:space="0" w:color="auto"/>
                <w:right w:val="none" w:sz="0" w:space="0" w:color="auto"/>
              </w:divBdr>
              <w:divsChild>
                <w:div w:id="17538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41120">
          <w:marLeft w:val="0"/>
          <w:marRight w:val="0"/>
          <w:marTop w:val="750"/>
          <w:marBottom w:val="0"/>
          <w:divBdr>
            <w:top w:val="none" w:sz="0" w:space="0" w:color="auto"/>
            <w:left w:val="none" w:sz="0" w:space="0" w:color="auto"/>
            <w:bottom w:val="none" w:sz="0" w:space="0" w:color="auto"/>
            <w:right w:val="none" w:sz="0" w:space="0" w:color="auto"/>
          </w:divBdr>
          <w:divsChild>
            <w:div w:id="1860384605">
              <w:marLeft w:val="0"/>
              <w:marRight w:val="0"/>
              <w:marTop w:val="0"/>
              <w:marBottom w:val="0"/>
              <w:divBdr>
                <w:top w:val="none" w:sz="0" w:space="0" w:color="auto"/>
                <w:left w:val="none" w:sz="0" w:space="0" w:color="auto"/>
                <w:bottom w:val="none" w:sz="0" w:space="0" w:color="auto"/>
                <w:right w:val="none" w:sz="0" w:space="0" w:color="auto"/>
              </w:divBdr>
              <w:divsChild>
                <w:div w:id="119665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594310">
      <w:bodyDiv w:val="1"/>
      <w:marLeft w:val="0"/>
      <w:marRight w:val="0"/>
      <w:marTop w:val="0"/>
      <w:marBottom w:val="0"/>
      <w:divBdr>
        <w:top w:val="none" w:sz="0" w:space="0" w:color="auto"/>
        <w:left w:val="none" w:sz="0" w:space="0" w:color="auto"/>
        <w:bottom w:val="none" w:sz="0" w:space="0" w:color="auto"/>
        <w:right w:val="none" w:sz="0" w:space="0" w:color="auto"/>
      </w:divBdr>
      <w:divsChild>
        <w:div w:id="4984653">
          <w:marLeft w:val="240"/>
          <w:marRight w:val="0"/>
          <w:marTop w:val="24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dlycivics.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odlycivics.com/the-new-awakenin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godlycivics.com/" TargetMode="External"/><Relationship Id="rId4" Type="http://schemas.openxmlformats.org/officeDocument/2006/relationships/settings" Target="settings.xml"/><Relationship Id="rId9" Type="http://schemas.openxmlformats.org/officeDocument/2006/relationships/hyperlink" Target="https://wepeg1787.com/"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3" Type="http://schemas.openxmlformats.org/officeDocument/2006/relationships/hyperlink" Target="https://wepeg1787.com/" TargetMode="External"/><Relationship Id="rId2" Type="http://schemas.openxmlformats.org/officeDocument/2006/relationships/hyperlink" Target="https://libertycivics.com/" TargetMode="External"/><Relationship Id="rId1" Type="http://schemas.openxmlformats.org/officeDocument/2006/relationships/hyperlink" Target="https://godlycivics.com/"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s://wepeg1787.com/" TargetMode="External"/><Relationship Id="rId2" Type="http://schemas.openxmlformats.org/officeDocument/2006/relationships/hyperlink" Target="https://libertycivics.com/" TargetMode="External"/><Relationship Id="rId1" Type="http://schemas.openxmlformats.org/officeDocument/2006/relationships/hyperlink" Target="https://godlycivic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FB9B5C-334D-4F80-9A88-B29E03E95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9</TotalTime>
  <Pages>6</Pages>
  <Words>3536</Words>
  <Characters>20160</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Pastor Bruce GodlyCivics.com</cp:lastModifiedBy>
  <cp:revision>18</cp:revision>
  <cp:lastPrinted>2025-08-05T22:41:00Z</cp:lastPrinted>
  <dcterms:created xsi:type="dcterms:W3CDTF">2026-06-25T14:37:00Z</dcterms:created>
  <dcterms:modified xsi:type="dcterms:W3CDTF">2026-06-29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604f05fb75c6d0fd94aebc1e3ef89370610d9b9df92c7f376c4be83a46699e</vt:lpwstr>
  </property>
</Properties>
</file>